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diagrams/data9.xml" ContentType="application/vnd.openxmlformats-officedocument.drawingml.diagramData+xml"/>
  <Override PartName="/word/diagrams/layout9.xml" ContentType="application/vnd.openxmlformats-officedocument.drawingml.diagramLayout+xml"/>
  <Override PartName="/word/diagrams/quickStyle9.xml" ContentType="application/vnd.openxmlformats-officedocument.drawingml.diagramStyle+xml"/>
  <Override PartName="/word/diagrams/colors9.xml" ContentType="application/vnd.openxmlformats-officedocument.drawingml.diagramColors+xml"/>
  <Override PartName="/word/diagrams/drawing9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F9689" w14:textId="3653F8AE" w:rsidR="00502BE4" w:rsidRDefault="00C05FF7" w:rsidP="00C05FF7">
      <w:pPr>
        <w:rPr>
          <w:rFonts w:ascii="Century Gothic" w:hAnsi="Century Gothic"/>
        </w:rPr>
      </w:pPr>
      <w:r w:rsidRPr="00A560A6">
        <w:rPr>
          <w:rFonts w:ascii="Century Gothic" w:hAnsi="Century Gothic"/>
          <w:noProof/>
        </w:rPr>
        <w:drawing>
          <wp:inline distT="0" distB="0" distL="0" distR="0" wp14:anchorId="0BEFC685" wp14:editId="6CF95A4E">
            <wp:extent cx="4193177" cy="2446020"/>
            <wp:effectExtent l="0" t="0" r="1714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4E780234" w14:textId="5A7175BB" w:rsidR="00831A95" w:rsidRP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7F441ED8" wp14:editId="74E398FF">
            <wp:extent cx="4206875" cy="244475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930547" w14:textId="1C3E6244" w:rsidR="00A560A6" w:rsidRPr="00A560A6" w:rsidRDefault="00A560A6" w:rsidP="00C05FF7">
      <w:pPr>
        <w:rPr>
          <w:rFonts w:ascii="Century Gothic" w:hAnsi="Century Gothic"/>
        </w:rPr>
      </w:pPr>
    </w:p>
    <w:p w14:paraId="204C8CA4" w14:textId="515F15FC" w:rsidR="00A560A6" w:rsidRPr="00A560A6" w:rsidRDefault="0074674E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47DB4607" wp14:editId="58232065">
            <wp:extent cx="5486400" cy="4709160"/>
            <wp:effectExtent l="0" t="0" r="0" b="1524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67F60DFE" w14:textId="40B1827A" w:rsidR="00A560A6" w:rsidRP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277B51BC" wp14:editId="7BB3EDAA">
            <wp:extent cx="5487035" cy="47123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471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B8C3A6" w14:textId="5E45D675" w:rsidR="00A560A6" w:rsidRPr="00A560A6" w:rsidRDefault="00A560A6" w:rsidP="00C05FF7">
      <w:pPr>
        <w:rPr>
          <w:rFonts w:ascii="Century Gothic" w:hAnsi="Century Gothic"/>
        </w:rPr>
      </w:pPr>
    </w:p>
    <w:p w14:paraId="176BE64C" w14:textId="786F530E" w:rsidR="00A560A6" w:rsidRDefault="005F748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1AD2E3BC" wp14:editId="080D36F9">
            <wp:extent cx="5486400" cy="5189220"/>
            <wp:effectExtent l="0" t="0" r="19050" b="1143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14:paraId="61D23FB0" w14:textId="307C429F" w:rsidR="00831A95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546539B8" wp14:editId="7F245921">
            <wp:extent cx="5492750" cy="5200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520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CA7255" w14:textId="2A149C83" w:rsidR="0051345F" w:rsidRDefault="0051345F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69BF5AC0" wp14:editId="38838968">
            <wp:extent cx="5760000" cy="2895600"/>
            <wp:effectExtent l="0" t="0" r="0" b="1905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</wp:inline>
        </w:drawing>
      </w:r>
    </w:p>
    <w:p w14:paraId="4EAC4E1F" w14:textId="69F30D0E" w:rsid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246E4D22" wp14:editId="3168C1F8">
            <wp:extent cx="5761355" cy="29083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908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560A6" w:rsidRPr="00A560A6">
        <w:rPr>
          <w:rFonts w:ascii="Century Gothic" w:hAnsi="Century Gothic"/>
          <w:noProof/>
        </w:rPr>
        <w:drawing>
          <wp:inline distT="0" distB="0" distL="0" distR="0" wp14:anchorId="36F12EF0" wp14:editId="5144B9C9">
            <wp:extent cx="5486400" cy="5562600"/>
            <wp:effectExtent l="0" t="0" r="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0" r:lo="rId31" r:qs="rId32" r:cs="rId33"/>
              </a:graphicData>
            </a:graphic>
          </wp:inline>
        </w:drawing>
      </w:r>
    </w:p>
    <w:p w14:paraId="2C48C7BA" w14:textId="737E3F14" w:rsidR="005B1486" w:rsidRDefault="005B1486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06164597" wp14:editId="5DB13D01">
            <wp:extent cx="5487035" cy="55664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66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57A968" w14:textId="2E55A978" w:rsidR="00776761" w:rsidRDefault="0077676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6717C4ED" wp14:editId="1B1DAD6D">
            <wp:extent cx="5487035" cy="55664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66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C568DB" w14:textId="56EB106B" w:rsidR="00E40936" w:rsidRDefault="00E40936" w:rsidP="00C05FF7">
      <w:pPr>
        <w:rPr>
          <w:rFonts w:ascii="Century Gothic" w:hAnsi="Century Gothic"/>
        </w:rPr>
      </w:pPr>
    </w:p>
    <w:p w14:paraId="03E187D3" w14:textId="5B79A0F6" w:rsidR="00831A95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520D4411" wp14:editId="6E7033E3">
            <wp:extent cx="5487035" cy="557847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78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0F2F1C" w14:textId="6A8F0023" w:rsidR="00164208" w:rsidRDefault="00164208" w:rsidP="00C05FF7">
      <w:pPr>
        <w:rPr>
          <w:rFonts w:ascii="Century Gothic" w:hAnsi="Century Gothic"/>
        </w:rPr>
      </w:pPr>
    </w:p>
    <w:p w14:paraId="0B053D0C" w14:textId="77777777" w:rsidR="00164208" w:rsidRDefault="00164208" w:rsidP="00C05FF7">
      <w:pPr>
        <w:rPr>
          <w:rFonts w:ascii="Century Gothic" w:hAnsi="Century Gothic"/>
        </w:rPr>
      </w:pPr>
    </w:p>
    <w:p w14:paraId="156DA967" w14:textId="2B08A26C" w:rsidR="00AF2AD2" w:rsidRDefault="00AF2AD2" w:rsidP="00C05FF7">
      <w:pPr>
        <w:rPr>
          <w:rFonts w:ascii="Century Gothic" w:hAnsi="Century Gothic"/>
        </w:rPr>
      </w:pPr>
    </w:p>
    <w:p w14:paraId="054BC016" w14:textId="5D9EB268" w:rsidR="00AF2AD2" w:rsidRDefault="00AF2AD2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42823448" wp14:editId="64039515">
            <wp:extent cx="5760000" cy="3200400"/>
            <wp:effectExtent l="19050" t="0" r="127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8" r:lo="rId39" r:qs="rId40" r:cs="rId41"/>
              </a:graphicData>
            </a:graphic>
          </wp:inline>
        </w:drawing>
      </w:r>
    </w:p>
    <w:p w14:paraId="2C2F1CFE" w14:textId="77777777" w:rsidR="00901F35" w:rsidRDefault="00901F35" w:rsidP="00C05FF7">
      <w:pPr>
        <w:rPr>
          <w:rFonts w:ascii="Century Gothic" w:hAnsi="Century Gothic"/>
        </w:rPr>
      </w:pPr>
    </w:p>
    <w:p w14:paraId="30253663" w14:textId="1A4DE137" w:rsidR="00AF2AD2" w:rsidRDefault="00AF2AD2" w:rsidP="00C05FF7">
      <w:pPr>
        <w:rPr>
          <w:rFonts w:ascii="Century Gothic" w:hAnsi="Century Gothic"/>
        </w:rPr>
      </w:pPr>
    </w:p>
    <w:p w14:paraId="38C5C5D6" w14:textId="5EAE5E07" w:rsidR="00AF2AD2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7F4D7E24" wp14:editId="2530F7AD">
            <wp:extent cx="5767070" cy="3200400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320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5A2B67" w14:textId="48F96684" w:rsidR="00FE3D8F" w:rsidRDefault="00FE3D8F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3DCBBD76" wp14:editId="2B11106E">
            <wp:extent cx="6107430" cy="3444240"/>
            <wp:effectExtent l="38100" t="0" r="26670" b="22860"/>
            <wp:docPr id="15" name="Diagram 1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</w:p>
    <w:p w14:paraId="22DEC479" w14:textId="20600071" w:rsidR="00E3494A" w:rsidRDefault="00E8252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5141DB20" wp14:editId="0C8689C5">
            <wp:extent cx="6151245" cy="345694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3456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D49C16" w14:textId="7349A858" w:rsidR="00E3494A" w:rsidRDefault="002A1060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3549FB54" wp14:editId="13BE1C23">
            <wp:extent cx="6309360" cy="3352800"/>
            <wp:effectExtent l="0" t="0" r="0" b="0"/>
            <wp:docPr id="19" name="Diagram 1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0" r:lo="rId51" r:qs="rId52" r:cs="rId53"/>
              </a:graphicData>
            </a:graphic>
          </wp:inline>
        </w:drawing>
      </w:r>
    </w:p>
    <w:p w14:paraId="6BCC2F54" w14:textId="12EAD585" w:rsidR="002A1060" w:rsidRDefault="002A1060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12C22562" wp14:editId="1C98247F">
            <wp:extent cx="6309995" cy="3352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995" cy="335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0DFB73" w14:textId="5952948C" w:rsidR="00512690" w:rsidRDefault="00512690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7A7C6BFF" wp14:editId="0DC9B1F3">
            <wp:extent cx="5486400" cy="3200400"/>
            <wp:effectExtent l="0" t="38100" r="0" b="57150"/>
            <wp:docPr id="23" name="Diagram 2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6" r:lo="rId57" r:qs="rId58" r:cs="rId59"/>
              </a:graphicData>
            </a:graphic>
          </wp:inline>
        </w:drawing>
      </w:r>
    </w:p>
    <w:p w14:paraId="50199F71" w14:textId="63B538A7" w:rsidR="00AD6CAE" w:rsidRDefault="00AD6CAE" w:rsidP="00C05FF7">
      <w:pPr>
        <w:rPr>
          <w:rFonts w:ascii="Century Gothic" w:hAnsi="Century Gothic"/>
        </w:rPr>
      </w:pPr>
      <w:bookmarkStart w:id="0" w:name="_GoBack"/>
      <w:r>
        <w:rPr>
          <w:rFonts w:ascii="Century Gothic" w:hAnsi="Century Gothic"/>
          <w:noProof/>
        </w:rPr>
        <w:drawing>
          <wp:inline distT="0" distB="0" distL="0" distR="0" wp14:anchorId="2F350ABE" wp14:editId="40BE6854">
            <wp:extent cx="5487035" cy="338963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3389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p w14:paraId="0CBCFEB8" w14:textId="62A25A89" w:rsidR="00512690" w:rsidRPr="00AD6CAE" w:rsidRDefault="00512690" w:rsidP="00C05FF7">
      <w:pPr>
        <w:rPr>
          <w:rFonts w:ascii="Century Gothic" w:hAnsi="Century Gothic"/>
          <w:u w:val="single"/>
        </w:rPr>
      </w:pPr>
      <w:r>
        <w:rPr>
          <w:rFonts w:ascii="Century Gothic" w:hAnsi="Century Gothic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985DFC" wp14:editId="5655674B">
                <wp:simplePos x="0" y="0"/>
                <wp:positionH relativeFrom="column">
                  <wp:posOffset>0</wp:posOffset>
                </wp:positionH>
                <wp:positionV relativeFrom="paragraph">
                  <wp:posOffset>878205</wp:posOffset>
                </wp:positionV>
                <wp:extent cx="1927860" cy="1965960"/>
                <wp:effectExtent l="0" t="0" r="15240" b="1524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19659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34093A" w14:textId="77777777" w:rsidR="00512690" w:rsidRPr="00AD6CAE" w:rsidRDefault="00512690" w:rsidP="00512690">
                            <w:pPr>
                              <w:jc w:val="center"/>
                              <w:rPr>
                                <w:rFonts w:ascii="Century Gothic" w:hAnsi="Century Gothic"/>
                                <w:sz w:val="28"/>
                                <w:szCs w:val="24"/>
                              </w:rPr>
                            </w:pPr>
                            <w:r w:rsidRPr="00AD6CAE">
                              <w:rPr>
                                <w:rFonts w:ascii="Century Gothic" w:hAnsi="Century Gothic"/>
                                <w:sz w:val="28"/>
                                <w:szCs w:val="24"/>
                              </w:rPr>
                              <w:t>Document</w:t>
                            </w:r>
                          </w:p>
                          <w:p w14:paraId="797B0705" w14:textId="77777777" w:rsidR="00512690" w:rsidRPr="00AD6CAE" w:rsidRDefault="00512690" w:rsidP="00512690">
                            <w:pPr>
                              <w:jc w:val="center"/>
                              <w:rPr>
                                <w:rFonts w:ascii="Century Gothic" w:hAnsi="Century Gothic"/>
                                <w:sz w:val="28"/>
                                <w:szCs w:val="24"/>
                              </w:rPr>
                            </w:pPr>
                            <w:r w:rsidRPr="00AD6CAE">
                              <w:rPr>
                                <w:rFonts w:ascii="Century Gothic" w:hAnsi="Century Gothic"/>
                                <w:sz w:val="28"/>
                                <w:szCs w:val="24"/>
                              </w:rPr>
                              <w:t>Term</w:t>
                            </w:r>
                          </w:p>
                          <w:p w14:paraId="4FCD2721" w14:textId="2FD49F9C" w:rsidR="00512690" w:rsidRPr="00AD6CAE" w:rsidRDefault="00512690" w:rsidP="00512690">
                            <w:pPr>
                              <w:jc w:val="center"/>
                              <w:rPr>
                                <w:rFonts w:ascii="Century Gothic" w:hAnsi="Century Gothic"/>
                                <w:sz w:val="28"/>
                                <w:szCs w:val="24"/>
                              </w:rPr>
                            </w:pPr>
                            <w:r w:rsidRPr="00AD6CAE">
                              <w:rPr>
                                <w:rFonts w:ascii="Century Gothic" w:hAnsi="Century Gothic"/>
                                <w:sz w:val="28"/>
                                <w:szCs w:val="24"/>
                              </w:rPr>
                              <w:t>Matrix</w:t>
                            </w:r>
                          </w:p>
                          <w:p w14:paraId="0AFBE96F" w14:textId="615DC50D" w:rsidR="00AD6CAE" w:rsidRPr="00AD6CAE" w:rsidRDefault="00AD6CAE" w:rsidP="00512690">
                            <w:pPr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AD6CAE">
                              <w:rPr>
                                <w:rFonts w:ascii="Century Gothic" w:hAnsi="Century Gothic"/>
                                <w:sz w:val="28"/>
                                <w:szCs w:val="24"/>
                              </w:rPr>
                              <w:t>mx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985DFC" id="Oval 24" o:spid="_x0000_s1026" style="position:absolute;margin-left:0;margin-top:69.15pt;width:151.8pt;height:15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" fillcolor="#4472c4 [3204]" strokecolor="#1f3763 [1604]" strokeweight="1pt">
                <v:stroke joinstyle="miter"/>
                <v:textbox>
                  <w:txbxContent>
                    <w:p w14:paraId="6034093A" w14:textId="77777777" w:rsidR="00512690" w:rsidRPr="00AD6CAE" w:rsidRDefault="00512690" w:rsidP="00512690">
                      <w:pPr>
                        <w:jc w:val="center"/>
                        <w:rPr>
                          <w:rFonts w:ascii="Century Gothic" w:hAnsi="Century Gothic"/>
                          <w:sz w:val="28"/>
                          <w:szCs w:val="24"/>
                        </w:rPr>
                      </w:pPr>
                      <w:r w:rsidRPr="00AD6CAE">
                        <w:rPr>
                          <w:rFonts w:ascii="Century Gothic" w:hAnsi="Century Gothic"/>
                          <w:sz w:val="28"/>
                          <w:szCs w:val="24"/>
                        </w:rPr>
                        <w:t>Document</w:t>
                      </w:r>
                    </w:p>
                    <w:p w14:paraId="797B0705" w14:textId="77777777" w:rsidR="00512690" w:rsidRPr="00AD6CAE" w:rsidRDefault="00512690" w:rsidP="00512690">
                      <w:pPr>
                        <w:jc w:val="center"/>
                        <w:rPr>
                          <w:rFonts w:ascii="Century Gothic" w:hAnsi="Century Gothic"/>
                          <w:sz w:val="28"/>
                          <w:szCs w:val="24"/>
                        </w:rPr>
                      </w:pPr>
                      <w:r w:rsidRPr="00AD6CAE">
                        <w:rPr>
                          <w:rFonts w:ascii="Century Gothic" w:hAnsi="Century Gothic"/>
                          <w:sz w:val="28"/>
                          <w:szCs w:val="24"/>
                        </w:rPr>
                        <w:t>Term</w:t>
                      </w:r>
                    </w:p>
                    <w:p w14:paraId="4FCD2721" w14:textId="2FD49F9C" w:rsidR="00512690" w:rsidRPr="00AD6CAE" w:rsidRDefault="00512690" w:rsidP="00512690">
                      <w:pPr>
                        <w:jc w:val="center"/>
                        <w:rPr>
                          <w:rFonts w:ascii="Century Gothic" w:hAnsi="Century Gothic"/>
                          <w:sz w:val="28"/>
                          <w:szCs w:val="24"/>
                        </w:rPr>
                      </w:pPr>
                      <w:r w:rsidRPr="00AD6CAE">
                        <w:rPr>
                          <w:rFonts w:ascii="Century Gothic" w:hAnsi="Century Gothic"/>
                          <w:sz w:val="28"/>
                          <w:szCs w:val="24"/>
                        </w:rPr>
                        <w:t>Matrix</w:t>
                      </w:r>
                    </w:p>
                    <w:p w14:paraId="0AFBE96F" w14:textId="615DC50D" w:rsidR="00AD6CAE" w:rsidRPr="00AD6CAE" w:rsidRDefault="00AD6CAE" w:rsidP="00512690">
                      <w:pPr>
                        <w:jc w:val="center"/>
                        <w:rPr>
                          <w:rFonts w:ascii="Century Gothic" w:hAnsi="Century Gothic"/>
                        </w:rPr>
                      </w:pPr>
                      <w:r w:rsidRPr="00AD6CAE">
                        <w:rPr>
                          <w:rFonts w:ascii="Century Gothic" w:hAnsi="Century Gothic"/>
                          <w:sz w:val="28"/>
                          <w:szCs w:val="24"/>
                        </w:rPr>
                        <w:t>mxn</w:t>
                      </w:r>
                    </w:p>
                  </w:txbxContent>
                </v:textbox>
              </v:oval>
            </w:pict>
          </mc:Fallback>
        </mc:AlternateContent>
      </w:r>
      <w:r w:rsidR="00AD6CAE">
        <w:rPr>
          <w:rFonts w:ascii="Century Gothic" w:hAnsi="Century Gothic"/>
          <w:noProof/>
          <w:u w:val="single"/>
        </w:rPr>
        <w:drawing>
          <wp:inline distT="0" distB="0" distL="0" distR="0" wp14:anchorId="2D7C4F18" wp14:editId="3B550026">
            <wp:extent cx="1943100" cy="19812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981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512690" w:rsidRPr="00AD6C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733D7B"/>
    <w:multiLevelType w:val="hybridMultilevel"/>
    <w:tmpl w:val="B8981D06"/>
    <w:lvl w:ilvl="0" w:tplc="B1860C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35C34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06D6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F87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27042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2B80E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FCB6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4E15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33C40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jE1s7A0tLAwNzNR0lEKTi0uzszPAykwrwUAS+jnuywAAAA="/>
  </w:docVars>
  <w:rsids>
    <w:rsidRoot w:val="00B53459"/>
    <w:rsid w:val="001600CD"/>
    <w:rsid w:val="00164208"/>
    <w:rsid w:val="001B0697"/>
    <w:rsid w:val="002A1060"/>
    <w:rsid w:val="00385F6E"/>
    <w:rsid w:val="00427952"/>
    <w:rsid w:val="00503AAC"/>
    <w:rsid w:val="00512690"/>
    <w:rsid w:val="0051345F"/>
    <w:rsid w:val="005B1486"/>
    <w:rsid w:val="005F7481"/>
    <w:rsid w:val="0074674E"/>
    <w:rsid w:val="00750D02"/>
    <w:rsid w:val="00755691"/>
    <w:rsid w:val="00776761"/>
    <w:rsid w:val="00831A95"/>
    <w:rsid w:val="00901F35"/>
    <w:rsid w:val="00922B44"/>
    <w:rsid w:val="00994419"/>
    <w:rsid w:val="009C7D3B"/>
    <w:rsid w:val="00A560A6"/>
    <w:rsid w:val="00A93939"/>
    <w:rsid w:val="00AD6CAE"/>
    <w:rsid w:val="00AF2AD2"/>
    <w:rsid w:val="00B53459"/>
    <w:rsid w:val="00C05FF7"/>
    <w:rsid w:val="00C10548"/>
    <w:rsid w:val="00C71F5C"/>
    <w:rsid w:val="00C866E3"/>
    <w:rsid w:val="00C95B88"/>
    <w:rsid w:val="00CC057E"/>
    <w:rsid w:val="00CE2B2C"/>
    <w:rsid w:val="00E3494A"/>
    <w:rsid w:val="00E40936"/>
    <w:rsid w:val="00E82521"/>
    <w:rsid w:val="00E860EF"/>
    <w:rsid w:val="00EA6AF8"/>
    <w:rsid w:val="00EE3D31"/>
    <w:rsid w:val="00F613BA"/>
    <w:rsid w:val="00FB4821"/>
    <w:rsid w:val="00FE3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4D310"/>
  <w15:chartTrackingRefBased/>
  <w15:docId w15:val="{72FE7A00-C5D7-4B2B-8738-2B024CE1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8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3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Layout" Target="diagrams/layout2.xml"/><Relationship Id="rId18" Type="http://schemas.openxmlformats.org/officeDocument/2006/relationships/diagramData" Target="diagrams/data3.xml"/><Relationship Id="rId26" Type="http://schemas.openxmlformats.org/officeDocument/2006/relationships/diagramQuickStyle" Target="diagrams/quickStyle4.xml"/><Relationship Id="rId39" Type="http://schemas.openxmlformats.org/officeDocument/2006/relationships/diagramLayout" Target="diagrams/layout6.xml"/><Relationship Id="rId21" Type="http://schemas.openxmlformats.org/officeDocument/2006/relationships/diagramColors" Target="diagrams/colors3.xml"/><Relationship Id="rId34" Type="http://schemas.microsoft.com/office/2007/relationships/diagramDrawing" Target="diagrams/drawing5.xml"/><Relationship Id="rId42" Type="http://schemas.microsoft.com/office/2007/relationships/diagramDrawing" Target="diagrams/drawing6.xml"/><Relationship Id="rId47" Type="http://schemas.openxmlformats.org/officeDocument/2006/relationships/diagramColors" Target="diagrams/colors7.xml"/><Relationship Id="rId50" Type="http://schemas.openxmlformats.org/officeDocument/2006/relationships/diagramData" Target="diagrams/data8.xml"/><Relationship Id="rId55" Type="http://schemas.openxmlformats.org/officeDocument/2006/relationships/image" Target="media/image10.png"/><Relationship Id="rId63" Type="http://schemas.openxmlformats.org/officeDocument/2006/relationships/fontTable" Target="fontTable.xml"/><Relationship Id="rId7" Type="http://schemas.openxmlformats.org/officeDocument/2006/relationships/diagramLayout" Target="diagrams/layout1.xml"/><Relationship Id="rId2" Type="http://schemas.openxmlformats.org/officeDocument/2006/relationships/numbering" Target="numbering.xml"/><Relationship Id="rId16" Type="http://schemas.microsoft.com/office/2007/relationships/diagramDrawing" Target="diagrams/drawing2.xml"/><Relationship Id="rId29" Type="http://schemas.openxmlformats.org/officeDocument/2006/relationships/image" Target="media/image4.png"/><Relationship Id="rId11" Type="http://schemas.openxmlformats.org/officeDocument/2006/relationships/image" Target="media/image1.png"/><Relationship Id="rId24" Type="http://schemas.openxmlformats.org/officeDocument/2006/relationships/diagramData" Target="diagrams/data4.xml"/><Relationship Id="rId32" Type="http://schemas.openxmlformats.org/officeDocument/2006/relationships/diagramQuickStyle" Target="diagrams/quickStyle5.xml"/><Relationship Id="rId37" Type="http://schemas.openxmlformats.org/officeDocument/2006/relationships/image" Target="media/image7.png"/><Relationship Id="rId40" Type="http://schemas.openxmlformats.org/officeDocument/2006/relationships/diagramQuickStyle" Target="diagrams/quickStyle6.xml"/><Relationship Id="rId45" Type="http://schemas.openxmlformats.org/officeDocument/2006/relationships/diagramLayout" Target="diagrams/layout7.xml"/><Relationship Id="rId53" Type="http://schemas.openxmlformats.org/officeDocument/2006/relationships/diagramColors" Target="diagrams/colors8.xml"/><Relationship Id="rId58" Type="http://schemas.openxmlformats.org/officeDocument/2006/relationships/diagramQuickStyle" Target="diagrams/quickStyle9.xml"/><Relationship Id="rId5" Type="http://schemas.openxmlformats.org/officeDocument/2006/relationships/webSettings" Target="webSettings.xml"/><Relationship Id="rId61" Type="http://schemas.openxmlformats.org/officeDocument/2006/relationships/image" Target="media/image12.png"/><Relationship Id="rId19" Type="http://schemas.openxmlformats.org/officeDocument/2006/relationships/diagramLayout" Target="diagrams/layout3.xml"/><Relationship Id="rId14" Type="http://schemas.openxmlformats.org/officeDocument/2006/relationships/diagramQuickStyle" Target="diagrams/quickStyle2.xml"/><Relationship Id="rId22" Type="http://schemas.microsoft.com/office/2007/relationships/diagramDrawing" Target="diagrams/drawing3.xml"/><Relationship Id="rId27" Type="http://schemas.openxmlformats.org/officeDocument/2006/relationships/diagramColors" Target="diagrams/colors4.xml"/><Relationship Id="rId30" Type="http://schemas.openxmlformats.org/officeDocument/2006/relationships/diagramData" Target="diagrams/data5.xml"/><Relationship Id="rId35" Type="http://schemas.openxmlformats.org/officeDocument/2006/relationships/image" Target="media/image5.png"/><Relationship Id="rId43" Type="http://schemas.openxmlformats.org/officeDocument/2006/relationships/image" Target="media/image8.png"/><Relationship Id="rId48" Type="http://schemas.microsoft.com/office/2007/relationships/diagramDrawing" Target="diagrams/drawing7.xml"/><Relationship Id="rId56" Type="http://schemas.openxmlformats.org/officeDocument/2006/relationships/diagramData" Target="diagrams/data9.xml"/><Relationship Id="rId64" Type="http://schemas.openxmlformats.org/officeDocument/2006/relationships/theme" Target="theme/theme1.xml"/><Relationship Id="rId8" Type="http://schemas.openxmlformats.org/officeDocument/2006/relationships/diagramQuickStyle" Target="diagrams/quickStyle1.xml"/><Relationship Id="rId51" Type="http://schemas.openxmlformats.org/officeDocument/2006/relationships/diagramLayout" Target="diagrams/layout8.xml"/><Relationship Id="rId3" Type="http://schemas.openxmlformats.org/officeDocument/2006/relationships/styles" Target="styles.xml"/><Relationship Id="rId12" Type="http://schemas.openxmlformats.org/officeDocument/2006/relationships/diagramData" Target="diagrams/data2.xml"/><Relationship Id="rId17" Type="http://schemas.openxmlformats.org/officeDocument/2006/relationships/image" Target="media/image2.png"/><Relationship Id="rId25" Type="http://schemas.openxmlformats.org/officeDocument/2006/relationships/diagramLayout" Target="diagrams/layout4.xml"/><Relationship Id="rId33" Type="http://schemas.openxmlformats.org/officeDocument/2006/relationships/diagramColors" Target="diagrams/colors5.xml"/><Relationship Id="rId38" Type="http://schemas.openxmlformats.org/officeDocument/2006/relationships/diagramData" Target="diagrams/data6.xml"/><Relationship Id="rId46" Type="http://schemas.openxmlformats.org/officeDocument/2006/relationships/diagramQuickStyle" Target="diagrams/quickStyle7.xml"/><Relationship Id="rId59" Type="http://schemas.openxmlformats.org/officeDocument/2006/relationships/diagramColors" Target="diagrams/colors9.xml"/><Relationship Id="rId20" Type="http://schemas.openxmlformats.org/officeDocument/2006/relationships/diagramQuickStyle" Target="diagrams/quickStyle3.xml"/><Relationship Id="rId41" Type="http://schemas.openxmlformats.org/officeDocument/2006/relationships/diagramColors" Target="diagrams/colors6.xml"/><Relationship Id="rId54" Type="http://schemas.microsoft.com/office/2007/relationships/diagramDrawing" Target="diagrams/drawing8.xml"/><Relationship Id="rId62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5" Type="http://schemas.openxmlformats.org/officeDocument/2006/relationships/diagramColors" Target="diagrams/colors2.xml"/><Relationship Id="rId23" Type="http://schemas.openxmlformats.org/officeDocument/2006/relationships/image" Target="media/image3.png"/><Relationship Id="rId28" Type="http://schemas.microsoft.com/office/2007/relationships/diagramDrawing" Target="diagrams/drawing4.xml"/><Relationship Id="rId36" Type="http://schemas.openxmlformats.org/officeDocument/2006/relationships/image" Target="media/image6.png"/><Relationship Id="rId49" Type="http://schemas.openxmlformats.org/officeDocument/2006/relationships/image" Target="media/image9.png"/><Relationship Id="rId57" Type="http://schemas.openxmlformats.org/officeDocument/2006/relationships/diagramLayout" Target="diagrams/layout9.xml"/><Relationship Id="rId10" Type="http://schemas.microsoft.com/office/2007/relationships/diagramDrawing" Target="diagrams/drawing1.xml"/><Relationship Id="rId31" Type="http://schemas.openxmlformats.org/officeDocument/2006/relationships/diagramLayout" Target="diagrams/layout5.xml"/><Relationship Id="rId44" Type="http://schemas.openxmlformats.org/officeDocument/2006/relationships/diagramData" Target="diagrams/data7.xml"/><Relationship Id="rId52" Type="http://schemas.openxmlformats.org/officeDocument/2006/relationships/diagramQuickStyle" Target="diagrams/quickStyle8.xml"/><Relationship Id="rId60" Type="http://schemas.microsoft.com/office/2007/relationships/diagramDrawing" Target="diagrams/drawing9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_rels/data9.xml.rels><?xml version="1.0" encoding="UTF-8" standalone="yes"?>
<Relationships xmlns="http://schemas.openxmlformats.org/package/2006/relationships"><Relationship Id="rId1" Type="http://schemas.openxmlformats.org/officeDocument/2006/relationships/image" Target="../media/image11.png"/></Relationships>
</file>

<file path=word/diagrams/_rels/drawing9.xml.rels><?xml version="1.0" encoding="UTF-8" standalone="yes"?>
<Relationships xmlns="http://schemas.openxmlformats.org/package/2006/relationships"><Relationship Id="rId1" Type="http://schemas.openxmlformats.org/officeDocument/2006/relationships/image" Target="../media/image1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6_3">
  <dgm:title val=""/>
  <dgm:desc val=""/>
  <dgm:catLst>
    <dgm:cat type="accent6" pri="11300"/>
  </dgm:catLst>
  <dgm:styleLbl name="node0">
    <dgm:fillClrLst meth="repeat">
      <a:schemeClr val="accent6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6">
        <a:shade val="80000"/>
      </a:schemeClr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shade val="80000"/>
      </a:schemeClr>
      <a:schemeClr val="accent6">
        <a:tint val="7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/>
    <dgm:txEffectClrLst/>
  </dgm:styleLbl>
  <dgm:styleLbl name="lnNode1">
    <dgm:fillClrLst>
      <a:schemeClr val="accent6">
        <a:shade val="80000"/>
      </a:schemeClr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9000"/>
      </a:schemeClr>
    </dgm:fillClrLst>
    <dgm:linClrLst meth="repeat">
      <a:schemeClr val="accent6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80000"/>
      </a:schemeClr>
    </dgm:fillClrLst>
    <dgm:linClrLst meth="repeat">
      <a:schemeClr val="accent6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9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Abstractive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54EAEF4-7100-4010-9B18-084D29FC1152}" type="pres">
      <dgm:prSet presAssocID="{E97FDD8A-F4E2-4724-9BC7-3F0F679B0B0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2DC2AF8-6E66-4306-8E3D-89B375540B75}" type="pres">
      <dgm:prSet presAssocID="{E1A695A7-F63E-45F6-9B6D-3E88838F4828}" presName="hierRoot1" presStyleCnt="0">
        <dgm:presLayoutVars>
          <dgm:hierBranch/>
        </dgm:presLayoutVars>
      </dgm:prSet>
      <dgm:spPr/>
    </dgm:pt>
    <dgm:pt modelId="{5AB26F3E-9347-4F9C-AEB6-22F18053751A}" type="pres">
      <dgm:prSet presAssocID="{E1A695A7-F63E-45F6-9B6D-3E88838F4828}" presName="rootComposite1" presStyleCnt="0"/>
      <dgm:spPr/>
    </dgm:pt>
    <dgm:pt modelId="{92116E6F-0E78-4C61-99CF-472657C9E840}" type="pres">
      <dgm:prSet presAssocID="{E1A695A7-F63E-45F6-9B6D-3E88838F4828}" presName="rootText1" presStyleLbl="node0" presStyleIdx="0" presStyleCnt="1" custScaleX="126001" custScaleY="117219">
        <dgm:presLayoutVars>
          <dgm:chPref val="3"/>
        </dgm:presLayoutVars>
      </dgm:prSet>
      <dgm:spPr/>
    </dgm:pt>
    <dgm:pt modelId="{59189CCF-E6F9-4C3F-B4E1-90C2261D3B3D}" type="pres">
      <dgm:prSet presAssocID="{E1A695A7-F63E-45F6-9B6D-3E88838F4828}" presName="rootConnector1" presStyleLbl="node1" presStyleIdx="0" presStyleCnt="0"/>
      <dgm:spPr/>
    </dgm:pt>
    <dgm:pt modelId="{867E39D1-9231-4756-9E08-9C36C575C771}" type="pres">
      <dgm:prSet presAssocID="{E1A695A7-F63E-45F6-9B6D-3E88838F4828}" presName="hierChild2" presStyleCnt="0"/>
      <dgm:spPr/>
    </dgm:pt>
    <dgm:pt modelId="{89FBB993-0E30-48F6-8829-4631BBEE131B}" type="pres">
      <dgm:prSet presAssocID="{ABA577BD-29FD-47CA-AE31-F4EE37473ACA}" presName="Name35" presStyleLbl="parChTrans1D2" presStyleIdx="0" presStyleCnt="2"/>
      <dgm:spPr/>
    </dgm:pt>
    <dgm:pt modelId="{97CE355B-7577-47B9-91D7-2EB115716CB9}" type="pres">
      <dgm:prSet presAssocID="{B39343CB-6E93-490C-BA3B-35DFBD0B9235}" presName="hierRoot2" presStyleCnt="0">
        <dgm:presLayoutVars>
          <dgm:hierBranch/>
        </dgm:presLayoutVars>
      </dgm:prSet>
      <dgm:spPr/>
    </dgm:pt>
    <dgm:pt modelId="{0F7A801D-6517-4CFA-98B1-4946FAD8AB28}" type="pres">
      <dgm:prSet presAssocID="{B39343CB-6E93-490C-BA3B-35DFBD0B9235}" presName="rootComposite" presStyleCnt="0"/>
      <dgm:spPr/>
    </dgm:pt>
    <dgm:pt modelId="{17EE81DE-BCCF-4F4F-9279-217ED361DD6D}" type="pres">
      <dgm:prSet presAssocID="{B39343CB-6E93-490C-BA3B-35DFBD0B9235}" presName="rootText" presStyleLbl="node2" presStyleIdx="0" presStyleCnt="2" custScaleX="126001" custScaleY="117219">
        <dgm:presLayoutVars>
          <dgm:chPref val="3"/>
        </dgm:presLayoutVars>
      </dgm:prSet>
      <dgm:spPr/>
    </dgm:pt>
    <dgm:pt modelId="{58DDE929-BAA8-4115-AF6C-D89C8036C0C1}" type="pres">
      <dgm:prSet presAssocID="{B39343CB-6E93-490C-BA3B-35DFBD0B9235}" presName="rootConnector" presStyleLbl="node2" presStyleIdx="0" presStyleCnt="2"/>
      <dgm:spPr/>
    </dgm:pt>
    <dgm:pt modelId="{19DB2924-A904-44FA-ADB2-FD2A1881B9DD}" type="pres">
      <dgm:prSet presAssocID="{B39343CB-6E93-490C-BA3B-35DFBD0B9235}" presName="hierChild4" presStyleCnt="0"/>
      <dgm:spPr/>
    </dgm:pt>
    <dgm:pt modelId="{2B33A2C1-065E-4C07-96BA-7184496534CE}" type="pres">
      <dgm:prSet presAssocID="{B39343CB-6E93-490C-BA3B-35DFBD0B9235}" presName="hierChild5" presStyleCnt="0"/>
      <dgm:spPr/>
    </dgm:pt>
    <dgm:pt modelId="{65289E2D-03EE-42F5-BDD2-1FB1FDB6BB54}" type="pres">
      <dgm:prSet presAssocID="{F1950F50-F1F6-4EFC-BF09-7687C5EFAF46}" presName="Name35" presStyleLbl="parChTrans1D2" presStyleIdx="1" presStyleCnt="2"/>
      <dgm:spPr/>
    </dgm:pt>
    <dgm:pt modelId="{F9DBCC69-5B3A-4289-870A-8B90AA6B1DEB}" type="pres">
      <dgm:prSet presAssocID="{1BD19EC8-5AB4-4728-A0B5-106E705FDDBB}" presName="hierRoot2" presStyleCnt="0">
        <dgm:presLayoutVars>
          <dgm:hierBranch/>
        </dgm:presLayoutVars>
      </dgm:prSet>
      <dgm:spPr/>
    </dgm:pt>
    <dgm:pt modelId="{E8A27F0D-F582-4FE2-A7E1-A6CE54CD2212}" type="pres">
      <dgm:prSet presAssocID="{1BD19EC8-5AB4-4728-A0B5-106E705FDDBB}" presName="rootComposite" presStyleCnt="0"/>
      <dgm:spPr/>
    </dgm:pt>
    <dgm:pt modelId="{1DCEE11D-D50F-4CB2-BD78-7157C00C05AE}" type="pres">
      <dgm:prSet presAssocID="{1BD19EC8-5AB4-4728-A0B5-106E705FDDBB}" presName="rootText" presStyleLbl="node2" presStyleIdx="1" presStyleCnt="2" custScaleX="126001" custScaleY="117219">
        <dgm:presLayoutVars>
          <dgm:chPref val="3"/>
        </dgm:presLayoutVars>
      </dgm:prSet>
      <dgm:spPr/>
    </dgm:pt>
    <dgm:pt modelId="{B0672E60-92C4-440E-803D-DF464D540FFD}" type="pres">
      <dgm:prSet presAssocID="{1BD19EC8-5AB4-4728-A0B5-106E705FDDBB}" presName="rootConnector" presStyleLbl="node2" presStyleIdx="1" presStyleCnt="2"/>
      <dgm:spPr/>
    </dgm:pt>
    <dgm:pt modelId="{E58FA384-E9C7-4944-9776-96DC68F4DA54}" type="pres">
      <dgm:prSet presAssocID="{1BD19EC8-5AB4-4728-A0B5-106E705FDDBB}" presName="hierChild4" presStyleCnt="0"/>
      <dgm:spPr/>
    </dgm:pt>
    <dgm:pt modelId="{339AE3A9-3A4D-41AA-9E8C-28EFCBCE52D0}" type="pres">
      <dgm:prSet presAssocID="{1BD19EC8-5AB4-4728-A0B5-106E705FDDBB}" presName="hierChild5" presStyleCnt="0"/>
      <dgm:spPr/>
    </dgm:pt>
    <dgm:pt modelId="{16AC3199-CB52-428F-87F9-565E11D85653}" type="pres">
      <dgm:prSet presAssocID="{E1A695A7-F63E-45F6-9B6D-3E88838F4828}" presName="hierChild3" presStyleCnt="0"/>
      <dgm:spPr/>
    </dgm:pt>
  </dgm:ptLst>
  <dgm:cxnLst>
    <dgm:cxn modelId="{F8834A03-DF14-43FD-B728-B8188D548DCF}" type="presOf" srcId="{1BD19EC8-5AB4-4728-A0B5-106E705FDDBB}" destId="{B0672E60-92C4-440E-803D-DF464D540FFD}" srcOrd="1" destOrd="0" presId="urn:microsoft.com/office/officeart/2005/8/layout/orgChart1"/>
    <dgm:cxn modelId="{20FF8B18-5DD7-4FE0-BDCF-0BC4857C018C}" type="presOf" srcId="{F1950F50-F1F6-4EFC-BF09-7687C5EFAF46}" destId="{65289E2D-03EE-42F5-BDD2-1FB1FDB6BB54}" srcOrd="0" destOrd="0" presId="urn:microsoft.com/office/officeart/2005/8/layout/orgChart1"/>
    <dgm:cxn modelId="{0A51A32D-F3BD-4A48-AD3E-1E56089A9D15}" type="presOf" srcId="{1BD19EC8-5AB4-4728-A0B5-106E705FDDBB}" destId="{1DCEE11D-D50F-4CB2-BD78-7157C00C05AE}" srcOrd="0" destOrd="0" presId="urn:microsoft.com/office/officeart/2005/8/layout/orgChart1"/>
    <dgm:cxn modelId="{008F1B64-4D7E-44D7-A926-E2CC4AB048FF}" type="presOf" srcId="{B39343CB-6E93-490C-BA3B-35DFBD0B9235}" destId="{17EE81DE-BCCF-4F4F-9279-217ED361DD6D}" srcOrd="0" destOrd="0" presId="urn:microsoft.com/office/officeart/2005/8/layout/orgChart1"/>
    <dgm:cxn modelId="{8FB5F352-D4AD-4B40-9204-0C0097999776}" type="presOf" srcId="{E1A695A7-F63E-45F6-9B6D-3E88838F4828}" destId="{92116E6F-0E78-4C61-99CF-472657C9E840}" srcOrd="0" destOrd="0" presId="urn:microsoft.com/office/officeart/2005/8/layout/orgChart1"/>
    <dgm:cxn modelId="{563D0155-B418-4C78-A9DE-F9D3B5F2B7BF}" type="presOf" srcId="{E1A695A7-F63E-45F6-9B6D-3E88838F4828}" destId="{59189CCF-E6F9-4C3F-B4E1-90C2261D3B3D}" srcOrd="1" destOrd="0" presId="urn:microsoft.com/office/officeart/2005/8/layout/orgChart1"/>
    <dgm:cxn modelId="{7A806F87-1CAB-4746-BAF7-63DD1420AB73}" type="presOf" srcId="{B39343CB-6E93-490C-BA3B-35DFBD0B9235}" destId="{58DDE929-BAA8-4115-AF6C-D89C8036C0C1}" srcOrd="1" destOrd="0" presId="urn:microsoft.com/office/officeart/2005/8/layout/orgChart1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5BBE4BB6-5214-4BEF-B4B4-06C4D8E0E2F3}" type="presOf" srcId="{ABA577BD-29FD-47CA-AE31-F4EE37473ACA}" destId="{89FBB993-0E30-48F6-8829-4631BBEE131B}" srcOrd="0" destOrd="0" presId="urn:microsoft.com/office/officeart/2005/8/layout/orgChart1"/>
    <dgm:cxn modelId="{58CE2EDF-A98C-4343-A6F7-8BD2742C9AD0}" type="presOf" srcId="{E97FDD8A-F4E2-4724-9BC7-3F0F679B0B05}" destId="{854EAEF4-7100-4010-9B18-084D29FC1152}" srcOrd="0" destOrd="0" presId="urn:microsoft.com/office/officeart/2005/8/layout/orgChart1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D1B0FED0-8E22-4596-BEDE-6BD3D75094FB}" type="presParOf" srcId="{854EAEF4-7100-4010-9B18-084D29FC1152}" destId="{12DC2AF8-6E66-4306-8E3D-89B375540B75}" srcOrd="0" destOrd="0" presId="urn:microsoft.com/office/officeart/2005/8/layout/orgChart1"/>
    <dgm:cxn modelId="{A973CB3A-A4F9-4A93-91D3-42E45FD4C008}" type="presParOf" srcId="{12DC2AF8-6E66-4306-8E3D-89B375540B75}" destId="{5AB26F3E-9347-4F9C-AEB6-22F18053751A}" srcOrd="0" destOrd="0" presId="urn:microsoft.com/office/officeart/2005/8/layout/orgChart1"/>
    <dgm:cxn modelId="{4F59543E-51B3-4DFF-A656-4DB1BEF523BF}" type="presParOf" srcId="{5AB26F3E-9347-4F9C-AEB6-22F18053751A}" destId="{92116E6F-0E78-4C61-99CF-472657C9E840}" srcOrd="0" destOrd="0" presId="urn:microsoft.com/office/officeart/2005/8/layout/orgChart1"/>
    <dgm:cxn modelId="{EB8D2CB8-BE2B-4531-8848-BEC0DCFFE2B2}" type="presParOf" srcId="{5AB26F3E-9347-4F9C-AEB6-22F18053751A}" destId="{59189CCF-E6F9-4C3F-B4E1-90C2261D3B3D}" srcOrd="1" destOrd="0" presId="urn:microsoft.com/office/officeart/2005/8/layout/orgChart1"/>
    <dgm:cxn modelId="{5507EF65-AE01-4A90-8AB2-C0CD1E9B4E8A}" type="presParOf" srcId="{12DC2AF8-6E66-4306-8E3D-89B375540B75}" destId="{867E39D1-9231-4756-9E08-9C36C575C771}" srcOrd="1" destOrd="0" presId="urn:microsoft.com/office/officeart/2005/8/layout/orgChart1"/>
    <dgm:cxn modelId="{E42449F1-E0BE-4156-94A0-04E42D5CE9C1}" type="presParOf" srcId="{867E39D1-9231-4756-9E08-9C36C575C771}" destId="{89FBB993-0E30-48F6-8829-4631BBEE131B}" srcOrd="0" destOrd="0" presId="urn:microsoft.com/office/officeart/2005/8/layout/orgChart1"/>
    <dgm:cxn modelId="{A335B76A-BF1A-4799-AF0E-003AAD01552A}" type="presParOf" srcId="{867E39D1-9231-4756-9E08-9C36C575C771}" destId="{97CE355B-7577-47B9-91D7-2EB115716CB9}" srcOrd="1" destOrd="0" presId="urn:microsoft.com/office/officeart/2005/8/layout/orgChart1"/>
    <dgm:cxn modelId="{0BB3C7EC-2FB1-40E6-A288-EC3B2255D7EE}" type="presParOf" srcId="{97CE355B-7577-47B9-91D7-2EB115716CB9}" destId="{0F7A801D-6517-4CFA-98B1-4946FAD8AB28}" srcOrd="0" destOrd="0" presId="urn:microsoft.com/office/officeart/2005/8/layout/orgChart1"/>
    <dgm:cxn modelId="{CEAFDDB5-F607-47A2-92C9-7D493283DF48}" type="presParOf" srcId="{0F7A801D-6517-4CFA-98B1-4946FAD8AB28}" destId="{17EE81DE-BCCF-4F4F-9279-217ED361DD6D}" srcOrd="0" destOrd="0" presId="urn:microsoft.com/office/officeart/2005/8/layout/orgChart1"/>
    <dgm:cxn modelId="{D2A997EA-79C7-4E43-A375-C1B1AA59362E}" type="presParOf" srcId="{0F7A801D-6517-4CFA-98B1-4946FAD8AB28}" destId="{58DDE929-BAA8-4115-AF6C-D89C8036C0C1}" srcOrd="1" destOrd="0" presId="urn:microsoft.com/office/officeart/2005/8/layout/orgChart1"/>
    <dgm:cxn modelId="{7D91120E-A6D6-4EBB-BC24-9DCDA2D4B1A9}" type="presParOf" srcId="{97CE355B-7577-47B9-91D7-2EB115716CB9}" destId="{19DB2924-A904-44FA-ADB2-FD2A1881B9DD}" srcOrd="1" destOrd="0" presId="urn:microsoft.com/office/officeart/2005/8/layout/orgChart1"/>
    <dgm:cxn modelId="{CBB46101-467B-4283-AFE2-7A5FD6E37405}" type="presParOf" srcId="{97CE355B-7577-47B9-91D7-2EB115716CB9}" destId="{2B33A2C1-065E-4C07-96BA-7184496534CE}" srcOrd="2" destOrd="0" presId="urn:microsoft.com/office/officeart/2005/8/layout/orgChart1"/>
    <dgm:cxn modelId="{27F15DC7-E004-41CB-8EB7-1018F61852E0}" type="presParOf" srcId="{867E39D1-9231-4756-9E08-9C36C575C771}" destId="{65289E2D-03EE-42F5-BDD2-1FB1FDB6BB54}" srcOrd="2" destOrd="0" presId="urn:microsoft.com/office/officeart/2005/8/layout/orgChart1"/>
    <dgm:cxn modelId="{E645DB64-7DFF-4D27-9B1C-4E8D5523E841}" type="presParOf" srcId="{867E39D1-9231-4756-9E08-9C36C575C771}" destId="{F9DBCC69-5B3A-4289-870A-8B90AA6B1DEB}" srcOrd="3" destOrd="0" presId="urn:microsoft.com/office/officeart/2005/8/layout/orgChart1"/>
    <dgm:cxn modelId="{F6D85BCA-76BF-4BA2-9AF5-A26BDEBBE887}" type="presParOf" srcId="{F9DBCC69-5B3A-4289-870A-8B90AA6B1DEB}" destId="{E8A27F0D-F582-4FE2-A7E1-A6CE54CD2212}" srcOrd="0" destOrd="0" presId="urn:microsoft.com/office/officeart/2005/8/layout/orgChart1"/>
    <dgm:cxn modelId="{F080AEA6-3B54-49DF-8EE6-AEAC488A96ED}" type="presParOf" srcId="{E8A27F0D-F582-4FE2-A7E1-A6CE54CD2212}" destId="{1DCEE11D-D50F-4CB2-BD78-7157C00C05AE}" srcOrd="0" destOrd="0" presId="urn:microsoft.com/office/officeart/2005/8/layout/orgChart1"/>
    <dgm:cxn modelId="{8CC5C789-B83B-4EAB-B1D8-A97E5D39A9D6}" type="presParOf" srcId="{E8A27F0D-F582-4FE2-A7E1-A6CE54CD2212}" destId="{B0672E60-92C4-440E-803D-DF464D540FFD}" srcOrd="1" destOrd="0" presId="urn:microsoft.com/office/officeart/2005/8/layout/orgChart1"/>
    <dgm:cxn modelId="{C30C2A9C-E0B9-4BBB-A144-A1421928C97F}" type="presParOf" srcId="{F9DBCC69-5B3A-4289-870A-8B90AA6B1DEB}" destId="{E58FA384-E9C7-4944-9776-96DC68F4DA54}" srcOrd="1" destOrd="0" presId="urn:microsoft.com/office/officeart/2005/8/layout/orgChart1"/>
    <dgm:cxn modelId="{E97F8203-C45B-47C3-AAA5-145BB420C7BB}" type="presParOf" srcId="{F9DBCC69-5B3A-4289-870A-8B90AA6B1DEB}" destId="{339AE3A9-3A4D-41AA-9E8C-28EFCBCE52D0}" srcOrd="2" destOrd="0" presId="urn:microsoft.com/office/officeart/2005/8/layout/orgChart1"/>
    <dgm:cxn modelId="{6A030435-7A02-4A4A-903B-09E8016997DF}" type="presParOf" srcId="{12DC2AF8-6E66-4306-8E3D-89B375540B75}" destId="{16AC3199-CB52-428F-87F9-565E11D8565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2D57094-239B-46DC-ABE1-DE03EC58DFDE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6684B918-0D50-4ED4-B683-7D10596CE367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Summary Evaluation</a:t>
          </a:r>
        </a:p>
      </dgm:t>
    </dgm:pt>
    <dgm:pt modelId="{B49A24B0-2A5E-4A95-B183-DC6DDAA52B95}" type="parTrans" cxnId="{4DDE5ED2-2A22-46E5-8995-2354A788081B}">
      <dgm:prSet/>
      <dgm:spPr/>
      <dgm:t>
        <a:bodyPr/>
        <a:lstStyle/>
        <a:p>
          <a:endParaRPr lang="en-IN"/>
        </a:p>
      </dgm:t>
    </dgm:pt>
    <dgm:pt modelId="{C68F6000-95C0-4D94-A073-638F1523F1E3}" type="sibTrans" cxnId="{4DDE5ED2-2A22-46E5-8995-2354A788081B}">
      <dgm:prSet/>
      <dgm:spPr/>
      <dgm:t>
        <a:bodyPr/>
        <a:lstStyle/>
        <a:p>
          <a:endParaRPr lang="en-IN"/>
        </a:p>
      </dgm:t>
    </dgm:pt>
    <dgm:pt modelId="{1B184094-6981-4B0C-88B2-84B5075C3BF2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insic</a:t>
          </a:r>
        </a:p>
      </dgm:t>
    </dgm:pt>
    <dgm:pt modelId="{E1C45C3A-E4B6-4F9F-A4A9-0480BDA2E543}" type="parTrans" cxnId="{9AEAD192-22B5-44D3-9E5D-108DA86926A0}">
      <dgm:prSet/>
      <dgm:spPr/>
      <dgm:t>
        <a:bodyPr/>
        <a:lstStyle/>
        <a:p>
          <a:endParaRPr lang="en-IN"/>
        </a:p>
      </dgm:t>
    </dgm:pt>
    <dgm:pt modelId="{CC050717-9B6D-4181-B0C6-A6E4F5F80C12}" type="sibTrans" cxnId="{9AEAD192-22B5-44D3-9E5D-108DA86926A0}">
      <dgm:prSet/>
      <dgm:spPr/>
      <dgm:t>
        <a:bodyPr/>
        <a:lstStyle/>
        <a:p>
          <a:endParaRPr lang="en-IN"/>
        </a:p>
      </dgm:t>
    </dgm:pt>
    <dgm:pt modelId="{16C73733-182C-4914-9D0E-AD47FFAAD75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</a:t>
          </a:r>
        </a:p>
      </dgm:t>
    </dgm:pt>
    <dgm:pt modelId="{25ABB362-5325-416D-B5DE-0AF84C072FA2}" type="parTrans" cxnId="{2D02504D-4A66-4B3C-9DEB-3FDC601783A7}">
      <dgm:prSet/>
      <dgm:spPr/>
      <dgm:t>
        <a:bodyPr/>
        <a:lstStyle/>
        <a:p>
          <a:endParaRPr lang="en-IN"/>
        </a:p>
      </dgm:t>
    </dgm:pt>
    <dgm:pt modelId="{9B5CAB36-ED8E-4C4B-B650-FE9C8738E64B}" type="sibTrans" cxnId="{2D02504D-4A66-4B3C-9DEB-3FDC601783A7}">
      <dgm:prSet/>
      <dgm:spPr/>
      <dgm:t>
        <a:bodyPr/>
        <a:lstStyle/>
        <a:p>
          <a:endParaRPr lang="en-IN"/>
        </a:p>
      </dgm:t>
    </dgm:pt>
    <dgm:pt modelId="{F21517FC-FCCA-4C09-B880-5411D1CF86E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AC8DEF41-B7B8-44A0-915A-AE8D977936C3}" type="parTrans" cxnId="{A7F92B94-4767-48CE-BC86-729DA9A22F09}">
      <dgm:prSet/>
      <dgm:spPr/>
      <dgm:t>
        <a:bodyPr/>
        <a:lstStyle/>
        <a:p>
          <a:endParaRPr lang="en-IN"/>
        </a:p>
      </dgm:t>
    </dgm:pt>
    <dgm:pt modelId="{70489D52-2A28-4C50-BE60-76645F4677BF}" type="sibTrans" cxnId="{A7F92B94-4767-48CE-BC86-729DA9A22F09}">
      <dgm:prSet/>
      <dgm:spPr/>
      <dgm:t>
        <a:bodyPr/>
        <a:lstStyle/>
        <a:p>
          <a:endParaRPr lang="en-IN"/>
        </a:p>
      </dgm:t>
    </dgm:pt>
    <dgm:pt modelId="{F2B2598A-ADE3-4873-B5A1-19942AF79DA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0170ED1B-5ACA-4E1E-AB9D-68922210014E}" type="parTrans" cxnId="{F5920B14-84FD-4B45-AF98-48328A076E5A}">
      <dgm:prSet/>
      <dgm:spPr/>
      <dgm:t>
        <a:bodyPr/>
        <a:lstStyle/>
        <a:p>
          <a:endParaRPr lang="en-IN"/>
        </a:p>
      </dgm:t>
    </dgm:pt>
    <dgm:pt modelId="{7F7B210E-10BC-4F38-B813-D6CA8EC0523F}" type="sibTrans" cxnId="{F5920B14-84FD-4B45-AF98-48328A076E5A}">
      <dgm:prSet/>
      <dgm:spPr/>
      <dgm:t>
        <a:bodyPr/>
        <a:lstStyle/>
        <a:p>
          <a:endParaRPr lang="en-IN"/>
        </a:p>
      </dgm:t>
    </dgm:pt>
    <dgm:pt modelId="{6FB71EC8-624F-4833-9154-9510EABCC2FF}" type="pres">
      <dgm:prSet presAssocID="{C2D57094-239B-46DC-ABE1-DE03EC58DFD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AC2BF02-83C3-4B5D-A7D6-D6B4262F12AC}" type="pres">
      <dgm:prSet presAssocID="{6684B918-0D50-4ED4-B683-7D10596CE367}" presName="hierRoot1" presStyleCnt="0">
        <dgm:presLayoutVars>
          <dgm:hierBranch val="init"/>
        </dgm:presLayoutVars>
      </dgm:prSet>
      <dgm:spPr/>
    </dgm:pt>
    <dgm:pt modelId="{DE6B54B5-8675-4C84-A60D-70A1BD03CFB5}" type="pres">
      <dgm:prSet presAssocID="{6684B918-0D50-4ED4-B683-7D10596CE367}" presName="rootComposite1" presStyleCnt="0"/>
      <dgm:spPr/>
    </dgm:pt>
    <dgm:pt modelId="{D2DE7DF6-6159-440E-A730-02FEBE9395C6}" type="pres">
      <dgm:prSet presAssocID="{6684B918-0D50-4ED4-B683-7D10596CE367}" presName="rootText1" presStyleLbl="node0" presStyleIdx="0" presStyleCnt="1" custScaleX="110728">
        <dgm:presLayoutVars>
          <dgm:chPref val="3"/>
        </dgm:presLayoutVars>
      </dgm:prSet>
      <dgm:spPr/>
    </dgm:pt>
    <dgm:pt modelId="{53B4DF7F-DC68-4195-89D0-6106F793F43E}" type="pres">
      <dgm:prSet presAssocID="{6684B918-0D50-4ED4-B683-7D10596CE367}" presName="rootConnector1" presStyleLbl="node1" presStyleIdx="0" presStyleCnt="0"/>
      <dgm:spPr/>
    </dgm:pt>
    <dgm:pt modelId="{C24D7F46-D6D7-434D-B71D-52187B15D650}" type="pres">
      <dgm:prSet presAssocID="{6684B918-0D50-4ED4-B683-7D10596CE367}" presName="hierChild2" presStyleCnt="0"/>
      <dgm:spPr/>
    </dgm:pt>
    <dgm:pt modelId="{2C27CC89-9BAD-424F-9A29-1020346DAF5B}" type="pres">
      <dgm:prSet presAssocID="{E1C45C3A-E4B6-4F9F-A4A9-0480BDA2E543}" presName="Name37" presStyleLbl="parChTrans1D2" presStyleIdx="0" presStyleCnt="2"/>
      <dgm:spPr/>
    </dgm:pt>
    <dgm:pt modelId="{A13042D8-FD4E-467A-B615-376EB8F3F943}" type="pres">
      <dgm:prSet presAssocID="{1B184094-6981-4B0C-88B2-84B5075C3BF2}" presName="hierRoot2" presStyleCnt="0">
        <dgm:presLayoutVars>
          <dgm:hierBranch val="init"/>
        </dgm:presLayoutVars>
      </dgm:prSet>
      <dgm:spPr/>
    </dgm:pt>
    <dgm:pt modelId="{470A0EDF-1DB1-443B-8D88-8CF1CCD7005A}" type="pres">
      <dgm:prSet presAssocID="{1B184094-6981-4B0C-88B2-84B5075C3BF2}" presName="rootComposite" presStyleCnt="0"/>
      <dgm:spPr/>
    </dgm:pt>
    <dgm:pt modelId="{1060AECA-EA3F-47D9-8D46-04547D9E02C9}" type="pres">
      <dgm:prSet presAssocID="{1B184094-6981-4B0C-88B2-84B5075C3BF2}" presName="rootText" presStyleLbl="node2" presStyleIdx="0" presStyleCnt="2" custScaleX="110728">
        <dgm:presLayoutVars>
          <dgm:chPref val="3"/>
        </dgm:presLayoutVars>
      </dgm:prSet>
      <dgm:spPr/>
    </dgm:pt>
    <dgm:pt modelId="{FB68ABA4-E7CF-4104-A2B2-3350844C3C3B}" type="pres">
      <dgm:prSet presAssocID="{1B184094-6981-4B0C-88B2-84B5075C3BF2}" presName="rootConnector" presStyleLbl="node2" presStyleIdx="0" presStyleCnt="2"/>
      <dgm:spPr/>
    </dgm:pt>
    <dgm:pt modelId="{381DC974-9E10-41B1-81EC-528C1F7A679B}" type="pres">
      <dgm:prSet presAssocID="{1B184094-6981-4B0C-88B2-84B5075C3BF2}" presName="hierChild4" presStyleCnt="0"/>
      <dgm:spPr/>
    </dgm:pt>
    <dgm:pt modelId="{36B3DC60-4DF5-40AB-9526-4F60A6492001}" type="pres">
      <dgm:prSet presAssocID="{1B184094-6981-4B0C-88B2-84B5075C3BF2}" presName="hierChild5" presStyleCnt="0"/>
      <dgm:spPr/>
    </dgm:pt>
    <dgm:pt modelId="{447F6311-7B9B-479B-B9E2-F1F5CBF217DA}" type="pres">
      <dgm:prSet presAssocID="{25ABB362-5325-416D-B5DE-0AF84C072FA2}" presName="Name37" presStyleLbl="parChTrans1D2" presStyleIdx="1" presStyleCnt="2"/>
      <dgm:spPr/>
    </dgm:pt>
    <dgm:pt modelId="{3A7F746C-53E9-454A-A2E2-BDC303B642F4}" type="pres">
      <dgm:prSet presAssocID="{16C73733-182C-4914-9D0E-AD47FFAAD753}" presName="hierRoot2" presStyleCnt="0">
        <dgm:presLayoutVars>
          <dgm:hierBranch val="init"/>
        </dgm:presLayoutVars>
      </dgm:prSet>
      <dgm:spPr/>
    </dgm:pt>
    <dgm:pt modelId="{91BB0521-FF41-4825-8A17-F2E8F2AFAA93}" type="pres">
      <dgm:prSet presAssocID="{16C73733-182C-4914-9D0E-AD47FFAAD753}" presName="rootComposite" presStyleCnt="0"/>
      <dgm:spPr/>
    </dgm:pt>
    <dgm:pt modelId="{832EB01B-EC21-4761-8501-16947B350968}" type="pres">
      <dgm:prSet presAssocID="{16C73733-182C-4914-9D0E-AD47FFAAD753}" presName="rootText" presStyleLbl="node2" presStyleIdx="1" presStyleCnt="2" custScaleX="110728">
        <dgm:presLayoutVars>
          <dgm:chPref val="3"/>
        </dgm:presLayoutVars>
      </dgm:prSet>
      <dgm:spPr/>
    </dgm:pt>
    <dgm:pt modelId="{625970BD-7EEE-4D02-9EA7-98F53D2D2E66}" type="pres">
      <dgm:prSet presAssocID="{16C73733-182C-4914-9D0E-AD47FFAAD753}" presName="rootConnector" presStyleLbl="node2" presStyleIdx="1" presStyleCnt="2"/>
      <dgm:spPr/>
    </dgm:pt>
    <dgm:pt modelId="{ED22263D-B495-46DE-B149-8FA801715501}" type="pres">
      <dgm:prSet presAssocID="{16C73733-182C-4914-9D0E-AD47FFAAD753}" presName="hierChild4" presStyleCnt="0"/>
      <dgm:spPr/>
    </dgm:pt>
    <dgm:pt modelId="{96C9C8FE-8E84-4457-9F7E-2A8369E47E25}" type="pres">
      <dgm:prSet presAssocID="{AC8DEF41-B7B8-44A0-915A-AE8D977936C3}" presName="Name37" presStyleLbl="parChTrans1D3" presStyleIdx="0" presStyleCnt="2"/>
      <dgm:spPr/>
    </dgm:pt>
    <dgm:pt modelId="{39682FD2-5755-490C-96B9-9F550AA55735}" type="pres">
      <dgm:prSet presAssocID="{F21517FC-FCCA-4C09-B880-5411D1CF86ED}" presName="hierRoot2" presStyleCnt="0">
        <dgm:presLayoutVars>
          <dgm:hierBranch val="init"/>
        </dgm:presLayoutVars>
      </dgm:prSet>
      <dgm:spPr/>
    </dgm:pt>
    <dgm:pt modelId="{4D5D065A-22B1-4DD7-8BC5-60CF3A56C077}" type="pres">
      <dgm:prSet presAssocID="{F21517FC-FCCA-4C09-B880-5411D1CF86ED}" presName="rootComposite" presStyleCnt="0"/>
      <dgm:spPr/>
    </dgm:pt>
    <dgm:pt modelId="{5879EDBE-7AD2-4804-8578-A0427D46DC67}" type="pres">
      <dgm:prSet presAssocID="{F21517FC-FCCA-4C09-B880-5411D1CF86ED}" presName="rootText" presStyleLbl="node3" presStyleIdx="0" presStyleCnt="2" custScaleX="110728">
        <dgm:presLayoutVars>
          <dgm:chPref val="3"/>
        </dgm:presLayoutVars>
      </dgm:prSet>
      <dgm:spPr/>
    </dgm:pt>
    <dgm:pt modelId="{6B974A9F-6E4A-482E-A816-41DA2274B5A6}" type="pres">
      <dgm:prSet presAssocID="{F21517FC-FCCA-4C09-B880-5411D1CF86ED}" presName="rootConnector" presStyleLbl="node3" presStyleIdx="0" presStyleCnt="2"/>
      <dgm:spPr/>
    </dgm:pt>
    <dgm:pt modelId="{1FEE8450-0902-4B94-9E93-3F2753BCA9E6}" type="pres">
      <dgm:prSet presAssocID="{F21517FC-FCCA-4C09-B880-5411D1CF86ED}" presName="hierChild4" presStyleCnt="0"/>
      <dgm:spPr/>
    </dgm:pt>
    <dgm:pt modelId="{962A4ED8-8AC9-4574-B042-A988A57AFCFA}" type="pres">
      <dgm:prSet presAssocID="{F21517FC-FCCA-4C09-B880-5411D1CF86ED}" presName="hierChild5" presStyleCnt="0"/>
      <dgm:spPr/>
    </dgm:pt>
    <dgm:pt modelId="{5CD6FEC0-B9C2-4E58-9699-4DFF9BECF882}" type="pres">
      <dgm:prSet presAssocID="{0170ED1B-5ACA-4E1E-AB9D-68922210014E}" presName="Name37" presStyleLbl="parChTrans1D3" presStyleIdx="1" presStyleCnt="2"/>
      <dgm:spPr/>
    </dgm:pt>
    <dgm:pt modelId="{E5B09BE1-E55D-4B33-B2A0-91CD2FB5BF1F}" type="pres">
      <dgm:prSet presAssocID="{F2B2598A-ADE3-4873-B5A1-19942AF79DAC}" presName="hierRoot2" presStyleCnt="0">
        <dgm:presLayoutVars>
          <dgm:hierBranch val="init"/>
        </dgm:presLayoutVars>
      </dgm:prSet>
      <dgm:spPr/>
    </dgm:pt>
    <dgm:pt modelId="{7CBAEC08-2EDA-4583-A464-538A858E51FC}" type="pres">
      <dgm:prSet presAssocID="{F2B2598A-ADE3-4873-B5A1-19942AF79DAC}" presName="rootComposite" presStyleCnt="0"/>
      <dgm:spPr/>
    </dgm:pt>
    <dgm:pt modelId="{269A540E-7A16-4CD9-877B-6D1B45EA0858}" type="pres">
      <dgm:prSet presAssocID="{F2B2598A-ADE3-4873-B5A1-19942AF79DAC}" presName="rootText" presStyleLbl="node3" presStyleIdx="1" presStyleCnt="2" custScaleX="110728">
        <dgm:presLayoutVars>
          <dgm:chPref val="3"/>
        </dgm:presLayoutVars>
      </dgm:prSet>
      <dgm:spPr/>
    </dgm:pt>
    <dgm:pt modelId="{1FA967D3-94B0-49CE-A7E4-0C01C828A255}" type="pres">
      <dgm:prSet presAssocID="{F2B2598A-ADE3-4873-B5A1-19942AF79DAC}" presName="rootConnector" presStyleLbl="node3" presStyleIdx="1" presStyleCnt="2"/>
      <dgm:spPr/>
    </dgm:pt>
    <dgm:pt modelId="{A7656502-7E13-46BE-B8C4-6DE9C4CA146B}" type="pres">
      <dgm:prSet presAssocID="{F2B2598A-ADE3-4873-B5A1-19942AF79DAC}" presName="hierChild4" presStyleCnt="0"/>
      <dgm:spPr/>
    </dgm:pt>
    <dgm:pt modelId="{181F2334-8257-4D4C-B119-E184A68481E5}" type="pres">
      <dgm:prSet presAssocID="{F2B2598A-ADE3-4873-B5A1-19942AF79DAC}" presName="hierChild5" presStyleCnt="0"/>
      <dgm:spPr/>
    </dgm:pt>
    <dgm:pt modelId="{F52AAA3F-AF07-4C58-B886-37DB2D062B25}" type="pres">
      <dgm:prSet presAssocID="{16C73733-182C-4914-9D0E-AD47FFAAD753}" presName="hierChild5" presStyleCnt="0"/>
      <dgm:spPr/>
    </dgm:pt>
    <dgm:pt modelId="{54486CDE-7829-46E2-8AA3-F9C8949519C4}" type="pres">
      <dgm:prSet presAssocID="{6684B918-0D50-4ED4-B683-7D10596CE367}" presName="hierChild3" presStyleCnt="0"/>
      <dgm:spPr/>
    </dgm:pt>
  </dgm:ptLst>
  <dgm:cxnLst>
    <dgm:cxn modelId="{F5920B14-84FD-4B45-AF98-48328A076E5A}" srcId="{16C73733-182C-4914-9D0E-AD47FFAAD753}" destId="{F2B2598A-ADE3-4873-B5A1-19942AF79DAC}" srcOrd="1" destOrd="0" parTransId="{0170ED1B-5ACA-4E1E-AB9D-68922210014E}" sibTransId="{7F7B210E-10BC-4F38-B813-D6CA8EC0523F}"/>
    <dgm:cxn modelId="{76B5BB27-CB1B-489E-B877-D3A684AF0C95}" type="presOf" srcId="{16C73733-182C-4914-9D0E-AD47FFAAD753}" destId="{625970BD-7EEE-4D02-9EA7-98F53D2D2E66}" srcOrd="1" destOrd="0" presId="urn:microsoft.com/office/officeart/2005/8/layout/orgChart1"/>
    <dgm:cxn modelId="{D783333D-6765-44D8-8717-883A36344AAF}" type="presOf" srcId="{0170ED1B-5ACA-4E1E-AB9D-68922210014E}" destId="{5CD6FEC0-B9C2-4E58-9699-4DFF9BECF882}" srcOrd="0" destOrd="0" presId="urn:microsoft.com/office/officeart/2005/8/layout/orgChart1"/>
    <dgm:cxn modelId="{57610A6B-2F0D-4043-BF9D-4CF59BDEBD39}" type="presOf" srcId="{F21517FC-FCCA-4C09-B880-5411D1CF86ED}" destId="{6B974A9F-6E4A-482E-A816-41DA2274B5A6}" srcOrd="1" destOrd="0" presId="urn:microsoft.com/office/officeart/2005/8/layout/orgChart1"/>
    <dgm:cxn modelId="{2D02504D-4A66-4B3C-9DEB-3FDC601783A7}" srcId="{6684B918-0D50-4ED4-B683-7D10596CE367}" destId="{16C73733-182C-4914-9D0E-AD47FFAAD753}" srcOrd="1" destOrd="0" parTransId="{25ABB362-5325-416D-B5DE-0AF84C072FA2}" sibTransId="{9B5CAB36-ED8E-4C4B-B650-FE9C8738E64B}"/>
    <dgm:cxn modelId="{36D3784F-4924-4A15-82DC-1A1724BF5D07}" type="presOf" srcId="{F21517FC-FCCA-4C09-B880-5411D1CF86ED}" destId="{5879EDBE-7AD2-4804-8578-A0427D46DC67}" srcOrd="0" destOrd="0" presId="urn:microsoft.com/office/officeart/2005/8/layout/orgChart1"/>
    <dgm:cxn modelId="{EA5C0751-8EA9-4A2A-BF30-76E3D367A46C}" type="presOf" srcId="{F2B2598A-ADE3-4873-B5A1-19942AF79DAC}" destId="{1FA967D3-94B0-49CE-A7E4-0C01C828A255}" srcOrd="1" destOrd="0" presId="urn:microsoft.com/office/officeart/2005/8/layout/orgChart1"/>
    <dgm:cxn modelId="{3DEB3C72-1249-495D-AF4F-78B355BB23C6}" type="presOf" srcId="{16C73733-182C-4914-9D0E-AD47FFAAD753}" destId="{832EB01B-EC21-4761-8501-16947B350968}" srcOrd="0" destOrd="0" presId="urn:microsoft.com/office/officeart/2005/8/layout/orgChart1"/>
    <dgm:cxn modelId="{B8981E58-1119-4817-843E-504BA21323A5}" type="presOf" srcId="{1B184094-6981-4B0C-88B2-84B5075C3BF2}" destId="{FB68ABA4-E7CF-4104-A2B2-3350844C3C3B}" srcOrd="1" destOrd="0" presId="urn:microsoft.com/office/officeart/2005/8/layout/orgChart1"/>
    <dgm:cxn modelId="{A04E7E59-021D-46DE-9914-3B99494D47E0}" type="presOf" srcId="{25ABB362-5325-416D-B5DE-0AF84C072FA2}" destId="{447F6311-7B9B-479B-B9E2-F1F5CBF217DA}" srcOrd="0" destOrd="0" presId="urn:microsoft.com/office/officeart/2005/8/layout/orgChart1"/>
    <dgm:cxn modelId="{03B62687-A9D8-4DC4-BB5E-728D78AB6B28}" type="presOf" srcId="{C2D57094-239B-46DC-ABE1-DE03EC58DFDE}" destId="{6FB71EC8-624F-4833-9154-9510EABCC2FF}" srcOrd="0" destOrd="0" presId="urn:microsoft.com/office/officeart/2005/8/layout/orgChart1"/>
    <dgm:cxn modelId="{6D5D8A8D-FDC5-42E9-BE04-830CC71A1392}" type="presOf" srcId="{1B184094-6981-4B0C-88B2-84B5075C3BF2}" destId="{1060AECA-EA3F-47D9-8D46-04547D9E02C9}" srcOrd="0" destOrd="0" presId="urn:microsoft.com/office/officeart/2005/8/layout/orgChart1"/>
    <dgm:cxn modelId="{9AEAD192-22B5-44D3-9E5D-108DA86926A0}" srcId="{6684B918-0D50-4ED4-B683-7D10596CE367}" destId="{1B184094-6981-4B0C-88B2-84B5075C3BF2}" srcOrd="0" destOrd="0" parTransId="{E1C45C3A-E4B6-4F9F-A4A9-0480BDA2E543}" sibTransId="{CC050717-9B6D-4181-B0C6-A6E4F5F80C12}"/>
    <dgm:cxn modelId="{A7F92B94-4767-48CE-BC86-729DA9A22F09}" srcId="{16C73733-182C-4914-9D0E-AD47FFAAD753}" destId="{F21517FC-FCCA-4C09-B880-5411D1CF86ED}" srcOrd="0" destOrd="0" parTransId="{AC8DEF41-B7B8-44A0-915A-AE8D977936C3}" sibTransId="{70489D52-2A28-4C50-BE60-76645F4677BF}"/>
    <dgm:cxn modelId="{FA999A94-08A1-4B7B-B4EC-60D40D443E30}" type="presOf" srcId="{AC8DEF41-B7B8-44A0-915A-AE8D977936C3}" destId="{96C9C8FE-8E84-4457-9F7E-2A8369E47E25}" srcOrd="0" destOrd="0" presId="urn:microsoft.com/office/officeart/2005/8/layout/orgChart1"/>
    <dgm:cxn modelId="{7CAB88D0-F270-4E04-9203-F1486491F658}" type="presOf" srcId="{6684B918-0D50-4ED4-B683-7D10596CE367}" destId="{D2DE7DF6-6159-440E-A730-02FEBE9395C6}" srcOrd="0" destOrd="0" presId="urn:microsoft.com/office/officeart/2005/8/layout/orgChart1"/>
    <dgm:cxn modelId="{4DDE5ED2-2A22-46E5-8995-2354A788081B}" srcId="{C2D57094-239B-46DC-ABE1-DE03EC58DFDE}" destId="{6684B918-0D50-4ED4-B683-7D10596CE367}" srcOrd="0" destOrd="0" parTransId="{B49A24B0-2A5E-4A95-B183-DC6DDAA52B95}" sibTransId="{C68F6000-95C0-4D94-A073-638F1523F1E3}"/>
    <dgm:cxn modelId="{B48B3DD3-6AF4-48A2-993F-330C715C95EA}" type="presOf" srcId="{E1C45C3A-E4B6-4F9F-A4A9-0480BDA2E543}" destId="{2C27CC89-9BAD-424F-9A29-1020346DAF5B}" srcOrd="0" destOrd="0" presId="urn:microsoft.com/office/officeart/2005/8/layout/orgChart1"/>
    <dgm:cxn modelId="{526F32D4-4674-4970-9957-88DEF31C9572}" type="presOf" srcId="{6684B918-0D50-4ED4-B683-7D10596CE367}" destId="{53B4DF7F-DC68-4195-89D0-6106F793F43E}" srcOrd="1" destOrd="0" presId="urn:microsoft.com/office/officeart/2005/8/layout/orgChart1"/>
    <dgm:cxn modelId="{552D75EC-BE86-4D1C-A801-CE722F10ECD2}" type="presOf" srcId="{F2B2598A-ADE3-4873-B5A1-19942AF79DAC}" destId="{269A540E-7A16-4CD9-877B-6D1B45EA0858}" srcOrd="0" destOrd="0" presId="urn:microsoft.com/office/officeart/2005/8/layout/orgChart1"/>
    <dgm:cxn modelId="{304DA32B-B65D-403F-82C6-24BBD0CC1A5D}" type="presParOf" srcId="{6FB71EC8-624F-4833-9154-9510EABCC2FF}" destId="{DAC2BF02-83C3-4B5D-A7D6-D6B4262F12AC}" srcOrd="0" destOrd="0" presId="urn:microsoft.com/office/officeart/2005/8/layout/orgChart1"/>
    <dgm:cxn modelId="{E2217E38-017F-423F-8EA4-87EAC7318762}" type="presParOf" srcId="{DAC2BF02-83C3-4B5D-A7D6-D6B4262F12AC}" destId="{DE6B54B5-8675-4C84-A60D-70A1BD03CFB5}" srcOrd="0" destOrd="0" presId="urn:microsoft.com/office/officeart/2005/8/layout/orgChart1"/>
    <dgm:cxn modelId="{A2EBE660-0EDA-4516-AD47-A145D12D55BD}" type="presParOf" srcId="{DE6B54B5-8675-4C84-A60D-70A1BD03CFB5}" destId="{D2DE7DF6-6159-440E-A730-02FEBE9395C6}" srcOrd="0" destOrd="0" presId="urn:microsoft.com/office/officeart/2005/8/layout/orgChart1"/>
    <dgm:cxn modelId="{E4E1211D-8D00-4E2A-9257-3C9F09C30A2E}" type="presParOf" srcId="{DE6B54B5-8675-4C84-A60D-70A1BD03CFB5}" destId="{53B4DF7F-DC68-4195-89D0-6106F793F43E}" srcOrd="1" destOrd="0" presId="urn:microsoft.com/office/officeart/2005/8/layout/orgChart1"/>
    <dgm:cxn modelId="{99A1C79B-DBAA-48D6-8033-7BA038436AEC}" type="presParOf" srcId="{DAC2BF02-83C3-4B5D-A7D6-D6B4262F12AC}" destId="{C24D7F46-D6D7-434D-B71D-52187B15D650}" srcOrd="1" destOrd="0" presId="urn:microsoft.com/office/officeart/2005/8/layout/orgChart1"/>
    <dgm:cxn modelId="{4CDE2CBE-FDF1-419C-A668-D7CCA0A20131}" type="presParOf" srcId="{C24D7F46-D6D7-434D-B71D-52187B15D650}" destId="{2C27CC89-9BAD-424F-9A29-1020346DAF5B}" srcOrd="0" destOrd="0" presId="urn:microsoft.com/office/officeart/2005/8/layout/orgChart1"/>
    <dgm:cxn modelId="{5331D7D7-208C-45B9-AF93-A84A55EBE027}" type="presParOf" srcId="{C24D7F46-D6D7-434D-B71D-52187B15D650}" destId="{A13042D8-FD4E-467A-B615-376EB8F3F943}" srcOrd="1" destOrd="0" presId="urn:microsoft.com/office/officeart/2005/8/layout/orgChart1"/>
    <dgm:cxn modelId="{AA71C7FE-2AAA-40E7-93BE-F0AE2427A53B}" type="presParOf" srcId="{A13042D8-FD4E-467A-B615-376EB8F3F943}" destId="{470A0EDF-1DB1-443B-8D88-8CF1CCD7005A}" srcOrd="0" destOrd="0" presId="urn:microsoft.com/office/officeart/2005/8/layout/orgChart1"/>
    <dgm:cxn modelId="{AFEE717A-CA37-4F2E-BBC1-339CE9A56D2F}" type="presParOf" srcId="{470A0EDF-1DB1-443B-8D88-8CF1CCD7005A}" destId="{1060AECA-EA3F-47D9-8D46-04547D9E02C9}" srcOrd="0" destOrd="0" presId="urn:microsoft.com/office/officeart/2005/8/layout/orgChart1"/>
    <dgm:cxn modelId="{630D47D6-0B5D-4556-B156-6A8060C2EF77}" type="presParOf" srcId="{470A0EDF-1DB1-443B-8D88-8CF1CCD7005A}" destId="{FB68ABA4-E7CF-4104-A2B2-3350844C3C3B}" srcOrd="1" destOrd="0" presId="urn:microsoft.com/office/officeart/2005/8/layout/orgChart1"/>
    <dgm:cxn modelId="{DB6C707F-EDF4-47FB-B62E-7E1DF47DB3DD}" type="presParOf" srcId="{A13042D8-FD4E-467A-B615-376EB8F3F943}" destId="{381DC974-9E10-41B1-81EC-528C1F7A679B}" srcOrd="1" destOrd="0" presId="urn:microsoft.com/office/officeart/2005/8/layout/orgChart1"/>
    <dgm:cxn modelId="{DA08FDC9-CC7A-4AFC-879C-59B9B54C0211}" type="presParOf" srcId="{A13042D8-FD4E-467A-B615-376EB8F3F943}" destId="{36B3DC60-4DF5-40AB-9526-4F60A6492001}" srcOrd="2" destOrd="0" presId="urn:microsoft.com/office/officeart/2005/8/layout/orgChart1"/>
    <dgm:cxn modelId="{09814EB9-4A26-4383-B12E-3CDB879201F9}" type="presParOf" srcId="{C24D7F46-D6D7-434D-B71D-52187B15D650}" destId="{447F6311-7B9B-479B-B9E2-F1F5CBF217DA}" srcOrd="2" destOrd="0" presId="urn:microsoft.com/office/officeart/2005/8/layout/orgChart1"/>
    <dgm:cxn modelId="{592FC1F0-F6D4-4D2D-97F2-E1A7BDAA16B0}" type="presParOf" srcId="{C24D7F46-D6D7-434D-B71D-52187B15D650}" destId="{3A7F746C-53E9-454A-A2E2-BDC303B642F4}" srcOrd="3" destOrd="0" presId="urn:microsoft.com/office/officeart/2005/8/layout/orgChart1"/>
    <dgm:cxn modelId="{6B4964DE-29FB-4324-A3B7-70A1BBDF07A2}" type="presParOf" srcId="{3A7F746C-53E9-454A-A2E2-BDC303B642F4}" destId="{91BB0521-FF41-4825-8A17-F2E8F2AFAA93}" srcOrd="0" destOrd="0" presId="urn:microsoft.com/office/officeart/2005/8/layout/orgChart1"/>
    <dgm:cxn modelId="{15D4B172-F66B-4CF9-B94F-F2E1E974F65D}" type="presParOf" srcId="{91BB0521-FF41-4825-8A17-F2E8F2AFAA93}" destId="{832EB01B-EC21-4761-8501-16947B350968}" srcOrd="0" destOrd="0" presId="urn:microsoft.com/office/officeart/2005/8/layout/orgChart1"/>
    <dgm:cxn modelId="{143BC5FB-EC8B-4055-80CF-355D3FDC5B4E}" type="presParOf" srcId="{91BB0521-FF41-4825-8A17-F2E8F2AFAA93}" destId="{625970BD-7EEE-4D02-9EA7-98F53D2D2E66}" srcOrd="1" destOrd="0" presId="urn:microsoft.com/office/officeart/2005/8/layout/orgChart1"/>
    <dgm:cxn modelId="{C5DE2B94-9FB3-4B89-AC0C-B69EB90D80DF}" type="presParOf" srcId="{3A7F746C-53E9-454A-A2E2-BDC303B642F4}" destId="{ED22263D-B495-46DE-B149-8FA801715501}" srcOrd="1" destOrd="0" presId="urn:microsoft.com/office/officeart/2005/8/layout/orgChart1"/>
    <dgm:cxn modelId="{CE441279-384E-4A77-BABC-1F86AFADCEA6}" type="presParOf" srcId="{ED22263D-B495-46DE-B149-8FA801715501}" destId="{96C9C8FE-8E84-4457-9F7E-2A8369E47E25}" srcOrd="0" destOrd="0" presId="urn:microsoft.com/office/officeart/2005/8/layout/orgChart1"/>
    <dgm:cxn modelId="{830A5BF2-8593-46A6-91D2-3E9AF432386E}" type="presParOf" srcId="{ED22263D-B495-46DE-B149-8FA801715501}" destId="{39682FD2-5755-490C-96B9-9F550AA55735}" srcOrd="1" destOrd="0" presId="urn:microsoft.com/office/officeart/2005/8/layout/orgChart1"/>
    <dgm:cxn modelId="{B3E00858-57AB-4A76-B10C-F529A5AACA43}" type="presParOf" srcId="{39682FD2-5755-490C-96B9-9F550AA55735}" destId="{4D5D065A-22B1-4DD7-8BC5-60CF3A56C077}" srcOrd="0" destOrd="0" presId="urn:microsoft.com/office/officeart/2005/8/layout/orgChart1"/>
    <dgm:cxn modelId="{31772398-689E-4B59-9906-0165D812DDEB}" type="presParOf" srcId="{4D5D065A-22B1-4DD7-8BC5-60CF3A56C077}" destId="{5879EDBE-7AD2-4804-8578-A0427D46DC67}" srcOrd="0" destOrd="0" presId="urn:microsoft.com/office/officeart/2005/8/layout/orgChart1"/>
    <dgm:cxn modelId="{6F14FE70-C8D8-40F7-9C45-9FD1E01E3508}" type="presParOf" srcId="{4D5D065A-22B1-4DD7-8BC5-60CF3A56C077}" destId="{6B974A9F-6E4A-482E-A816-41DA2274B5A6}" srcOrd="1" destOrd="0" presId="urn:microsoft.com/office/officeart/2005/8/layout/orgChart1"/>
    <dgm:cxn modelId="{C21DB1D4-1049-47D2-A335-F148F6C43B39}" type="presParOf" srcId="{39682FD2-5755-490C-96B9-9F550AA55735}" destId="{1FEE8450-0902-4B94-9E93-3F2753BCA9E6}" srcOrd="1" destOrd="0" presId="urn:microsoft.com/office/officeart/2005/8/layout/orgChart1"/>
    <dgm:cxn modelId="{47DCDF69-289A-4894-9F30-2F6250C6BE04}" type="presParOf" srcId="{39682FD2-5755-490C-96B9-9F550AA55735}" destId="{962A4ED8-8AC9-4574-B042-A988A57AFCFA}" srcOrd="2" destOrd="0" presId="urn:microsoft.com/office/officeart/2005/8/layout/orgChart1"/>
    <dgm:cxn modelId="{0D06517B-CEFA-4AA5-957E-DF5F42F25046}" type="presParOf" srcId="{ED22263D-B495-46DE-B149-8FA801715501}" destId="{5CD6FEC0-B9C2-4E58-9699-4DFF9BECF882}" srcOrd="2" destOrd="0" presId="urn:microsoft.com/office/officeart/2005/8/layout/orgChart1"/>
    <dgm:cxn modelId="{6D65DD02-C568-4728-8233-FAC6B4A834FD}" type="presParOf" srcId="{ED22263D-B495-46DE-B149-8FA801715501}" destId="{E5B09BE1-E55D-4B33-B2A0-91CD2FB5BF1F}" srcOrd="3" destOrd="0" presId="urn:microsoft.com/office/officeart/2005/8/layout/orgChart1"/>
    <dgm:cxn modelId="{20ED5EBF-E44F-496F-B07F-1BEC3CA1433B}" type="presParOf" srcId="{E5B09BE1-E55D-4B33-B2A0-91CD2FB5BF1F}" destId="{7CBAEC08-2EDA-4583-A464-538A858E51FC}" srcOrd="0" destOrd="0" presId="urn:microsoft.com/office/officeart/2005/8/layout/orgChart1"/>
    <dgm:cxn modelId="{AB1ACE0A-6951-4A80-8CD4-D6FD145BA2CB}" type="presParOf" srcId="{7CBAEC08-2EDA-4583-A464-538A858E51FC}" destId="{269A540E-7A16-4CD9-877B-6D1B45EA0858}" srcOrd="0" destOrd="0" presId="urn:microsoft.com/office/officeart/2005/8/layout/orgChart1"/>
    <dgm:cxn modelId="{702A36C1-90E2-4E49-8DB1-0254C4246B39}" type="presParOf" srcId="{7CBAEC08-2EDA-4583-A464-538A858E51FC}" destId="{1FA967D3-94B0-49CE-A7E4-0C01C828A255}" srcOrd="1" destOrd="0" presId="urn:microsoft.com/office/officeart/2005/8/layout/orgChart1"/>
    <dgm:cxn modelId="{521C24E3-CB8E-4D66-B933-13B009618923}" type="presParOf" srcId="{E5B09BE1-E55D-4B33-B2A0-91CD2FB5BF1F}" destId="{A7656502-7E13-46BE-B8C4-6DE9C4CA146B}" srcOrd="1" destOrd="0" presId="urn:microsoft.com/office/officeart/2005/8/layout/orgChart1"/>
    <dgm:cxn modelId="{D8CEC3EF-0FD8-48F0-BBA7-B911163E01F9}" type="presParOf" srcId="{E5B09BE1-E55D-4B33-B2A0-91CD2FB5BF1F}" destId="{181F2334-8257-4D4C-B119-E184A68481E5}" srcOrd="2" destOrd="0" presId="urn:microsoft.com/office/officeart/2005/8/layout/orgChart1"/>
    <dgm:cxn modelId="{51B5164C-61BB-4C06-AC3B-5F9B93881C03}" type="presParOf" srcId="{3A7F746C-53E9-454A-A2E2-BDC303B642F4}" destId="{F52AAA3F-AF07-4C58-B886-37DB2D062B25}" srcOrd="2" destOrd="0" presId="urn:microsoft.com/office/officeart/2005/8/layout/orgChart1"/>
    <dgm:cxn modelId="{D6E92DA9-9994-4F5B-8113-9EB1AD34D451}" type="presParOf" srcId="{DAC2BF02-83C3-4B5D-A7D6-D6B4262F12AC}" destId="{54486CDE-7829-46E2-8AA3-F9C8949519C4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3A8A5AFA-BD5D-4D98-BFB2-5216A1929C3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DF2DBE32-7050-49DC-A5B7-70E167323E2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 Evaluation</a:t>
          </a:r>
        </a:p>
      </dgm:t>
    </dgm:pt>
    <dgm:pt modelId="{8524B7E2-FA5C-4768-BB5D-732FF18574CF}" type="parTrans" cxnId="{6F65C8F1-FF3A-4A36-B93D-A7F4EF26580C}">
      <dgm:prSet/>
      <dgm:spPr/>
      <dgm:t>
        <a:bodyPr/>
        <a:lstStyle/>
        <a:p>
          <a:endParaRPr lang="en-IN"/>
        </a:p>
      </dgm:t>
    </dgm:pt>
    <dgm:pt modelId="{A7CD075D-86F5-4B42-BD3B-B3D4599D3A1D}" type="sibTrans" cxnId="{6F65C8F1-FF3A-4A36-B93D-A7F4EF26580C}">
      <dgm:prSet/>
      <dgm:spPr/>
      <dgm:t>
        <a:bodyPr/>
        <a:lstStyle/>
        <a:p>
          <a:endParaRPr lang="en-IN"/>
        </a:p>
      </dgm:t>
    </dgm:pt>
    <dgm:pt modelId="{923FD301-8353-4DD7-93E8-DDBB73CC309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LEU</a:t>
          </a:r>
        </a:p>
      </dgm:t>
    </dgm:pt>
    <dgm:pt modelId="{A8BDDC86-E6F3-4D75-8DD3-E435AB273A03}" type="parTrans" cxnId="{7BF822C0-A9AB-449C-8474-0C9E1DA23759}">
      <dgm:prSet/>
      <dgm:spPr/>
      <dgm:t>
        <a:bodyPr/>
        <a:lstStyle/>
        <a:p>
          <a:endParaRPr lang="en-IN"/>
        </a:p>
      </dgm:t>
    </dgm:pt>
    <dgm:pt modelId="{41FD8FA3-D70D-4F7A-BE08-FDA8B4A610FD}" type="sibTrans" cxnId="{7BF822C0-A9AB-449C-8474-0C9E1DA23759}">
      <dgm:prSet/>
      <dgm:spPr/>
      <dgm:t>
        <a:bodyPr/>
        <a:lstStyle/>
        <a:p>
          <a:endParaRPr lang="en-IN"/>
        </a:p>
      </dgm:t>
    </dgm:pt>
    <dgm:pt modelId="{F4CA4DA1-9874-46D9-90EC-8DA1A9318000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5265F323-AAF0-40E3-A785-12E1E8841775}" type="parTrans" cxnId="{A5CFAF5A-C383-40EF-9B8F-61EA2193E1B3}">
      <dgm:prSet/>
      <dgm:spPr/>
      <dgm:t>
        <a:bodyPr/>
        <a:lstStyle/>
        <a:p>
          <a:endParaRPr lang="en-IN"/>
        </a:p>
      </dgm:t>
    </dgm:pt>
    <dgm:pt modelId="{855E1837-094F-491D-841E-FD13E64F5FEB}" type="sibTrans" cxnId="{A5CFAF5A-C383-40EF-9B8F-61EA2193E1B3}">
      <dgm:prSet/>
      <dgm:spPr/>
      <dgm:t>
        <a:bodyPr/>
        <a:lstStyle/>
        <a:p>
          <a:endParaRPr lang="en-IN"/>
        </a:p>
      </dgm:t>
    </dgm:pt>
    <dgm:pt modelId="{8FE69342-BA82-4D60-9EAF-EF192F0AE33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2F3AEFB0-28E5-4BA7-A431-1BD5DD09AAD8}" type="parTrans" cxnId="{AF74E8DD-943B-4113-8B57-78D5EB823467}">
      <dgm:prSet/>
      <dgm:spPr/>
      <dgm:t>
        <a:bodyPr/>
        <a:lstStyle/>
        <a:p>
          <a:endParaRPr lang="en-IN"/>
        </a:p>
      </dgm:t>
    </dgm:pt>
    <dgm:pt modelId="{365EB65E-E28C-40AC-8E00-D6FC8AEE7911}" type="sibTrans" cxnId="{AF74E8DD-943B-4113-8B57-78D5EB823467}">
      <dgm:prSet/>
      <dgm:spPr/>
      <dgm:t>
        <a:bodyPr/>
        <a:lstStyle/>
        <a:p>
          <a:endParaRPr lang="en-IN"/>
        </a:p>
      </dgm:t>
    </dgm:pt>
    <dgm:pt modelId="{E7D853BE-D651-4B94-95F0-1740709F88E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revity Penalty</a:t>
          </a:r>
        </a:p>
      </dgm:t>
    </dgm:pt>
    <dgm:pt modelId="{4D1EA965-72DB-4201-BCB3-AE7D124BBB98}" type="parTrans" cxnId="{522B92CB-740A-42C2-B479-1D9FBF4CCCCF}">
      <dgm:prSet/>
      <dgm:spPr/>
      <dgm:t>
        <a:bodyPr/>
        <a:lstStyle/>
        <a:p>
          <a:endParaRPr lang="en-IN"/>
        </a:p>
      </dgm:t>
    </dgm:pt>
    <dgm:pt modelId="{59EB4A71-07AF-46B6-8E57-530C209A4C5F}" type="sibTrans" cxnId="{522B92CB-740A-42C2-B479-1D9FBF4CCCCF}">
      <dgm:prSet/>
      <dgm:spPr/>
      <dgm:t>
        <a:bodyPr/>
        <a:lstStyle/>
        <a:p>
          <a:endParaRPr lang="en-IN"/>
        </a:p>
      </dgm:t>
    </dgm:pt>
    <dgm:pt modelId="{8AC118E7-4AF8-4AF3-AF47-76C94DFEC6D6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5F2FAB2E-1B9F-43D5-9454-CB1A6F433B32}" type="parTrans" cxnId="{7E7109E0-E95C-4240-A3A8-8DD6C14A3E88}">
      <dgm:prSet/>
      <dgm:spPr/>
      <dgm:t>
        <a:bodyPr/>
        <a:lstStyle/>
        <a:p>
          <a:endParaRPr lang="en-IN"/>
        </a:p>
      </dgm:t>
    </dgm:pt>
    <dgm:pt modelId="{95995626-5B67-43B1-83EE-7A59E6B0BD20}" type="sibTrans" cxnId="{7E7109E0-E95C-4240-A3A8-8DD6C14A3E88}">
      <dgm:prSet/>
      <dgm:spPr/>
      <dgm:t>
        <a:bodyPr/>
        <a:lstStyle/>
        <a:p>
          <a:endParaRPr lang="en-IN"/>
        </a:p>
      </dgm:t>
    </dgm:pt>
    <dgm:pt modelId="{4584818B-011E-4C18-85B9-6C559B2CD99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14FF5449-1E60-49C9-9B7C-2795695B0C00}" type="parTrans" cxnId="{E629AC77-74CE-4116-A4BB-DF001A7601B4}">
      <dgm:prSet/>
      <dgm:spPr/>
      <dgm:t>
        <a:bodyPr/>
        <a:lstStyle/>
        <a:p>
          <a:endParaRPr lang="en-IN"/>
        </a:p>
      </dgm:t>
    </dgm:pt>
    <dgm:pt modelId="{E10DE348-3AC6-46A1-8A51-764C18F78E72}" type="sibTrans" cxnId="{E629AC77-74CE-4116-A4BB-DF001A7601B4}">
      <dgm:prSet/>
      <dgm:spPr/>
      <dgm:t>
        <a:bodyPr/>
        <a:lstStyle/>
        <a:p>
          <a:endParaRPr lang="en-IN"/>
        </a:p>
      </dgm:t>
    </dgm:pt>
    <dgm:pt modelId="{3028A08F-A607-454E-AEA2-33ED4504E19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F-Measure</a:t>
          </a:r>
        </a:p>
      </dgm:t>
    </dgm:pt>
    <dgm:pt modelId="{E40DF5AF-10B0-403F-8439-B6E51DC7DCF2}" type="parTrans" cxnId="{DE97C132-3F30-42EA-B849-A26FAF65E531}">
      <dgm:prSet/>
      <dgm:spPr/>
      <dgm:t>
        <a:bodyPr/>
        <a:lstStyle/>
        <a:p>
          <a:endParaRPr lang="en-IN"/>
        </a:p>
      </dgm:t>
    </dgm:pt>
    <dgm:pt modelId="{CFE4D216-9650-41A1-A978-DEA2EBC8C05D}" type="sibTrans" cxnId="{DE97C132-3F30-42EA-B849-A26FAF65E531}">
      <dgm:prSet/>
      <dgm:spPr/>
      <dgm:t>
        <a:bodyPr/>
        <a:lstStyle/>
        <a:p>
          <a:endParaRPr lang="en-IN"/>
        </a:p>
      </dgm:t>
    </dgm:pt>
    <dgm:pt modelId="{AD1A9ACC-9D7A-45C2-A7D1-D24BC07EA31A}" type="pres">
      <dgm:prSet presAssocID="{3A8A5AFA-BD5D-4D98-BFB2-5216A1929C3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48C2391-5D05-4C98-9138-A8C0F1403B7E}" type="pres">
      <dgm:prSet presAssocID="{DF2DBE32-7050-49DC-A5B7-70E167323E21}" presName="hierRoot1" presStyleCnt="0">
        <dgm:presLayoutVars>
          <dgm:hierBranch val="init"/>
        </dgm:presLayoutVars>
      </dgm:prSet>
      <dgm:spPr/>
    </dgm:pt>
    <dgm:pt modelId="{B8AE3270-92FE-4704-849F-6E2D67029C3C}" type="pres">
      <dgm:prSet presAssocID="{DF2DBE32-7050-49DC-A5B7-70E167323E21}" presName="rootComposite1" presStyleCnt="0"/>
      <dgm:spPr/>
    </dgm:pt>
    <dgm:pt modelId="{F16D1E95-BA6B-4E3A-AD17-3EC8D360D43E}" type="pres">
      <dgm:prSet presAssocID="{DF2DBE32-7050-49DC-A5B7-70E167323E21}" presName="rootText1" presStyleLbl="node0" presStyleIdx="0" presStyleCnt="1" custScaleX="214623" custScaleY="191293">
        <dgm:presLayoutVars>
          <dgm:chPref val="3"/>
        </dgm:presLayoutVars>
      </dgm:prSet>
      <dgm:spPr/>
    </dgm:pt>
    <dgm:pt modelId="{7F129186-D28D-4B9C-8098-50B36E974949}" type="pres">
      <dgm:prSet presAssocID="{DF2DBE32-7050-49DC-A5B7-70E167323E21}" presName="rootConnector1" presStyleLbl="node1" presStyleIdx="0" presStyleCnt="0"/>
      <dgm:spPr/>
    </dgm:pt>
    <dgm:pt modelId="{18DB78DF-B37C-4E4A-9626-F870162CEDAA}" type="pres">
      <dgm:prSet presAssocID="{DF2DBE32-7050-49DC-A5B7-70E167323E21}" presName="hierChild2" presStyleCnt="0"/>
      <dgm:spPr/>
    </dgm:pt>
    <dgm:pt modelId="{D7D27334-7BD0-486D-A0D9-EDF13B1433E2}" type="pres">
      <dgm:prSet presAssocID="{A8BDDC86-E6F3-4D75-8DD3-E435AB273A03}" presName="Name37" presStyleLbl="parChTrans1D2" presStyleIdx="0" presStyleCnt="2"/>
      <dgm:spPr/>
    </dgm:pt>
    <dgm:pt modelId="{78142C94-2F0B-473A-AE86-947E63973F76}" type="pres">
      <dgm:prSet presAssocID="{923FD301-8353-4DD7-93E8-DDBB73CC309D}" presName="hierRoot2" presStyleCnt="0">
        <dgm:presLayoutVars>
          <dgm:hierBranch val="init"/>
        </dgm:presLayoutVars>
      </dgm:prSet>
      <dgm:spPr/>
    </dgm:pt>
    <dgm:pt modelId="{8C3E9A74-48CC-4CF2-8D72-E4878BDC83EA}" type="pres">
      <dgm:prSet presAssocID="{923FD301-8353-4DD7-93E8-DDBB73CC309D}" presName="rootComposite" presStyleCnt="0"/>
      <dgm:spPr/>
    </dgm:pt>
    <dgm:pt modelId="{22E55FAE-F13B-4C83-9872-DC011E4B3013}" type="pres">
      <dgm:prSet presAssocID="{923FD301-8353-4DD7-93E8-DDBB73CC309D}" presName="rootText" presStyleLbl="node2" presStyleIdx="0" presStyleCnt="2" custAng="0" custScaleX="214623" custScaleY="191293" custLinFactNeighborX="-35517">
        <dgm:presLayoutVars>
          <dgm:chPref val="3"/>
        </dgm:presLayoutVars>
      </dgm:prSet>
      <dgm:spPr/>
    </dgm:pt>
    <dgm:pt modelId="{DD1CC70C-76AB-479B-A8A1-F51B73669F57}" type="pres">
      <dgm:prSet presAssocID="{923FD301-8353-4DD7-93E8-DDBB73CC309D}" presName="rootConnector" presStyleLbl="node2" presStyleIdx="0" presStyleCnt="2"/>
      <dgm:spPr/>
    </dgm:pt>
    <dgm:pt modelId="{00D63A83-DFCE-449B-8894-9DA140BBAAE2}" type="pres">
      <dgm:prSet presAssocID="{923FD301-8353-4DD7-93E8-DDBB73CC309D}" presName="hierChild4" presStyleCnt="0"/>
      <dgm:spPr/>
    </dgm:pt>
    <dgm:pt modelId="{7F66E370-84B8-4111-B32D-9805483686CF}" type="pres">
      <dgm:prSet presAssocID="{2F3AEFB0-28E5-4BA7-A431-1BD5DD09AAD8}" presName="Name37" presStyleLbl="parChTrans1D3" presStyleIdx="0" presStyleCnt="5"/>
      <dgm:spPr/>
    </dgm:pt>
    <dgm:pt modelId="{275F1DA9-7ECF-449F-B68D-12453C4F8020}" type="pres">
      <dgm:prSet presAssocID="{8FE69342-BA82-4D60-9EAF-EF192F0AE33D}" presName="hierRoot2" presStyleCnt="0">
        <dgm:presLayoutVars>
          <dgm:hierBranch val="init"/>
        </dgm:presLayoutVars>
      </dgm:prSet>
      <dgm:spPr/>
    </dgm:pt>
    <dgm:pt modelId="{D4D0A511-D7D4-4FF7-AC3D-E14169B3085A}" type="pres">
      <dgm:prSet presAssocID="{8FE69342-BA82-4D60-9EAF-EF192F0AE33D}" presName="rootComposite" presStyleCnt="0"/>
      <dgm:spPr/>
    </dgm:pt>
    <dgm:pt modelId="{B84A41DA-D3BB-443F-AB78-691ACCA90546}" type="pres">
      <dgm:prSet presAssocID="{8FE69342-BA82-4D60-9EAF-EF192F0AE33D}" presName="rootText" presStyleLbl="node3" presStyleIdx="0" presStyleCnt="5" custAng="0" custScaleX="214623" custScaleY="191293" custLinFactNeighborX="-35517">
        <dgm:presLayoutVars>
          <dgm:chPref val="3"/>
        </dgm:presLayoutVars>
      </dgm:prSet>
      <dgm:spPr/>
    </dgm:pt>
    <dgm:pt modelId="{96AE5A47-9881-49B5-B4DF-91A4B80565D8}" type="pres">
      <dgm:prSet presAssocID="{8FE69342-BA82-4D60-9EAF-EF192F0AE33D}" presName="rootConnector" presStyleLbl="node3" presStyleIdx="0" presStyleCnt="5"/>
      <dgm:spPr/>
    </dgm:pt>
    <dgm:pt modelId="{D37E73A7-5F16-44C0-B05E-2F110F8D1FBD}" type="pres">
      <dgm:prSet presAssocID="{8FE69342-BA82-4D60-9EAF-EF192F0AE33D}" presName="hierChild4" presStyleCnt="0"/>
      <dgm:spPr/>
    </dgm:pt>
    <dgm:pt modelId="{2FE18F37-B2D1-481D-9B5E-269718144740}" type="pres">
      <dgm:prSet presAssocID="{8FE69342-BA82-4D60-9EAF-EF192F0AE33D}" presName="hierChild5" presStyleCnt="0"/>
      <dgm:spPr/>
    </dgm:pt>
    <dgm:pt modelId="{F3EC42B4-4EFF-484A-94F6-BB5468370D72}" type="pres">
      <dgm:prSet presAssocID="{4D1EA965-72DB-4201-BCB3-AE7D124BBB98}" presName="Name37" presStyleLbl="parChTrans1D3" presStyleIdx="1" presStyleCnt="5"/>
      <dgm:spPr/>
    </dgm:pt>
    <dgm:pt modelId="{7B3A7958-7C69-409E-9161-C9D2A1853C8A}" type="pres">
      <dgm:prSet presAssocID="{E7D853BE-D651-4B94-95F0-1740709F88EC}" presName="hierRoot2" presStyleCnt="0">
        <dgm:presLayoutVars>
          <dgm:hierBranch val="init"/>
        </dgm:presLayoutVars>
      </dgm:prSet>
      <dgm:spPr/>
    </dgm:pt>
    <dgm:pt modelId="{47898DDA-D419-46B5-9B32-AC9FE7F2C5D3}" type="pres">
      <dgm:prSet presAssocID="{E7D853BE-D651-4B94-95F0-1740709F88EC}" presName="rootComposite" presStyleCnt="0"/>
      <dgm:spPr/>
    </dgm:pt>
    <dgm:pt modelId="{9740311B-DC76-4668-ABE7-785E53C1F786}" type="pres">
      <dgm:prSet presAssocID="{E7D853BE-D651-4B94-95F0-1740709F88EC}" presName="rootText" presStyleLbl="node3" presStyleIdx="1" presStyleCnt="5" custAng="0" custScaleX="214623" custScaleY="191293" custLinFactNeighborX="-35517">
        <dgm:presLayoutVars>
          <dgm:chPref val="3"/>
        </dgm:presLayoutVars>
      </dgm:prSet>
      <dgm:spPr/>
    </dgm:pt>
    <dgm:pt modelId="{D547124A-679A-41F5-B005-F346E807729C}" type="pres">
      <dgm:prSet presAssocID="{E7D853BE-D651-4B94-95F0-1740709F88EC}" presName="rootConnector" presStyleLbl="node3" presStyleIdx="1" presStyleCnt="5"/>
      <dgm:spPr/>
    </dgm:pt>
    <dgm:pt modelId="{16698040-D85A-4ADE-86B9-2D23D78D5862}" type="pres">
      <dgm:prSet presAssocID="{E7D853BE-D651-4B94-95F0-1740709F88EC}" presName="hierChild4" presStyleCnt="0"/>
      <dgm:spPr/>
    </dgm:pt>
    <dgm:pt modelId="{1D962AF9-6C6C-4D53-9162-0768BDFE21C1}" type="pres">
      <dgm:prSet presAssocID="{E7D853BE-D651-4B94-95F0-1740709F88EC}" presName="hierChild5" presStyleCnt="0"/>
      <dgm:spPr/>
    </dgm:pt>
    <dgm:pt modelId="{BA2E7A49-4A2F-4385-952C-BAE9933FA3D5}" type="pres">
      <dgm:prSet presAssocID="{923FD301-8353-4DD7-93E8-DDBB73CC309D}" presName="hierChild5" presStyleCnt="0"/>
      <dgm:spPr/>
    </dgm:pt>
    <dgm:pt modelId="{B617E1A1-95EF-4826-A142-B59BA45C43A2}" type="pres">
      <dgm:prSet presAssocID="{5265F323-AAF0-40E3-A785-12E1E8841775}" presName="Name37" presStyleLbl="parChTrans1D2" presStyleIdx="1" presStyleCnt="2"/>
      <dgm:spPr/>
    </dgm:pt>
    <dgm:pt modelId="{EA0C7905-10FC-4754-99BF-CCAE037303AF}" type="pres">
      <dgm:prSet presAssocID="{F4CA4DA1-9874-46D9-90EC-8DA1A9318000}" presName="hierRoot2" presStyleCnt="0">
        <dgm:presLayoutVars>
          <dgm:hierBranch val="init"/>
        </dgm:presLayoutVars>
      </dgm:prSet>
      <dgm:spPr/>
    </dgm:pt>
    <dgm:pt modelId="{CAD984ED-3F76-4D19-BA3B-64D750355169}" type="pres">
      <dgm:prSet presAssocID="{F4CA4DA1-9874-46D9-90EC-8DA1A9318000}" presName="rootComposite" presStyleCnt="0"/>
      <dgm:spPr/>
    </dgm:pt>
    <dgm:pt modelId="{A95350AD-C92C-45F1-9244-3D0EB6C5F0EA}" type="pres">
      <dgm:prSet presAssocID="{F4CA4DA1-9874-46D9-90EC-8DA1A9318000}" presName="rootText" presStyleLbl="node2" presStyleIdx="1" presStyleCnt="2" custScaleX="214623" custScaleY="191293" custLinFactNeighborX="49529">
        <dgm:presLayoutVars>
          <dgm:chPref val="3"/>
        </dgm:presLayoutVars>
      </dgm:prSet>
      <dgm:spPr/>
    </dgm:pt>
    <dgm:pt modelId="{4C07A63D-C6CC-4535-8F79-CE5B54F05A0C}" type="pres">
      <dgm:prSet presAssocID="{F4CA4DA1-9874-46D9-90EC-8DA1A9318000}" presName="rootConnector" presStyleLbl="node2" presStyleIdx="1" presStyleCnt="2"/>
      <dgm:spPr/>
    </dgm:pt>
    <dgm:pt modelId="{E7F4D3A3-CA4A-4611-AA37-D905C67AB5EB}" type="pres">
      <dgm:prSet presAssocID="{F4CA4DA1-9874-46D9-90EC-8DA1A9318000}" presName="hierChild4" presStyleCnt="0"/>
      <dgm:spPr/>
    </dgm:pt>
    <dgm:pt modelId="{211D3D2B-1607-407D-A121-AFD65644B819}" type="pres">
      <dgm:prSet presAssocID="{5F2FAB2E-1B9F-43D5-9454-CB1A6F433B32}" presName="Name37" presStyleLbl="parChTrans1D3" presStyleIdx="2" presStyleCnt="5"/>
      <dgm:spPr/>
    </dgm:pt>
    <dgm:pt modelId="{36AFCE1F-39E8-4FB5-84AE-01352AF0393B}" type="pres">
      <dgm:prSet presAssocID="{8AC118E7-4AF8-4AF3-AF47-76C94DFEC6D6}" presName="hierRoot2" presStyleCnt="0">
        <dgm:presLayoutVars>
          <dgm:hierBranch val="init"/>
        </dgm:presLayoutVars>
      </dgm:prSet>
      <dgm:spPr/>
    </dgm:pt>
    <dgm:pt modelId="{3E5A36CA-D0CC-425C-BD65-65EAFC5EFF52}" type="pres">
      <dgm:prSet presAssocID="{8AC118E7-4AF8-4AF3-AF47-76C94DFEC6D6}" presName="rootComposite" presStyleCnt="0"/>
      <dgm:spPr/>
    </dgm:pt>
    <dgm:pt modelId="{37D87155-F8D8-4F9E-B15A-A26F6DF925C0}" type="pres">
      <dgm:prSet presAssocID="{8AC118E7-4AF8-4AF3-AF47-76C94DFEC6D6}" presName="rootText" presStyleLbl="node3" presStyleIdx="2" presStyleCnt="5" custScaleX="214623" custScaleY="191293" custLinFactNeighborX="49529">
        <dgm:presLayoutVars>
          <dgm:chPref val="3"/>
        </dgm:presLayoutVars>
      </dgm:prSet>
      <dgm:spPr/>
    </dgm:pt>
    <dgm:pt modelId="{65C31B1D-141D-406F-AA21-2E5902A9AC6C}" type="pres">
      <dgm:prSet presAssocID="{8AC118E7-4AF8-4AF3-AF47-76C94DFEC6D6}" presName="rootConnector" presStyleLbl="node3" presStyleIdx="2" presStyleCnt="5"/>
      <dgm:spPr/>
    </dgm:pt>
    <dgm:pt modelId="{CE4F761F-485A-4E2C-998F-AD581FC8BB94}" type="pres">
      <dgm:prSet presAssocID="{8AC118E7-4AF8-4AF3-AF47-76C94DFEC6D6}" presName="hierChild4" presStyleCnt="0"/>
      <dgm:spPr/>
    </dgm:pt>
    <dgm:pt modelId="{06C748EF-A852-4CA3-B3AE-CD7C67017CF0}" type="pres">
      <dgm:prSet presAssocID="{8AC118E7-4AF8-4AF3-AF47-76C94DFEC6D6}" presName="hierChild5" presStyleCnt="0"/>
      <dgm:spPr/>
    </dgm:pt>
    <dgm:pt modelId="{EB22DD64-DC01-42EF-B543-D3D2189FD00E}" type="pres">
      <dgm:prSet presAssocID="{14FF5449-1E60-49C9-9B7C-2795695B0C00}" presName="Name37" presStyleLbl="parChTrans1D3" presStyleIdx="3" presStyleCnt="5"/>
      <dgm:spPr/>
    </dgm:pt>
    <dgm:pt modelId="{FD42639D-48A7-4A92-A27B-6D929B1D578A}" type="pres">
      <dgm:prSet presAssocID="{4584818B-011E-4C18-85B9-6C559B2CD99B}" presName="hierRoot2" presStyleCnt="0">
        <dgm:presLayoutVars>
          <dgm:hierBranch val="init"/>
        </dgm:presLayoutVars>
      </dgm:prSet>
      <dgm:spPr/>
    </dgm:pt>
    <dgm:pt modelId="{34E0129F-0651-4C01-B5C9-430FCCB17E5F}" type="pres">
      <dgm:prSet presAssocID="{4584818B-011E-4C18-85B9-6C559B2CD99B}" presName="rootComposite" presStyleCnt="0"/>
      <dgm:spPr/>
    </dgm:pt>
    <dgm:pt modelId="{C0774158-C067-4B9D-A187-C5AAA2B2BF8C}" type="pres">
      <dgm:prSet presAssocID="{4584818B-011E-4C18-85B9-6C559B2CD99B}" presName="rootText" presStyleLbl="node3" presStyleIdx="3" presStyleCnt="5" custScaleX="214623" custScaleY="191293" custLinFactNeighborX="49529">
        <dgm:presLayoutVars>
          <dgm:chPref val="3"/>
        </dgm:presLayoutVars>
      </dgm:prSet>
      <dgm:spPr/>
    </dgm:pt>
    <dgm:pt modelId="{FE509166-49A0-4B17-B45C-A6F8F459389A}" type="pres">
      <dgm:prSet presAssocID="{4584818B-011E-4C18-85B9-6C559B2CD99B}" presName="rootConnector" presStyleLbl="node3" presStyleIdx="3" presStyleCnt="5"/>
      <dgm:spPr/>
    </dgm:pt>
    <dgm:pt modelId="{AD8C2748-ECEB-4FFE-A834-7DFABFD4481D}" type="pres">
      <dgm:prSet presAssocID="{4584818B-011E-4C18-85B9-6C559B2CD99B}" presName="hierChild4" presStyleCnt="0"/>
      <dgm:spPr/>
    </dgm:pt>
    <dgm:pt modelId="{AEB00E43-A576-4FEC-8F6F-BEAD5EA25F21}" type="pres">
      <dgm:prSet presAssocID="{4584818B-011E-4C18-85B9-6C559B2CD99B}" presName="hierChild5" presStyleCnt="0"/>
      <dgm:spPr/>
    </dgm:pt>
    <dgm:pt modelId="{B3750389-49C7-42A1-A44C-7A94E15985E8}" type="pres">
      <dgm:prSet presAssocID="{E40DF5AF-10B0-403F-8439-B6E51DC7DCF2}" presName="Name37" presStyleLbl="parChTrans1D3" presStyleIdx="4" presStyleCnt="5"/>
      <dgm:spPr/>
    </dgm:pt>
    <dgm:pt modelId="{BCDFCC5A-0AE4-47DD-BE3D-72A8A01D4585}" type="pres">
      <dgm:prSet presAssocID="{3028A08F-A607-454E-AEA2-33ED4504E191}" presName="hierRoot2" presStyleCnt="0">
        <dgm:presLayoutVars>
          <dgm:hierBranch val="init"/>
        </dgm:presLayoutVars>
      </dgm:prSet>
      <dgm:spPr/>
    </dgm:pt>
    <dgm:pt modelId="{F58CDDA0-AA52-4A40-82B4-0CA613E5F99F}" type="pres">
      <dgm:prSet presAssocID="{3028A08F-A607-454E-AEA2-33ED4504E191}" presName="rootComposite" presStyleCnt="0"/>
      <dgm:spPr/>
    </dgm:pt>
    <dgm:pt modelId="{0827E56E-CE63-4FA9-B5C7-AB8E8D618A33}" type="pres">
      <dgm:prSet presAssocID="{3028A08F-A607-454E-AEA2-33ED4504E191}" presName="rootText" presStyleLbl="node3" presStyleIdx="4" presStyleCnt="5" custScaleX="214623" custScaleY="191293" custLinFactNeighborX="49529">
        <dgm:presLayoutVars>
          <dgm:chPref val="3"/>
        </dgm:presLayoutVars>
      </dgm:prSet>
      <dgm:spPr/>
    </dgm:pt>
    <dgm:pt modelId="{8AB959F9-9923-469A-B2E3-6C29B09497B7}" type="pres">
      <dgm:prSet presAssocID="{3028A08F-A607-454E-AEA2-33ED4504E191}" presName="rootConnector" presStyleLbl="node3" presStyleIdx="4" presStyleCnt="5"/>
      <dgm:spPr/>
    </dgm:pt>
    <dgm:pt modelId="{91F36BA9-5E99-44BE-9B41-57AD3335ECC2}" type="pres">
      <dgm:prSet presAssocID="{3028A08F-A607-454E-AEA2-33ED4504E191}" presName="hierChild4" presStyleCnt="0"/>
      <dgm:spPr/>
    </dgm:pt>
    <dgm:pt modelId="{3E2968C9-FDB0-4C9D-95AC-9F707C44DC9E}" type="pres">
      <dgm:prSet presAssocID="{3028A08F-A607-454E-AEA2-33ED4504E191}" presName="hierChild5" presStyleCnt="0"/>
      <dgm:spPr/>
    </dgm:pt>
    <dgm:pt modelId="{CE6200A3-637B-4E81-AD5F-96F8627D1443}" type="pres">
      <dgm:prSet presAssocID="{F4CA4DA1-9874-46D9-90EC-8DA1A9318000}" presName="hierChild5" presStyleCnt="0"/>
      <dgm:spPr/>
    </dgm:pt>
    <dgm:pt modelId="{C7648A3E-A41D-463E-AB20-AFE8B225E29B}" type="pres">
      <dgm:prSet presAssocID="{DF2DBE32-7050-49DC-A5B7-70E167323E21}" presName="hierChild3" presStyleCnt="0"/>
      <dgm:spPr/>
    </dgm:pt>
  </dgm:ptLst>
  <dgm:cxnLst>
    <dgm:cxn modelId="{F20B7B03-CF0B-429A-86FE-AAEECCB4E195}" type="presOf" srcId="{8AC118E7-4AF8-4AF3-AF47-76C94DFEC6D6}" destId="{37D87155-F8D8-4F9E-B15A-A26F6DF925C0}" srcOrd="0" destOrd="0" presId="urn:microsoft.com/office/officeart/2005/8/layout/orgChart1"/>
    <dgm:cxn modelId="{476FB903-832B-43E6-9C50-D604279F425F}" type="presOf" srcId="{3028A08F-A607-454E-AEA2-33ED4504E191}" destId="{8AB959F9-9923-469A-B2E3-6C29B09497B7}" srcOrd="1" destOrd="0" presId="urn:microsoft.com/office/officeart/2005/8/layout/orgChart1"/>
    <dgm:cxn modelId="{3F5BFD04-FEF7-44F6-BBDA-F21D279897A5}" type="presOf" srcId="{4584818B-011E-4C18-85B9-6C559B2CD99B}" destId="{C0774158-C067-4B9D-A187-C5AAA2B2BF8C}" srcOrd="0" destOrd="0" presId="urn:microsoft.com/office/officeart/2005/8/layout/orgChart1"/>
    <dgm:cxn modelId="{13409621-83B3-4B5C-8621-E7718BEEDA7F}" type="presOf" srcId="{E7D853BE-D651-4B94-95F0-1740709F88EC}" destId="{9740311B-DC76-4668-ABE7-785E53C1F786}" srcOrd="0" destOrd="0" presId="urn:microsoft.com/office/officeart/2005/8/layout/orgChart1"/>
    <dgm:cxn modelId="{F4AA2E28-F2D9-4462-996F-EE2663197151}" type="presOf" srcId="{F4CA4DA1-9874-46D9-90EC-8DA1A9318000}" destId="{A95350AD-C92C-45F1-9244-3D0EB6C5F0EA}" srcOrd="0" destOrd="0" presId="urn:microsoft.com/office/officeart/2005/8/layout/orgChart1"/>
    <dgm:cxn modelId="{F360BC2A-BC8A-4DCB-9C98-46602850F168}" type="presOf" srcId="{8AC118E7-4AF8-4AF3-AF47-76C94DFEC6D6}" destId="{65C31B1D-141D-406F-AA21-2E5902A9AC6C}" srcOrd="1" destOrd="0" presId="urn:microsoft.com/office/officeart/2005/8/layout/orgChart1"/>
    <dgm:cxn modelId="{AB18842D-C5D0-43ED-8ED3-37DB97A23D79}" type="presOf" srcId="{5265F323-AAF0-40E3-A785-12E1E8841775}" destId="{B617E1A1-95EF-4826-A142-B59BA45C43A2}" srcOrd="0" destOrd="0" presId="urn:microsoft.com/office/officeart/2005/8/layout/orgChart1"/>
    <dgm:cxn modelId="{DE97C132-3F30-42EA-B849-A26FAF65E531}" srcId="{F4CA4DA1-9874-46D9-90EC-8DA1A9318000}" destId="{3028A08F-A607-454E-AEA2-33ED4504E191}" srcOrd="2" destOrd="0" parTransId="{E40DF5AF-10B0-403F-8439-B6E51DC7DCF2}" sibTransId="{CFE4D216-9650-41A1-A978-DEA2EBC8C05D}"/>
    <dgm:cxn modelId="{0080A460-6A17-47B3-8A46-2E51202C8E0A}" type="presOf" srcId="{DF2DBE32-7050-49DC-A5B7-70E167323E21}" destId="{F16D1E95-BA6B-4E3A-AD17-3EC8D360D43E}" srcOrd="0" destOrd="0" presId="urn:microsoft.com/office/officeart/2005/8/layout/orgChart1"/>
    <dgm:cxn modelId="{82A98946-1AB9-4694-A4ED-97A5EBE41B04}" type="presOf" srcId="{A8BDDC86-E6F3-4D75-8DD3-E435AB273A03}" destId="{D7D27334-7BD0-486D-A0D9-EDF13B1433E2}" srcOrd="0" destOrd="0" presId="urn:microsoft.com/office/officeart/2005/8/layout/orgChart1"/>
    <dgm:cxn modelId="{94463173-D4DD-40FB-A551-061C74FC7A47}" type="presOf" srcId="{F4CA4DA1-9874-46D9-90EC-8DA1A9318000}" destId="{4C07A63D-C6CC-4535-8F79-CE5B54F05A0C}" srcOrd="1" destOrd="0" presId="urn:microsoft.com/office/officeart/2005/8/layout/orgChart1"/>
    <dgm:cxn modelId="{E629AC77-74CE-4116-A4BB-DF001A7601B4}" srcId="{F4CA4DA1-9874-46D9-90EC-8DA1A9318000}" destId="{4584818B-011E-4C18-85B9-6C559B2CD99B}" srcOrd="1" destOrd="0" parTransId="{14FF5449-1E60-49C9-9B7C-2795695B0C00}" sibTransId="{E10DE348-3AC6-46A1-8A51-764C18F78E72}"/>
    <dgm:cxn modelId="{CD89277A-C48C-4F80-B8CA-7EA99F618782}" type="presOf" srcId="{2F3AEFB0-28E5-4BA7-A431-1BD5DD09AAD8}" destId="{7F66E370-84B8-4111-B32D-9805483686CF}" srcOrd="0" destOrd="0" presId="urn:microsoft.com/office/officeart/2005/8/layout/orgChart1"/>
    <dgm:cxn modelId="{A5CFAF5A-C383-40EF-9B8F-61EA2193E1B3}" srcId="{DF2DBE32-7050-49DC-A5B7-70E167323E21}" destId="{F4CA4DA1-9874-46D9-90EC-8DA1A9318000}" srcOrd="1" destOrd="0" parTransId="{5265F323-AAF0-40E3-A785-12E1E8841775}" sibTransId="{855E1837-094F-491D-841E-FD13E64F5FEB}"/>
    <dgm:cxn modelId="{D13BCA86-B12F-432F-A8C2-E176171374E3}" type="presOf" srcId="{DF2DBE32-7050-49DC-A5B7-70E167323E21}" destId="{7F129186-D28D-4B9C-8098-50B36E974949}" srcOrd="1" destOrd="0" presId="urn:microsoft.com/office/officeart/2005/8/layout/orgChart1"/>
    <dgm:cxn modelId="{DADE8D8D-0EE2-4CE8-98C2-13EDAD4A21B8}" type="presOf" srcId="{923FD301-8353-4DD7-93E8-DDBB73CC309D}" destId="{22E55FAE-F13B-4C83-9872-DC011E4B3013}" srcOrd="0" destOrd="0" presId="urn:microsoft.com/office/officeart/2005/8/layout/orgChart1"/>
    <dgm:cxn modelId="{BEC8E597-E04B-49F4-B629-BCA8DA8305F5}" type="presOf" srcId="{4584818B-011E-4C18-85B9-6C559B2CD99B}" destId="{FE509166-49A0-4B17-B45C-A6F8F459389A}" srcOrd="1" destOrd="0" presId="urn:microsoft.com/office/officeart/2005/8/layout/orgChart1"/>
    <dgm:cxn modelId="{51AFAB9E-C7C1-4C84-8998-DFFAF0902B32}" type="presOf" srcId="{5F2FAB2E-1B9F-43D5-9454-CB1A6F433B32}" destId="{211D3D2B-1607-407D-A121-AFD65644B819}" srcOrd="0" destOrd="0" presId="urn:microsoft.com/office/officeart/2005/8/layout/orgChart1"/>
    <dgm:cxn modelId="{28C199BC-CEE9-478F-8777-4BFCBFCC5B1C}" type="presOf" srcId="{14FF5449-1E60-49C9-9B7C-2795695B0C00}" destId="{EB22DD64-DC01-42EF-B543-D3D2189FD00E}" srcOrd="0" destOrd="0" presId="urn:microsoft.com/office/officeart/2005/8/layout/orgChart1"/>
    <dgm:cxn modelId="{7BF822C0-A9AB-449C-8474-0C9E1DA23759}" srcId="{DF2DBE32-7050-49DC-A5B7-70E167323E21}" destId="{923FD301-8353-4DD7-93E8-DDBB73CC309D}" srcOrd="0" destOrd="0" parTransId="{A8BDDC86-E6F3-4D75-8DD3-E435AB273A03}" sibTransId="{41FD8FA3-D70D-4F7A-BE08-FDA8B4A610FD}"/>
    <dgm:cxn modelId="{AAD50BC5-0636-42E1-9386-609EB891A471}" type="presOf" srcId="{923FD301-8353-4DD7-93E8-DDBB73CC309D}" destId="{DD1CC70C-76AB-479B-A8A1-F51B73669F57}" srcOrd="1" destOrd="0" presId="urn:microsoft.com/office/officeart/2005/8/layout/orgChart1"/>
    <dgm:cxn modelId="{C966D1CA-2C98-485F-902A-B44907036113}" type="presOf" srcId="{3A8A5AFA-BD5D-4D98-BFB2-5216A1929C35}" destId="{AD1A9ACC-9D7A-45C2-A7D1-D24BC07EA31A}" srcOrd="0" destOrd="0" presId="urn:microsoft.com/office/officeart/2005/8/layout/orgChart1"/>
    <dgm:cxn modelId="{522B92CB-740A-42C2-B479-1D9FBF4CCCCF}" srcId="{923FD301-8353-4DD7-93E8-DDBB73CC309D}" destId="{E7D853BE-D651-4B94-95F0-1740709F88EC}" srcOrd="1" destOrd="0" parTransId="{4D1EA965-72DB-4201-BCB3-AE7D124BBB98}" sibTransId="{59EB4A71-07AF-46B6-8E57-530C209A4C5F}"/>
    <dgm:cxn modelId="{99E0E7CD-406C-4EBB-B398-3B898FC506DE}" type="presOf" srcId="{4D1EA965-72DB-4201-BCB3-AE7D124BBB98}" destId="{F3EC42B4-4EFF-484A-94F6-BB5468370D72}" srcOrd="0" destOrd="0" presId="urn:microsoft.com/office/officeart/2005/8/layout/orgChart1"/>
    <dgm:cxn modelId="{185642DA-EF0B-407C-960C-64E268BFBB47}" type="presOf" srcId="{8FE69342-BA82-4D60-9EAF-EF192F0AE33D}" destId="{B84A41DA-D3BB-443F-AB78-691ACCA90546}" srcOrd="0" destOrd="0" presId="urn:microsoft.com/office/officeart/2005/8/layout/orgChart1"/>
    <dgm:cxn modelId="{AF74E8DD-943B-4113-8B57-78D5EB823467}" srcId="{923FD301-8353-4DD7-93E8-DDBB73CC309D}" destId="{8FE69342-BA82-4D60-9EAF-EF192F0AE33D}" srcOrd="0" destOrd="0" parTransId="{2F3AEFB0-28E5-4BA7-A431-1BD5DD09AAD8}" sibTransId="{365EB65E-E28C-40AC-8E00-D6FC8AEE7911}"/>
    <dgm:cxn modelId="{441555DE-CD94-447F-99CB-9CEA151C6F79}" type="presOf" srcId="{8FE69342-BA82-4D60-9EAF-EF192F0AE33D}" destId="{96AE5A47-9881-49B5-B4DF-91A4B80565D8}" srcOrd="1" destOrd="0" presId="urn:microsoft.com/office/officeart/2005/8/layout/orgChart1"/>
    <dgm:cxn modelId="{7E7109E0-E95C-4240-A3A8-8DD6C14A3E88}" srcId="{F4CA4DA1-9874-46D9-90EC-8DA1A9318000}" destId="{8AC118E7-4AF8-4AF3-AF47-76C94DFEC6D6}" srcOrd="0" destOrd="0" parTransId="{5F2FAB2E-1B9F-43D5-9454-CB1A6F433B32}" sibTransId="{95995626-5B67-43B1-83EE-7A59E6B0BD20}"/>
    <dgm:cxn modelId="{8CD090E4-105D-4703-909C-EAB878E07D94}" type="presOf" srcId="{E40DF5AF-10B0-403F-8439-B6E51DC7DCF2}" destId="{B3750389-49C7-42A1-A44C-7A94E15985E8}" srcOrd="0" destOrd="0" presId="urn:microsoft.com/office/officeart/2005/8/layout/orgChart1"/>
    <dgm:cxn modelId="{6F65C8F1-FF3A-4A36-B93D-A7F4EF26580C}" srcId="{3A8A5AFA-BD5D-4D98-BFB2-5216A1929C35}" destId="{DF2DBE32-7050-49DC-A5B7-70E167323E21}" srcOrd="0" destOrd="0" parTransId="{8524B7E2-FA5C-4768-BB5D-732FF18574CF}" sibTransId="{A7CD075D-86F5-4B42-BD3B-B3D4599D3A1D}"/>
    <dgm:cxn modelId="{5447A2FA-6FD6-4A1D-849E-414700E5A583}" type="presOf" srcId="{3028A08F-A607-454E-AEA2-33ED4504E191}" destId="{0827E56E-CE63-4FA9-B5C7-AB8E8D618A33}" srcOrd="0" destOrd="0" presId="urn:microsoft.com/office/officeart/2005/8/layout/orgChart1"/>
    <dgm:cxn modelId="{DCDD48FE-4D83-4D85-AB55-1F82D8A67EC0}" type="presOf" srcId="{E7D853BE-D651-4B94-95F0-1740709F88EC}" destId="{D547124A-679A-41F5-B005-F346E807729C}" srcOrd="1" destOrd="0" presId="urn:microsoft.com/office/officeart/2005/8/layout/orgChart1"/>
    <dgm:cxn modelId="{E412BCBF-1F83-4DF5-BB63-F4942868A73A}" type="presParOf" srcId="{AD1A9ACC-9D7A-45C2-A7D1-D24BC07EA31A}" destId="{C48C2391-5D05-4C98-9138-A8C0F1403B7E}" srcOrd="0" destOrd="0" presId="urn:microsoft.com/office/officeart/2005/8/layout/orgChart1"/>
    <dgm:cxn modelId="{3B911961-7501-4F91-B8EE-4DF426C43B51}" type="presParOf" srcId="{C48C2391-5D05-4C98-9138-A8C0F1403B7E}" destId="{B8AE3270-92FE-4704-849F-6E2D67029C3C}" srcOrd="0" destOrd="0" presId="urn:microsoft.com/office/officeart/2005/8/layout/orgChart1"/>
    <dgm:cxn modelId="{BD477C37-74EA-4FFE-B9E8-298FA47385B3}" type="presParOf" srcId="{B8AE3270-92FE-4704-849F-6E2D67029C3C}" destId="{F16D1E95-BA6B-4E3A-AD17-3EC8D360D43E}" srcOrd="0" destOrd="0" presId="urn:microsoft.com/office/officeart/2005/8/layout/orgChart1"/>
    <dgm:cxn modelId="{D2E31D88-2E83-49E6-8A31-D59A20ACC0C9}" type="presParOf" srcId="{B8AE3270-92FE-4704-849F-6E2D67029C3C}" destId="{7F129186-D28D-4B9C-8098-50B36E974949}" srcOrd="1" destOrd="0" presId="urn:microsoft.com/office/officeart/2005/8/layout/orgChart1"/>
    <dgm:cxn modelId="{7C12A3B7-D6F7-40D8-9A76-06CA65F03DEB}" type="presParOf" srcId="{C48C2391-5D05-4C98-9138-A8C0F1403B7E}" destId="{18DB78DF-B37C-4E4A-9626-F870162CEDAA}" srcOrd="1" destOrd="0" presId="urn:microsoft.com/office/officeart/2005/8/layout/orgChart1"/>
    <dgm:cxn modelId="{A5D53673-281F-4B75-AC1C-93B53E073312}" type="presParOf" srcId="{18DB78DF-B37C-4E4A-9626-F870162CEDAA}" destId="{D7D27334-7BD0-486D-A0D9-EDF13B1433E2}" srcOrd="0" destOrd="0" presId="urn:microsoft.com/office/officeart/2005/8/layout/orgChart1"/>
    <dgm:cxn modelId="{A6E0A20C-C9B9-42E2-95E0-6429EFA3550E}" type="presParOf" srcId="{18DB78DF-B37C-4E4A-9626-F870162CEDAA}" destId="{78142C94-2F0B-473A-AE86-947E63973F76}" srcOrd="1" destOrd="0" presId="urn:microsoft.com/office/officeart/2005/8/layout/orgChart1"/>
    <dgm:cxn modelId="{6553D0BA-040F-48BB-BD71-F8A47EF206B1}" type="presParOf" srcId="{78142C94-2F0B-473A-AE86-947E63973F76}" destId="{8C3E9A74-48CC-4CF2-8D72-E4878BDC83EA}" srcOrd="0" destOrd="0" presId="urn:microsoft.com/office/officeart/2005/8/layout/orgChart1"/>
    <dgm:cxn modelId="{60A65673-05F2-496A-A9A9-804C20C7AAA6}" type="presParOf" srcId="{8C3E9A74-48CC-4CF2-8D72-E4878BDC83EA}" destId="{22E55FAE-F13B-4C83-9872-DC011E4B3013}" srcOrd="0" destOrd="0" presId="urn:microsoft.com/office/officeart/2005/8/layout/orgChart1"/>
    <dgm:cxn modelId="{FFF0C6F2-C6BE-465C-AF46-92353256F682}" type="presParOf" srcId="{8C3E9A74-48CC-4CF2-8D72-E4878BDC83EA}" destId="{DD1CC70C-76AB-479B-A8A1-F51B73669F57}" srcOrd="1" destOrd="0" presId="urn:microsoft.com/office/officeart/2005/8/layout/orgChart1"/>
    <dgm:cxn modelId="{0AB1E120-A877-4FBB-8A40-3943AB968A11}" type="presParOf" srcId="{78142C94-2F0B-473A-AE86-947E63973F76}" destId="{00D63A83-DFCE-449B-8894-9DA140BBAAE2}" srcOrd="1" destOrd="0" presId="urn:microsoft.com/office/officeart/2005/8/layout/orgChart1"/>
    <dgm:cxn modelId="{6FCD96B4-986F-4F4C-B104-DAB2886E9FC3}" type="presParOf" srcId="{00D63A83-DFCE-449B-8894-9DA140BBAAE2}" destId="{7F66E370-84B8-4111-B32D-9805483686CF}" srcOrd="0" destOrd="0" presId="urn:microsoft.com/office/officeart/2005/8/layout/orgChart1"/>
    <dgm:cxn modelId="{CBCAE369-F88D-49B5-8CE1-C76409424B41}" type="presParOf" srcId="{00D63A83-DFCE-449B-8894-9DA140BBAAE2}" destId="{275F1DA9-7ECF-449F-B68D-12453C4F8020}" srcOrd="1" destOrd="0" presId="urn:microsoft.com/office/officeart/2005/8/layout/orgChart1"/>
    <dgm:cxn modelId="{7A6C7D81-1D58-4B33-A1C0-5766A6983936}" type="presParOf" srcId="{275F1DA9-7ECF-449F-B68D-12453C4F8020}" destId="{D4D0A511-D7D4-4FF7-AC3D-E14169B3085A}" srcOrd="0" destOrd="0" presId="urn:microsoft.com/office/officeart/2005/8/layout/orgChart1"/>
    <dgm:cxn modelId="{85FB54C4-A1B9-4EA4-BE0E-BDB9E1F566CB}" type="presParOf" srcId="{D4D0A511-D7D4-4FF7-AC3D-E14169B3085A}" destId="{B84A41DA-D3BB-443F-AB78-691ACCA90546}" srcOrd="0" destOrd="0" presId="urn:microsoft.com/office/officeart/2005/8/layout/orgChart1"/>
    <dgm:cxn modelId="{0036DFA9-8D69-4CEC-A689-EBD0ADDDB4E6}" type="presParOf" srcId="{D4D0A511-D7D4-4FF7-AC3D-E14169B3085A}" destId="{96AE5A47-9881-49B5-B4DF-91A4B80565D8}" srcOrd="1" destOrd="0" presId="urn:microsoft.com/office/officeart/2005/8/layout/orgChart1"/>
    <dgm:cxn modelId="{E6498702-ED80-4374-B0A6-8E8365E8BE17}" type="presParOf" srcId="{275F1DA9-7ECF-449F-B68D-12453C4F8020}" destId="{D37E73A7-5F16-44C0-B05E-2F110F8D1FBD}" srcOrd="1" destOrd="0" presId="urn:microsoft.com/office/officeart/2005/8/layout/orgChart1"/>
    <dgm:cxn modelId="{16425B42-D9BC-4011-8DD8-DB5F42AF4FFD}" type="presParOf" srcId="{275F1DA9-7ECF-449F-B68D-12453C4F8020}" destId="{2FE18F37-B2D1-481D-9B5E-269718144740}" srcOrd="2" destOrd="0" presId="urn:microsoft.com/office/officeart/2005/8/layout/orgChart1"/>
    <dgm:cxn modelId="{51E16007-F236-4072-BAAE-F6252CB84A1D}" type="presParOf" srcId="{00D63A83-DFCE-449B-8894-9DA140BBAAE2}" destId="{F3EC42B4-4EFF-484A-94F6-BB5468370D72}" srcOrd="2" destOrd="0" presId="urn:microsoft.com/office/officeart/2005/8/layout/orgChart1"/>
    <dgm:cxn modelId="{99E6D593-60AC-4A7F-94F7-845B590176AD}" type="presParOf" srcId="{00D63A83-DFCE-449B-8894-9DA140BBAAE2}" destId="{7B3A7958-7C69-409E-9161-C9D2A1853C8A}" srcOrd="3" destOrd="0" presId="urn:microsoft.com/office/officeart/2005/8/layout/orgChart1"/>
    <dgm:cxn modelId="{2A83C4C4-E318-46C2-8435-6A564C5053B6}" type="presParOf" srcId="{7B3A7958-7C69-409E-9161-C9D2A1853C8A}" destId="{47898DDA-D419-46B5-9B32-AC9FE7F2C5D3}" srcOrd="0" destOrd="0" presId="urn:microsoft.com/office/officeart/2005/8/layout/orgChart1"/>
    <dgm:cxn modelId="{C014AFEA-2F8D-49F6-B9E2-DE833D0E954D}" type="presParOf" srcId="{47898DDA-D419-46B5-9B32-AC9FE7F2C5D3}" destId="{9740311B-DC76-4668-ABE7-785E53C1F786}" srcOrd="0" destOrd="0" presId="urn:microsoft.com/office/officeart/2005/8/layout/orgChart1"/>
    <dgm:cxn modelId="{A7262217-0533-472D-8CB4-94AC7DFD2698}" type="presParOf" srcId="{47898DDA-D419-46B5-9B32-AC9FE7F2C5D3}" destId="{D547124A-679A-41F5-B005-F346E807729C}" srcOrd="1" destOrd="0" presId="urn:microsoft.com/office/officeart/2005/8/layout/orgChart1"/>
    <dgm:cxn modelId="{7390AF31-5740-4A95-93F9-780DF9B6ED6D}" type="presParOf" srcId="{7B3A7958-7C69-409E-9161-C9D2A1853C8A}" destId="{16698040-D85A-4ADE-86B9-2D23D78D5862}" srcOrd="1" destOrd="0" presId="urn:microsoft.com/office/officeart/2005/8/layout/orgChart1"/>
    <dgm:cxn modelId="{493EBCCA-06A4-4DBD-A5D9-609447E650BD}" type="presParOf" srcId="{7B3A7958-7C69-409E-9161-C9D2A1853C8A}" destId="{1D962AF9-6C6C-4D53-9162-0768BDFE21C1}" srcOrd="2" destOrd="0" presId="urn:microsoft.com/office/officeart/2005/8/layout/orgChart1"/>
    <dgm:cxn modelId="{03FEA458-3BE9-4AD5-B334-B8C047C64097}" type="presParOf" srcId="{78142C94-2F0B-473A-AE86-947E63973F76}" destId="{BA2E7A49-4A2F-4385-952C-BAE9933FA3D5}" srcOrd="2" destOrd="0" presId="urn:microsoft.com/office/officeart/2005/8/layout/orgChart1"/>
    <dgm:cxn modelId="{C13CB949-DA62-4EFB-8B35-19D54D7A6EC1}" type="presParOf" srcId="{18DB78DF-B37C-4E4A-9626-F870162CEDAA}" destId="{B617E1A1-95EF-4826-A142-B59BA45C43A2}" srcOrd="2" destOrd="0" presId="urn:microsoft.com/office/officeart/2005/8/layout/orgChart1"/>
    <dgm:cxn modelId="{391C1597-90A3-4FE8-BB61-87FF268A4F93}" type="presParOf" srcId="{18DB78DF-B37C-4E4A-9626-F870162CEDAA}" destId="{EA0C7905-10FC-4754-99BF-CCAE037303AF}" srcOrd="3" destOrd="0" presId="urn:microsoft.com/office/officeart/2005/8/layout/orgChart1"/>
    <dgm:cxn modelId="{8967686D-292C-4F71-83D9-12BA916CB034}" type="presParOf" srcId="{EA0C7905-10FC-4754-99BF-CCAE037303AF}" destId="{CAD984ED-3F76-4D19-BA3B-64D750355169}" srcOrd="0" destOrd="0" presId="urn:microsoft.com/office/officeart/2005/8/layout/orgChart1"/>
    <dgm:cxn modelId="{4812A78C-DA6E-4490-A0CF-EFAA75F7AB0C}" type="presParOf" srcId="{CAD984ED-3F76-4D19-BA3B-64D750355169}" destId="{A95350AD-C92C-45F1-9244-3D0EB6C5F0EA}" srcOrd="0" destOrd="0" presId="urn:microsoft.com/office/officeart/2005/8/layout/orgChart1"/>
    <dgm:cxn modelId="{8BB5E7F9-EE73-4A0F-A844-4E4847E71B6A}" type="presParOf" srcId="{CAD984ED-3F76-4D19-BA3B-64D750355169}" destId="{4C07A63D-C6CC-4535-8F79-CE5B54F05A0C}" srcOrd="1" destOrd="0" presId="urn:microsoft.com/office/officeart/2005/8/layout/orgChart1"/>
    <dgm:cxn modelId="{EE20853B-81F4-4C59-916E-168F8076BCE9}" type="presParOf" srcId="{EA0C7905-10FC-4754-99BF-CCAE037303AF}" destId="{E7F4D3A3-CA4A-4611-AA37-D905C67AB5EB}" srcOrd="1" destOrd="0" presId="urn:microsoft.com/office/officeart/2005/8/layout/orgChart1"/>
    <dgm:cxn modelId="{9F74A6C7-770B-44C4-8C3E-7666A78582B6}" type="presParOf" srcId="{E7F4D3A3-CA4A-4611-AA37-D905C67AB5EB}" destId="{211D3D2B-1607-407D-A121-AFD65644B819}" srcOrd="0" destOrd="0" presId="urn:microsoft.com/office/officeart/2005/8/layout/orgChart1"/>
    <dgm:cxn modelId="{E8E5875D-84B3-4426-895D-E2C47401A666}" type="presParOf" srcId="{E7F4D3A3-CA4A-4611-AA37-D905C67AB5EB}" destId="{36AFCE1F-39E8-4FB5-84AE-01352AF0393B}" srcOrd="1" destOrd="0" presId="urn:microsoft.com/office/officeart/2005/8/layout/orgChart1"/>
    <dgm:cxn modelId="{4DAFBFDA-6CAD-4F47-8C75-5ECCB5843A61}" type="presParOf" srcId="{36AFCE1F-39E8-4FB5-84AE-01352AF0393B}" destId="{3E5A36CA-D0CC-425C-BD65-65EAFC5EFF52}" srcOrd="0" destOrd="0" presId="urn:microsoft.com/office/officeart/2005/8/layout/orgChart1"/>
    <dgm:cxn modelId="{30C79E68-A6B1-4858-87C5-869975B1B145}" type="presParOf" srcId="{3E5A36CA-D0CC-425C-BD65-65EAFC5EFF52}" destId="{37D87155-F8D8-4F9E-B15A-A26F6DF925C0}" srcOrd="0" destOrd="0" presId="urn:microsoft.com/office/officeart/2005/8/layout/orgChart1"/>
    <dgm:cxn modelId="{E35146F8-9680-407D-9011-E3FCD4FFC468}" type="presParOf" srcId="{3E5A36CA-D0CC-425C-BD65-65EAFC5EFF52}" destId="{65C31B1D-141D-406F-AA21-2E5902A9AC6C}" srcOrd="1" destOrd="0" presId="urn:microsoft.com/office/officeart/2005/8/layout/orgChart1"/>
    <dgm:cxn modelId="{909164AD-C003-4B48-AE78-5155CB176A75}" type="presParOf" srcId="{36AFCE1F-39E8-4FB5-84AE-01352AF0393B}" destId="{CE4F761F-485A-4E2C-998F-AD581FC8BB94}" srcOrd="1" destOrd="0" presId="urn:microsoft.com/office/officeart/2005/8/layout/orgChart1"/>
    <dgm:cxn modelId="{A063CF34-E9EC-4321-B478-BF0ED78CA8B8}" type="presParOf" srcId="{36AFCE1F-39E8-4FB5-84AE-01352AF0393B}" destId="{06C748EF-A852-4CA3-B3AE-CD7C67017CF0}" srcOrd="2" destOrd="0" presId="urn:microsoft.com/office/officeart/2005/8/layout/orgChart1"/>
    <dgm:cxn modelId="{DF9A8676-1FCA-45B0-B3C3-A55C94E3711F}" type="presParOf" srcId="{E7F4D3A3-CA4A-4611-AA37-D905C67AB5EB}" destId="{EB22DD64-DC01-42EF-B543-D3D2189FD00E}" srcOrd="2" destOrd="0" presId="urn:microsoft.com/office/officeart/2005/8/layout/orgChart1"/>
    <dgm:cxn modelId="{F85AFE11-3A81-4F77-895D-80E3E76C06F8}" type="presParOf" srcId="{E7F4D3A3-CA4A-4611-AA37-D905C67AB5EB}" destId="{FD42639D-48A7-4A92-A27B-6D929B1D578A}" srcOrd="3" destOrd="0" presId="urn:microsoft.com/office/officeart/2005/8/layout/orgChart1"/>
    <dgm:cxn modelId="{A86C2D08-4539-436C-BF52-5D241C621FC5}" type="presParOf" srcId="{FD42639D-48A7-4A92-A27B-6D929B1D578A}" destId="{34E0129F-0651-4C01-B5C9-430FCCB17E5F}" srcOrd="0" destOrd="0" presId="urn:microsoft.com/office/officeart/2005/8/layout/orgChart1"/>
    <dgm:cxn modelId="{2CE83D7E-1207-40BE-ADCA-9A33F1EFCEE1}" type="presParOf" srcId="{34E0129F-0651-4C01-B5C9-430FCCB17E5F}" destId="{C0774158-C067-4B9D-A187-C5AAA2B2BF8C}" srcOrd="0" destOrd="0" presId="urn:microsoft.com/office/officeart/2005/8/layout/orgChart1"/>
    <dgm:cxn modelId="{D6E14DE5-05B2-410D-9A3B-562E3C32FD37}" type="presParOf" srcId="{34E0129F-0651-4C01-B5C9-430FCCB17E5F}" destId="{FE509166-49A0-4B17-B45C-A6F8F459389A}" srcOrd="1" destOrd="0" presId="urn:microsoft.com/office/officeart/2005/8/layout/orgChart1"/>
    <dgm:cxn modelId="{49421A58-1327-4653-9493-2AE604F6A4C9}" type="presParOf" srcId="{FD42639D-48A7-4A92-A27B-6D929B1D578A}" destId="{AD8C2748-ECEB-4FFE-A834-7DFABFD4481D}" srcOrd="1" destOrd="0" presId="urn:microsoft.com/office/officeart/2005/8/layout/orgChart1"/>
    <dgm:cxn modelId="{27FB8573-6097-4205-B7E3-32D086408850}" type="presParOf" srcId="{FD42639D-48A7-4A92-A27B-6D929B1D578A}" destId="{AEB00E43-A576-4FEC-8F6F-BEAD5EA25F21}" srcOrd="2" destOrd="0" presId="urn:microsoft.com/office/officeart/2005/8/layout/orgChart1"/>
    <dgm:cxn modelId="{FF2C77E7-232D-48BD-AD5E-96C610B0A52B}" type="presParOf" srcId="{E7F4D3A3-CA4A-4611-AA37-D905C67AB5EB}" destId="{B3750389-49C7-42A1-A44C-7A94E15985E8}" srcOrd="4" destOrd="0" presId="urn:microsoft.com/office/officeart/2005/8/layout/orgChart1"/>
    <dgm:cxn modelId="{8A5BEF1D-BDCE-4999-8C79-109B524BD513}" type="presParOf" srcId="{E7F4D3A3-CA4A-4611-AA37-D905C67AB5EB}" destId="{BCDFCC5A-0AE4-47DD-BE3D-72A8A01D4585}" srcOrd="5" destOrd="0" presId="urn:microsoft.com/office/officeart/2005/8/layout/orgChart1"/>
    <dgm:cxn modelId="{F20CE90C-6ED5-490F-8B6F-5D765F3E53DB}" type="presParOf" srcId="{BCDFCC5A-0AE4-47DD-BE3D-72A8A01D4585}" destId="{F58CDDA0-AA52-4A40-82B4-0CA613E5F99F}" srcOrd="0" destOrd="0" presId="urn:microsoft.com/office/officeart/2005/8/layout/orgChart1"/>
    <dgm:cxn modelId="{5AA3FADC-16A3-4302-8563-7DF34DABDCE0}" type="presParOf" srcId="{F58CDDA0-AA52-4A40-82B4-0CA613E5F99F}" destId="{0827E56E-CE63-4FA9-B5C7-AB8E8D618A33}" srcOrd="0" destOrd="0" presId="urn:microsoft.com/office/officeart/2005/8/layout/orgChart1"/>
    <dgm:cxn modelId="{699755C6-3B92-4683-A13F-91FB1E068A83}" type="presParOf" srcId="{F58CDDA0-AA52-4A40-82B4-0CA613E5F99F}" destId="{8AB959F9-9923-469A-B2E3-6C29B09497B7}" srcOrd="1" destOrd="0" presId="urn:microsoft.com/office/officeart/2005/8/layout/orgChart1"/>
    <dgm:cxn modelId="{944251C5-FDAB-46D8-A8F9-F1A61DF5137D}" type="presParOf" srcId="{BCDFCC5A-0AE4-47DD-BE3D-72A8A01D4585}" destId="{91F36BA9-5E99-44BE-9B41-57AD3335ECC2}" srcOrd="1" destOrd="0" presId="urn:microsoft.com/office/officeart/2005/8/layout/orgChart1"/>
    <dgm:cxn modelId="{0F3ED89D-A620-4389-8585-3B7A3345D0D0}" type="presParOf" srcId="{BCDFCC5A-0AE4-47DD-BE3D-72A8A01D4585}" destId="{3E2968C9-FDB0-4C9D-95AC-9F707C44DC9E}" srcOrd="2" destOrd="0" presId="urn:microsoft.com/office/officeart/2005/8/layout/orgChart1"/>
    <dgm:cxn modelId="{0DE7B103-1820-4166-9AF7-C41E5C8C6833}" type="presParOf" srcId="{EA0C7905-10FC-4754-99BF-CCAE037303AF}" destId="{CE6200A3-637B-4E81-AD5F-96F8627D1443}" srcOrd="2" destOrd="0" presId="urn:microsoft.com/office/officeart/2005/8/layout/orgChart1"/>
    <dgm:cxn modelId="{080E397E-84BC-444F-A776-2B07D6842767}" type="presParOf" srcId="{C48C2391-5D05-4C98-9138-A8C0F1403B7E}" destId="{C7648A3E-A41D-463E-AB20-AFE8B225E29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84A804FA-05B7-4AA3-BAE7-1D2A93D1D8C2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74E10A35-1595-48F4-B48E-13A905113B7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EDB35FFF-27F4-457C-9719-5EAA142ECA23}" type="parTrans" cxnId="{62A7C3D3-D894-4C4F-9D53-C8ED12382D9E}">
      <dgm:prSet/>
      <dgm:spPr/>
      <dgm:t>
        <a:bodyPr/>
        <a:lstStyle/>
        <a:p>
          <a:endParaRPr lang="en-IN"/>
        </a:p>
      </dgm:t>
    </dgm:pt>
    <dgm:pt modelId="{A0726BD3-F1D6-4212-B5CF-B4B4679351F3}" type="sibTrans" cxnId="{62A7C3D3-D894-4C4F-9D53-C8ED12382D9E}">
      <dgm:prSet/>
      <dgm:spPr/>
      <dgm:t>
        <a:bodyPr/>
        <a:lstStyle/>
        <a:p>
          <a:endParaRPr lang="en-IN"/>
        </a:p>
      </dgm:t>
    </dgm:pt>
    <dgm:pt modelId="{AAC4311F-439B-49EB-A61F-1AC466BE6BBF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N</a:t>
          </a:r>
        </a:p>
      </dgm:t>
    </dgm:pt>
    <dgm:pt modelId="{B8F50611-317E-469E-A2D0-DDF986397D02}" type="parTrans" cxnId="{FC6E45CD-F3BB-447A-9772-27D6EBD3950C}">
      <dgm:prSet/>
      <dgm:spPr/>
      <dgm:t>
        <a:bodyPr/>
        <a:lstStyle/>
        <a:p>
          <a:endParaRPr lang="en-IN"/>
        </a:p>
      </dgm:t>
    </dgm:pt>
    <dgm:pt modelId="{941F36EE-38D8-4561-B6E2-573D44FB3F31}" type="sibTrans" cxnId="{FC6E45CD-F3BB-447A-9772-27D6EBD3950C}">
      <dgm:prSet/>
      <dgm:spPr/>
      <dgm:t>
        <a:bodyPr/>
        <a:lstStyle/>
        <a:p>
          <a:endParaRPr lang="en-IN"/>
        </a:p>
      </dgm:t>
    </dgm:pt>
    <dgm:pt modelId="{E2DE8BE1-4ADC-41A8-811D-FC592B30C81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L</a:t>
          </a:r>
        </a:p>
      </dgm:t>
    </dgm:pt>
    <dgm:pt modelId="{AE625949-0357-479E-B1BD-2798A8D00D36}" type="parTrans" cxnId="{794D238A-556F-4427-95F7-A3F52909BEB0}">
      <dgm:prSet/>
      <dgm:spPr/>
      <dgm:t>
        <a:bodyPr/>
        <a:lstStyle/>
        <a:p>
          <a:endParaRPr lang="en-IN"/>
        </a:p>
      </dgm:t>
    </dgm:pt>
    <dgm:pt modelId="{58C14022-F008-4A08-B83E-7934D59EF126}" type="sibTrans" cxnId="{794D238A-556F-4427-95F7-A3F52909BEB0}">
      <dgm:prSet/>
      <dgm:spPr/>
      <dgm:t>
        <a:bodyPr/>
        <a:lstStyle/>
        <a:p>
          <a:endParaRPr lang="en-IN"/>
        </a:p>
      </dgm:t>
    </dgm:pt>
    <dgm:pt modelId="{21CC8750-A499-4FBF-A2EF-30BCADC1C39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W</a:t>
          </a:r>
        </a:p>
      </dgm:t>
    </dgm:pt>
    <dgm:pt modelId="{5DB84EE6-801E-4D38-B8F1-CDEDE6C8D495}" type="parTrans" cxnId="{B63BAECF-D840-4D05-AB69-399CC07C9122}">
      <dgm:prSet/>
      <dgm:spPr/>
      <dgm:t>
        <a:bodyPr/>
        <a:lstStyle/>
        <a:p>
          <a:endParaRPr lang="en-IN"/>
        </a:p>
      </dgm:t>
    </dgm:pt>
    <dgm:pt modelId="{25523C12-E9AE-426F-B1CD-E51FC96DE6C9}" type="sibTrans" cxnId="{B63BAECF-D840-4D05-AB69-399CC07C9122}">
      <dgm:prSet/>
      <dgm:spPr/>
      <dgm:t>
        <a:bodyPr/>
        <a:lstStyle/>
        <a:p>
          <a:endParaRPr lang="en-IN"/>
        </a:p>
      </dgm:t>
    </dgm:pt>
    <dgm:pt modelId="{FB1537AA-E1A5-49F8-AD9A-3D5469531FD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S</a:t>
          </a:r>
        </a:p>
      </dgm:t>
    </dgm:pt>
    <dgm:pt modelId="{84DE8FBC-51E4-4874-B84D-6A7CE26F2BF3}" type="parTrans" cxnId="{C83A0129-79B2-475D-8D76-1EE4B1006EB3}">
      <dgm:prSet/>
      <dgm:spPr/>
      <dgm:t>
        <a:bodyPr/>
        <a:lstStyle/>
        <a:p>
          <a:endParaRPr lang="en-IN"/>
        </a:p>
      </dgm:t>
    </dgm:pt>
    <dgm:pt modelId="{7E9B084A-E0E2-4890-931A-0B41DBB597C9}" type="sibTrans" cxnId="{C83A0129-79B2-475D-8D76-1EE4B1006EB3}">
      <dgm:prSet/>
      <dgm:spPr/>
      <dgm:t>
        <a:bodyPr/>
        <a:lstStyle/>
        <a:p>
          <a:endParaRPr lang="en-IN"/>
        </a:p>
      </dgm:t>
    </dgm:pt>
    <dgm:pt modelId="{5FD5D4AF-1FDC-4661-AAC5-C752B29897DC}" type="pres">
      <dgm:prSet presAssocID="{84A804FA-05B7-4AA3-BAE7-1D2A93D1D8C2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7DB3564-8854-4EE2-86B4-43C9322DE58E}" type="pres">
      <dgm:prSet presAssocID="{74E10A35-1595-48F4-B48E-13A905113B71}" presName="root1" presStyleCnt="0"/>
      <dgm:spPr/>
    </dgm:pt>
    <dgm:pt modelId="{209C435E-A8DB-4BEF-A495-189DF3B201FB}" type="pres">
      <dgm:prSet presAssocID="{74E10A35-1595-48F4-B48E-13A905113B71}" presName="LevelOneTextNode" presStyleLbl="node0" presStyleIdx="0" presStyleCnt="1">
        <dgm:presLayoutVars>
          <dgm:chPref val="3"/>
        </dgm:presLayoutVars>
      </dgm:prSet>
      <dgm:spPr/>
    </dgm:pt>
    <dgm:pt modelId="{5D5812F0-9CD7-4038-9C66-4CDC35757032}" type="pres">
      <dgm:prSet presAssocID="{74E10A35-1595-48F4-B48E-13A905113B71}" presName="level2hierChild" presStyleCnt="0"/>
      <dgm:spPr/>
    </dgm:pt>
    <dgm:pt modelId="{7F79A3E6-301A-4D28-A21A-D4E2AE5A5BC8}" type="pres">
      <dgm:prSet presAssocID="{B8F50611-317E-469E-A2D0-DDF986397D02}" presName="conn2-1" presStyleLbl="parChTrans1D2" presStyleIdx="0" presStyleCnt="4"/>
      <dgm:spPr/>
    </dgm:pt>
    <dgm:pt modelId="{B0461E19-87EF-4DF3-A3A0-B0AE39C1BED5}" type="pres">
      <dgm:prSet presAssocID="{B8F50611-317E-469E-A2D0-DDF986397D02}" presName="connTx" presStyleLbl="parChTrans1D2" presStyleIdx="0" presStyleCnt="4"/>
      <dgm:spPr/>
    </dgm:pt>
    <dgm:pt modelId="{C95A6F53-06BB-4771-8D3A-F6894CF9B7F1}" type="pres">
      <dgm:prSet presAssocID="{AAC4311F-439B-49EB-A61F-1AC466BE6BBF}" presName="root2" presStyleCnt="0"/>
      <dgm:spPr/>
    </dgm:pt>
    <dgm:pt modelId="{94BBC187-25D9-42A4-BBD1-2FDB1B8B3B50}" type="pres">
      <dgm:prSet presAssocID="{AAC4311F-439B-49EB-A61F-1AC466BE6BBF}" presName="LevelTwoTextNode" presStyleLbl="node2" presStyleIdx="0" presStyleCnt="4" custScaleX="109723">
        <dgm:presLayoutVars>
          <dgm:chPref val="3"/>
        </dgm:presLayoutVars>
      </dgm:prSet>
      <dgm:spPr/>
    </dgm:pt>
    <dgm:pt modelId="{87146E59-AE5B-486B-8749-5D3816494CD3}" type="pres">
      <dgm:prSet presAssocID="{AAC4311F-439B-49EB-A61F-1AC466BE6BBF}" presName="level3hierChild" presStyleCnt="0"/>
      <dgm:spPr/>
    </dgm:pt>
    <dgm:pt modelId="{2D7F6B4B-C489-4F53-B04C-DC299043FC76}" type="pres">
      <dgm:prSet presAssocID="{AE625949-0357-479E-B1BD-2798A8D00D36}" presName="conn2-1" presStyleLbl="parChTrans1D2" presStyleIdx="1" presStyleCnt="4"/>
      <dgm:spPr/>
    </dgm:pt>
    <dgm:pt modelId="{450EADDB-7100-409A-A634-56EA3D04F8CC}" type="pres">
      <dgm:prSet presAssocID="{AE625949-0357-479E-B1BD-2798A8D00D36}" presName="connTx" presStyleLbl="parChTrans1D2" presStyleIdx="1" presStyleCnt="4"/>
      <dgm:spPr/>
    </dgm:pt>
    <dgm:pt modelId="{6C70E115-C428-46E4-B294-61ED93D8B44C}" type="pres">
      <dgm:prSet presAssocID="{E2DE8BE1-4ADC-41A8-811D-FC592B30C818}" presName="root2" presStyleCnt="0"/>
      <dgm:spPr/>
    </dgm:pt>
    <dgm:pt modelId="{289BDD52-B6A3-4C3D-8D4C-CF07DD738ECE}" type="pres">
      <dgm:prSet presAssocID="{E2DE8BE1-4ADC-41A8-811D-FC592B30C818}" presName="LevelTwoTextNode" presStyleLbl="node2" presStyleIdx="1" presStyleCnt="4" custScaleX="109723">
        <dgm:presLayoutVars>
          <dgm:chPref val="3"/>
        </dgm:presLayoutVars>
      </dgm:prSet>
      <dgm:spPr/>
    </dgm:pt>
    <dgm:pt modelId="{4C1DFC05-2BD4-46FA-8522-022BB461F964}" type="pres">
      <dgm:prSet presAssocID="{E2DE8BE1-4ADC-41A8-811D-FC592B30C818}" presName="level3hierChild" presStyleCnt="0"/>
      <dgm:spPr/>
    </dgm:pt>
    <dgm:pt modelId="{6FBFA6C8-07B1-41B3-BB15-B6F5B7189361}" type="pres">
      <dgm:prSet presAssocID="{5DB84EE6-801E-4D38-B8F1-CDEDE6C8D495}" presName="conn2-1" presStyleLbl="parChTrans1D2" presStyleIdx="2" presStyleCnt="4"/>
      <dgm:spPr/>
    </dgm:pt>
    <dgm:pt modelId="{58F809A4-8798-4287-B3DE-172082C4F104}" type="pres">
      <dgm:prSet presAssocID="{5DB84EE6-801E-4D38-B8F1-CDEDE6C8D495}" presName="connTx" presStyleLbl="parChTrans1D2" presStyleIdx="2" presStyleCnt="4"/>
      <dgm:spPr/>
    </dgm:pt>
    <dgm:pt modelId="{208B3275-1A25-479E-84D7-D987873217C4}" type="pres">
      <dgm:prSet presAssocID="{21CC8750-A499-4FBF-A2EF-30BCADC1C393}" presName="root2" presStyleCnt="0"/>
      <dgm:spPr/>
    </dgm:pt>
    <dgm:pt modelId="{27CFA910-53C9-4D0E-9766-68FEF50207DD}" type="pres">
      <dgm:prSet presAssocID="{21CC8750-A499-4FBF-A2EF-30BCADC1C393}" presName="LevelTwoTextNode" presStyleLbl="node2" presStyleIdx="2" presStyleCnt="4" custScaleX="109723">
        <dgm:presLayoutVars>
          <dgm:chPref val="3"/>
        </dgm:presLayoutVars>
      </dgm:prSet>
      <dgm:spPr/>
    </dgm:pt>
    <dgm:pt modelId="{AECABD9D-EDF0-4677-83F7-5EDE29943292}" type="pres">
      <dgm:prSet presAssocID="{21CC8750-A499-4FBF-A2EF-30BCADC1C393}" presName="level3hierChild" presStyleCnt="0"/>
      <dgm:spPr/>
    </dgm:pt>
    <dgm:pt modelId="{9710C212-B543-4AB7-9669-70A7DFFA2D4B}" type="pres">
      <dgm:prSet presAssocID="{84DE8FBC-51E4-4874-B84D-6A7CE26F2BF3}" presName="conn2-1" presStyleLbl="parChTrans1D2" presStyleIdx="3" presStyleCnt="4"/>
      <dgm:spPr/>
    </dgm:pt>
    <dgm:pt modelId="{162A6C0E-AF64-4397-A169-EF7F71ABFC69}" type="pres">
      <dgm:prSet presAssocID="{84DE8FBC-51E4-4874-B84D-6A7CE26F2BF3}" presName="connTx" presStyleLbl="parChTrans1D2" presStyleIdx="3" presStyleCnt="4"/>
      <dgm:spPr/>
    </dgm:pt>
    <dgm:pt modelId="{CE4400B1-A62E-4005-A0E8-C73780C1E2B1}" type="pres">
      <dgm:prSet presAssocID="{FB1537AA-E1A5-49F8-AD9A-3D5469531FD8}" presName="root2" presStyleCnt="0"/>
      <dgm:spPr/>
    </dgm:pt>
    <dgm:pt modelId="{C42F9F4E-073B-48C4-872A-96938D6786EB}" type="pres">
      <dgm:prSet presAssocID="{FB1537AA-E1A5-49F8-AD9A-3D5469531FD8}" presName="LevelTwoTextNode" presStyleLbl="node2" presStyleIdx="3" presStyleCnt="4" custScaleX="109723">
        <dgm:presLayoutVars>
          <dgm:chPref val="3"/>
        </dgm:presLayoutVars>
      </dgm:prSet>
      <dgm:spPr/>
    </dgm:pt>
    <dgm:pt modelId="{03E4954D-21D2-420F-ACDE-F11E2EACBB45}" type="pres">
      <dgm:prSet presAssocID="{FB1537AA-E1A5-49F8-AD9A-3D5469531FD8}" presName="level3hierChild" presStyleCnt="0"/>
      <dgm:spPr/>
    </dgm:pt>
  </dgm:ptLst>
  <dgm:cxnLst>
    <dgm:cxn modelId="{B96BE112-29D2-48EE-B418-B1B18A77CAD4}" type="presOf" srcId="{E2DE8BE1-4ADC-41A8-811D-FC592B30C818}" destId="{289BDD52-B6A3-4C3D-8D4C-CF07DD738ECE}" srcOrd="0" destOrd="0" presId="urn:microsoft.com/office/officeart/2008/layout/HorizontalMultiLevelHierarchy"/>
    <dgm:cxn modelId="{C0AD6914-8D8C-4575-B562-05A4A6AA8D71}" type="presOf" srcId="{B8F50611-317E-469E-A2D0-DDF986397D02}" destId="{7F79A3E6-301A-4D28-A21A-D4E2AE5A5BC8}" srcOrd="0" destOrd="0" presId="urn:microsoft.com/office/officeart/2008/layout/HorizontalMultiLevelHierarchy"/>
    <dgm:cxn modelId="{0D42FC1B-46DA-458C-A82C-6FDC27ACCF38}" type="presOf" srcId="{AE625949-0357-479E-B1BD-2798A8D00D36}" destId="{2D7F6B4B-C489-4F53-B04C-DC299043FC76}" srcOrd="0" destOrd="0" presId="urn:microsoft.com/office/officeart/2008/layout/HorizontalMultiLevelHierarchy"/>
    <dgm:cxn modelId="{AACC6225-EFF5-47F4-8E14-FF2194593E08}" type="presOf" srcId="{B8F50611-317E-469E-A2D0-DDF986397D02}" destId="{B0461E19-87EF-4DF3-A3A0-B0AE39C1BED5}" srcOrd="1" destOrd="0" presId="urn:microsoft.com/office/officeart/2008/layout/HorizontalMultiLevelHierarchy"/>
    <dgm:cxn modelId="{C83A0129-79B2-475D-8D76-1EE4B1006EB3}" srcId="{74E10A35-1595-48F4-B48E-13A905113B71}" destId="{FB1537AA-E1A5-49F8-AD9A-3D5469531FD8}" srcOrd="3" destOrd="0" parTransId="{84DE8FBC-51E4-4874-B84D-6A7CE26F2BF3}" sibTransId="{7E9B084A-E0E2-4890-931A-0B41DBB597C9}"/>
    <dgm:cxn modelId="{22140629-4825-474A-8DA5-29B157DA90CD}" type="presOf" srcId="{5DB84EE6-801E-4D38-B8F1-CDEDE6C8D495}" destId="{6FBFA6C8-07B1-41B3-BB15-B6F5B7189361}" srcOrd="0" destOrd="0" presId="urn:microsoft.com/office/officeart/2008/layout/HorizontalMultiLevelHierarchy"/>
    <dgm:cxn modelId="{CAF3CF35-74EA-4F78-B20F-D2CB0913948D}" type="presOf" srcId="{84DE8FBC-51E4-4874-B84D-6A7CE26F2BF3}" destId="{162A6C0E-AF64-4397-A169-EF7F71ABFC69}" srcOrd="1" destOrd="0" presId="urn:microsoft.com/office/officeart/2008/layout/HorizontalMultiLevelHierarchy"/>
    <dgm:cxn modelId="{5851CE71-8AF5-40F7-AC30-9746EB6299AB}" type="presOf" srcId="{FB1537AA-E1A5-49F8-AD9A-3D5469531FD8}" destId="{C42F9F4E-073B-48C4-872A-96938D6786EB}" srcOrd="0" destOrd="0" presId="urn:microsoft.com/office/officeart/2008/layout/HorizontalMultiLevelHierarchy"/>
    <dgm:cxn modelId="{07200157-792C-4A08-B0CA-436A14ACBC8A}" type="presOf" srcId="{5DB84EE6-801E-4D38-B8F1-CDEDE6C8D495}" destId="{58F809A4-8798-4287-B3DE-172082C4F104}" srcOrd="1" destOrd="0" presId="urn:microsoft.com/office/officeart/2008/layout/HorizontalMultiLevelHierarchy"/>
    <dgm:cxn modelId="{B9DEB179-FD56-40E0-A240-3F32ACB2D40B}" type="presOf" srcId="{21CC8750-A499-4FBF-A2EF-30BCADC1C393}" destId="{27CFA910-53C9-4D0E-9766-68FEF50207DD}" srcOrd="0" destOrd="0" presId="urn:microsoft.com/office/officeart/2008/layout/HorizontalMultiLevelHierarchy"/>
    <dgm:cxn modelId="{5D4AB486-6439-4CB5-B8A1-867DA40B34D5}" type="presOf" srcId="{AAC4311F-439B-49EB-A61F-1AC466BE6BBF}" destId="{94BBC187-25D9-42A4-BBD1-2FDB1B8B3B50}" srcOrd="0" destOrd="0" presId="urn:microsoft.com/office/officeart/2008/layout/HorizontalMultiLevelHierarchy"/>
    <dgm:cxn modelId="{794D238A-556F-4427-95F7-A3F52909BEB0}" srcId="{74E10A35-1595-48F4-B48E-13A905113B71}" destId="{E2DE8BE1-4ADC-41A8-811D-FC592B30C818}" srcOrd="1" destOrd="0" parTransId="{AE625949-0357-479E-B1BD-2798A8D00D36}" sibTransId="{58C14022-F008-4A08-B83E-7934D59EF126}"/>
    <dgm:cxn modelId="{12ED0390-12BE-4961-8B1E-025290E1E64E}" type="presOf" srcId="{AE625949-0357-479E-B1BD-2798A8D00D36}" destId="{450EADDB-7100-409A-A634-56EA3D04F8CC}" srcOrd="1" destOrd="0" presId="urn:microsoft.com/office/officeart/2008/layout/HorizontalMultiLevelHierarchy"/>
    <dgm:cxn modelId="{C71D6EAB-491B-43C1-9679-32565308D503}" type="presOf" srcId="{84A804FA-05B7-4AA3-BAE7-1D2A93D1D8C2}" destId="{5FD5D4AF-1FDC-4661-AAC5-C752B29897DC}" srcOrd="0" destOrd="0" presId="urn:microsoft.com/office/officeart/2008/layout/HorizontalMultiLevelHierarchy"/>
    <dgm:cxn modelId="{CDEC95AB-EBB6-499F-B626-AF4B0C706B34}" type="presOf" srcId="{74E10A35-1595-48F4-B48E-13A905113B71}" destId="{209C435E-A8DB-4BEF-A495-189DF3B201FB}" srcOrd="0" destOrd="0" presId="urn:microsoft.com/office/officeart/2008/layout/HorizontalMultiLevelHierarchy"/>
    <dgm:cxn modelId="{AE58FAC4-2321-4E75-BDDC-839B7F7F57C2}" type="presOf" srcId="{84DE8FBC-51E4-4874-B84D-6A7CE26F2BF3}" destId="{9710C212-B543-4AB7-9669-70A7DFFA2D4B}" srcOrd="0" destOrd="0" presId="urn:microsoft.com/office/officeart/2008/layout/HorizontalMultiLevelHierarchy"/>
    <dgm:cxn modelId="{FC6E45CD-F3BB-447A-9772-27D6EBD3950C}" srcId="{74E10A35-1595-48F4-B48E-13A905113B71}" destId="{AAC4311F-439B-49EB-A61F-1AC466BE6BBF}" srcOrd="0" destOrd="0" parTransId="{B8F50611-317E-469E-A2D0-DDF986397D02}" sibTransId="{941F36EE-38D8-4561-B6E2-573D44FB3F31}"/>
    <dgm:cxn modelId="{B63BAECF-D840-4D05-AB69-399CC07C9122}" srcId="{74E10A35-1595-48F4-B48E-13A905113B71}" destId="{21CC8750-A499-4FBF-A2EF-30BCADC1C393}" srcOrd="2" destOrd="0" parTransId="{5DB84EE6-801E-4D38-B8F1-CDEDE6C8D495}" sibTransId="{25523C12-E9AE-426F-B1CD-E51FC96DE6C9}"/>
    <dgm:cxn modelId="{62A7C3D3-D894-4C4F-9D53-C8ED12382D9E}" srcId="{84A804FA-05B7-4AA3-BAE7-1D2A93D1D8C2}" destId="{74E10A35-1595-48F4-B48E-13A905113B71}" srcOrd="0" destOrd="0" parTransId="{EDB35FFF-27F4-457C-9719-5EAA142ECA23}" sibTransId="{A0726BD3-F1D6-4212-B5CF-B4B4679351F3}"/>
    <dgm:cxn modelId="{BE07C170-D5B1-43AB-BC0F-CA62862549B4}" type="presParOf" srcId="{5FD5D4AF-1FDC-4661-AAC5-C752B29897DC}" destId="{A7DB3564-8854-4EE2-86B4-43C9322DE58E}" srcOrd="0" destOrd="0" presId="urn:microsoft.com/office/officeart/2008/layout/HorizontalMultiLevelHierarchy"/>
    <dgm:cxn modelId="{CA3F3AB5-03A7-4376-A5F9-E25EE8C8539D}" type="presParOf" srcId="{A7DB3564-8854-4EE2-86B4-43C9322DE58E}" destId="{209C435E-A8DB-4BEF-A495-189DF3B201FB}" srcOrd="0" destOrd="0" presId="urn:microsoft.com/office/officeart/2008/layout/HorizontalMultiLevelHierarchy"/>
    <dgm:cxn modelId="{92DD4657-0D66-43D8-BCAF-46C32AFA194D}" type="presParOf" srcId="{A7DB3564-8854-4EE2-86B4-43C9322DE58E}" destId="{5D5812F0-9CD7-4038-9C66-4CDC35757032}" srcOrd="1" destOrd="0" presId="urn:microsoft.com/office/officeart/2008/layout/HorizontalMultiLevelHierarchy"/>
    <dgm:cxn modelId="{C383CA23-4E84-4394-B3C3-FD2ED7A83FE4}" type="presParOf" srcId="{5D5812F0-9CD7-4038-9C66-4CDC35757032}" destId="{7F79A3E6-301A-4D28-A21A-D4E2AE5A5BC8}" srcOrd="0" destOrd="0" presId="urn:microsoft.com/office/officeart/2008/layout/HorizontalMultiLevelHierarchy"/>
    <dgm:cxn modelId="{11AE07DF-3F3F-4623-BD52-9E319BCFE521}" type="presParOf" srcId="{7F79A3E6-301A-4D28-A21A-D4E2AE5A5BC8}" destId="{B0461E19-87EF-4DF3-A3A0-B0AE39C1BED5}" srcOrd="0" destOrd="0" presId="urn:microsoft.com/office/officeart/2008/layout/HorizontalMultiLevelHierarchy"/>
    <dgm:cxn modelId="{17B4223A-4445-410E-AFE6-1C764755BF7E}" type="presParOf" srcId="{5D5812F0-9CD7-4038-9C66-4CDC35757032}" destId="{C95A6F53-06BB-4771-8D3A-F6894CF9B7F1}" srcOrd="1" destOrd="0" presId="urn:microsoft.com/office/officeart/2008/layout/HorizontalMultiLevelHierarchy"/>
    <dgm:cxn modelId="{6FE86902-89DA-4E5A-9FF8-A4CD01BA0DDF}" type="presParOf" srcId="{C95A6F53-06BB-4771-8D3A-F6894CF9B7F1}" destId="{94BBC187-25D9-42A4-BBD1-2FDB1B8B3B50}" srcOrd="0" destOrd="0" presId="urn:microsoft.com/office/officeart/2008/layout/HorizontalMultiLevelHierarchy"/>
    <dgm:cxn modelId="{549B5715-596C-46A1-A21A-60B62865DD54}" type="presParOf" srcId="{C95A6F53-06BB-4771-8D3A-F6894CF9B7F1}" destId="{87146E59-AE5B-486B-8749-5D3816494CD3}" srcOrd="1" destOrd="0" presId="urn:microsoft.com/office/officeart/2008/layout/HorizontalMultiLevelHierarchy"/>
    <dgm:cxn modelId="{E023B8B8-39C1-46A1-B61B-F83D0C13E562}" type="presParOf" srcId="{5D5812F0-9CD7-4038-9C66-4CDC35757032}" destId="{2D7F6B4B-C489-4F53-B04C-DC299043FC76}" srcOrd="2" destOrd="0" presId="urn:microsoft.com/office/officeart/2008/layout/HorizontalMultiLevelHierarchy"/>
    <dgm:cxn modelId="{7478A79D-B512-4F5E-979F-1C088BDF3F3D}" type="presParOf" srcId="{2D7F6B4B-C489-4F53-B04C-DC299043FC76}" destId="{450EADDB-7100-409A-A634-56EA3D04F8CC}" srcOrd="0" destOrd="0" presId="urn:microsoft.com/office/officeart/2008/layout/HorizontalMultiLevelHierarchy"/>
    <dgm:cxn modelId="{1C397990-2594-43F8-921F-0E27A2F52534}" type="presParOf" srcId="{5D5812F0-9CD7-4038-9C66-4CDC35757032}" destId="{6C70E115-C428-46E4-B294-61ED93D8B44C}" srcOrd="3" destOrd="0" presId="urn:microsoft.com/office/officeart/2008/layout/HorizontalMultiLevelHierarchy"/>
    <dgm:cxn modelId="{33773358-090D-4A6A-93DD-11F33BF1D4B9}" type="presParOf" srcId="{6C70E115-C428-46E4-B294-61ED93D8B44C}" destId="{289BDD52-B6A3-4C3D-8D4C-CF07DD738ECE}" srcOrd="0" destOrd="0" presId="urn:microsoft.com/office/officeart/2008/layout/HorizontalMultiLevelHierarchy"/>
    <dgm:cxn modelId="{8C2D63B2-0306-4714-B275-488E0265BE59}" type="presParOf" srcId="{6C70E115-C428-46E4-B294-61ED93D8B44C}" destId="{4C1DFC05-2BD4-46FA-8522-022BB461F964}" srcOrd="1" destOrd="0" presId="urn:microsoft.com/office/officeart/2008/layout/HorizontalMultiLevelHierarchy"/>
    <dgm:cxn modelId="{61CD518E-A213-4965-B1AC-3595B7ABB9A5}" type="presParOf" srcId="{5D5812F0-9CD7-4038-9C66-4CDC35757032}" destId="{6FBFA6C8-07B1-41B3-BB15-B6F5B7189361}" srcOrd="4" destOrd="0" presId="urn:microsoft.com/office/officeart/2008/layout/HorizontalMultiLevelHierarchy"/>
    <dgm:cxn modelId="{723234DD-04F6-4D61-A403-5A0CA0573F07}" type="presParOf" srcId="{6FBFA6C8-07B1-41B3-BB15-B6F5B7189361}" destId="{58F809A4-8798-4287-B3DE-172082C4F104}" srcOrd="0" destOrd="0" presId="urn:microsoft.com/office/officeart/2008/layout/HorizontalMultiLevelHierarchy"/>
    <dgm:cxn modelId="{C1CD87CD-1DEC-487A-952A-A63FD027BE59}" type="presParOf" srcId="{5D5812F0-9CD7-4038-9C66-4CDC35757032}" destId="{208B3275-1A25-479E-84D7-D987873217C4}" srcOrd="5" destOrd="0" presId="urn:microsoft.com/office/officeart/2008/layout/HorizontalMultiLevelHierarchy"/>
    <dgm:cxn modelId="{7050FF3B-628E-48EB-B0AF-1AFBEFB1D172}" type="presParOf" srcId="{208B3275-1A25-479E-84D7-D987873217C4}" destId="{27CFA910-53C9-4D0E-9766-68FEF50207DD}" srcOrd="0" destOrd="0" presId="urn:microsoft.com/office/officeart/2008/layout/HorizontalMultiLevelHierarchy"/>
    <dgm:cxn modelId="{CB8960F8-CB5C-45C3-BAF3-984E28B33524}" type="presParOf" srcId="{208B3275-1A25-479E-84D7-D987873217C4}" destId="{AECABD9D-EDF0-4677-83F7-5EDE29943292}" srcOrd="1" destOrd="0" presId="urn:microsoft.com/office/officeart/2008/layout/HorizontalMultiLevelHierarchy"/>
    <dgm:cxn modelId="{91AB83DB-83A6-46AF-B8C6-49A41F94C2A2}" type="presParOf" srcId="{5D5812F0-9CD7-4038-9C66-4CDC35757032}" destId="{9710C212-B543-4AB7-9669-70A7DFFA2D4B}" srcOrd="6" destOrd="0" presId="urn:microsoft.com/office/officeart/2008/layout/HorizontalMultiLevelHierarchy"/>
    <dgm:cxn modelId="{E45BF0D0-5D0C-4EB4-9C5C-A6060521372F}" type="presParOf" srcId="{9710C212-B543-4AB7-9669-70A7DFFA2D4B}" destId="{162A6C0E-AF64-4397-A169-EF7F71ABFC69}" srcOrd="0" destOrd="0" presId="urn:microsoft.com/office/officeart/2008/layout/HorizontalMultiLevelHierarchy"/>
    <dgm:cxn modelId="{0C688D6D-D522-475C-8A3D-6641E11B8109}" type="presParOf" srcId="{5D5812F0-9CD7-4038-9C66-4CDC35757032}" destId="{CE4400B1-A62E-4005-A0E8-C73780C1E2B1}" srcOrd="7" destOrd="0" presId="urn:microsoft.com/office/officeart/2008/layout/HorizontalMultiLevelHierarchy"/>
    <dgm:cxn modelId="{BB640B1C-E9BD-4D7A-9A7C-D73019BAA518}" type="presParOf" srcId="{CE4400B1-A62E-4005-A0E8-C73780C1E2B1}" destId="{C42F9F4E-073B-48C4-872A-96938D6786EB}" srcOrd="0" destOrd="0" presId="urn:microsoft.com/office/officeart/2008/layout/HorizontalMultiLevelHierarchy"/>
    <dgm:cxn modelId="{3AC2921B-2CA6-48E0-A246-2CD5CD0C0B13}" type="presParOf" srcId="{CE4400B1-A62E-4005-A0E8-C73780C1E2B1}" destId="{03E4954D-21D2-420F-ACDE-F11E2EACBB4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6_3" csCatId="accent6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Word Frequency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rm Frequency - Inverse Document Frequency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A0CF9A2-7AC7-4DEA-A3FB-88E2C60945A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Rank</a:t>
          </a:r>
        </a:p>
      </dgm:t>
    </dgm:pt>
    <dgm:pt modelId="{AA77D32E-C4D7-4943-BD0C-7470335C8DE5}" type="parTrans" cxnId="{5C12DD66-2D95-445A-A03D-16E68D9EDE15}">
      <dgm:prSet/>
      <dgm:spPr/>
      <dgm:t>
        <a:bodyPr/>
        <a:lstStyle/>
        <a:p>
          <a:endParaRPr lang="en-IN"/>
        </a:p>
      </dgm:t>
    </dgm:pt>
    <dgm:pt modelId="{4375268C-DB74-40D8-931B-6EAA37DCAA6D}" type="sibTrans" cxnId="{5C12DD66-2D95-445A-A03D-16E68D9EDE15}">
      <dgm:prSet/>
      <dgm:spPr/>
      <dgm:t>
        <a:bodyPr/>
        <a:lstStyle/>
        <a:p>
          <a:endParaRPr lang="en-IN"/>
        </a:p>
      </dgm:t>
    </dgm:pt>
    <dgm:pt modelId="{4C5DF794-1716-499E-9394-4F1944E29BB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Latent Sematic Analysis</a:t>
          </a:r>
        </a:p>
      </dgm:t>
    </dgm:pt>
    <dgm:pt modelId="{3BE3D3B9-E91E-4EF0-8734-79A711D50A52}" type="parTrans" cxnId="{194DAD32-5028-433D-8F86-81B2A42204CE}">
      <dgm:prSet/>
      <dgm:spPr/>
      <dgm:t>
        <a:bodyPr/>
        <a:lstStyle/>
        <a:p>
          <a:endParaRPr lang="en-IN"/>
        </a:p>
      </dgm:t>
    </dgm:pt>
    <dgm:pt modelId="{4E578D72-639B-4A98-92EE-6FFA0DC2E7D2}" type="sibTrans" cxnId="{194DAD32-5028-433D-8F86-81B2A42204CE}">
      <dgm:prSet/>
      <dgm:spPr/>
      <dgm:t>
        <a:bodyPr/>
        <a:lstStyle/>
        <a:p>
          <a:endParaRPr lang="en-IN"/>
        </a:p>
      </dgm:t>
    </dgm:pt>
    <dgm:pt modelId="{3997B30E-742B-4FC4-93D0-D24FE8D9C810}" type="pres">
      <dgm:prSet presAssocID="{E97FDD8A-F4E2-4724-9BC7-3F0F679B0B05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EC8FDBD9-965E-42E9-8466-49BC17D4E5ED}" type="pres">
      <dgm:prSet presAssocID="{E1A695A7-F63E-45F6-9B6D-3E88838F4828}" presName="root1" presStyleCnt="0"/>
      <dgm:spPr/>
    </dgm:pt>
    <dgm:pt modelId="{A8F5BD06-968F-4B2E-976C-E806042BDD9F}" type="pres">
      <dgm:prSet presAssocID="{E1A695A7-F63E-45F6-9B6D-3E88838F4828}" presName="LevelOneTextNode" presStyleLbl="node0" presStyleIdx="0" presStyleCnt="1" custScaleY="74521">
        <dgm:presLayoutVars>
          <dgm:chPref val="3"/>
        </dgm:presLayoutVars>
      </dgm:prSet>
      <dgm:spPr/>
    </dgm:pt>
    <dgm:pt modelId="{A770C5F3-F4C7-43FA-884E-B8B7E2AD7412}" type="pres">
      <dgm:prSet presAssocID="{E1A695A7-F63E-45F6-9B6D-3E88838F4828}" presName="level2hierChild" presStyleCnt="0"/>
      <dgm:spPr/>
    </dgm:pt>
    <dgm:pt modelId="{8CACD9A2-E5F2-4C9D-870E-EB8A0358C74E}" type="pres">
      <dgm:prSet presAssocID="{ABA577BD-29FD-47CA-AE31-F4EE37473ACA}" presName="conn2-1" presStyleLbl="parChTrans1D2" presStyleIdx="0" presStyleCnt="4"/>
      <dgm:spPr/>
    </dgm:pt>
    <dgm:pt modelId="{BB08E451-6F31-4620-85D3-829B4B71F483}" type="pres">
      <dgm:prSet presAssocID="{ABA577BD-29FD-47CA-AE31-F4EE37473ACA}" presName="connTx" presStyleLbl="parChTrans1D2" presStyleIdx="0" presStyleCnt="4"/>
      <dgm:spPr/>
    </dgm:pt>
    <dgm:pt modelId="{E91836E0-D1A6-4666-868E-0038B1F9415C}" type="pres">
      <dgm:prSet presAssocID="{B39343CB-6E93-490C-BA3B-35DFBD0B9235}" presName="root2" presStyleCnt="0"/>
      <dgm:spPr/>
    </dgm:pt>
    <dgm:pt modelId="{B1F6E319-77B0-4341-B8F3-2E46555D855B}" type="pres">
      <dgm:prSet presAssocID="{B39343CB-6E93-490C-BA3B-35DFBD0B9235}" presName="LevelTwoTextNode" presStyleLbl="node2" presStyleIdx="0" presStyleCnt="4" custScaleX="106577">
        <dgm:presLayoutVars>
          <dgm:chPref val="3"/>
        </dgm:presLayoutVars>
      </dgm:prSet>
      <dgm:spPr/>
    </dgm:pt>
    <dgm:pt modelId="{9C6C5722-2213-41AE-B809-ECE694BFADE4}" type="pres">
      <dgm:prSet presAssocID="{B39343CB-6E93-490C-BA3B-35DFBD0B9235}" presName="level3hierChild" presStyleCnt="0"/>
      <dgm:spPr/>
    </dgm:pt>
    <dgm:pt modelId="{84B4265B-FF76-4B04-9503-E96C61C28914}" type="pres">
      <dgm:prSet presAssocID="{F1950F50-F1F6-4EFC-BF09-7687C5EFAF46}" presName="conn2-1" presStyleLbl="parChTrans1D2" presStyleIdx="1" presStyleCnt="4"/>
      <dgm:spPr/>
    </dgm:pt>
    <dgm:pt modelId="{DF1BB089-87F3-407B-803A-ED6171394655}" type="pres">
      <dgm:prSet presAssocID="{F1950F50-F1F6-4EFC-BF09-7687C5EFAF46}" presName="connTx" presStyleLbl="parChTrans1D2" presStyleIdx="1" presStyleCnt="4"/>
      <dgm:spPr/>
    </dgm:pt>
    <dgm:pt modelId="{42D8BAE0-050B-4AF0-BDEF-C54915AC3C45}" type="pres">
      <dgm:prSet presAssocID="{1BD19EC8-5AB4-4728-A0B5-106E705FDDBB}" presName="root2" presStyleCnt="0"/>
      <dgm:spPr/>
    </dgm:pt>
    <dgm:pt modelId="{D90B36EA-ECCD-4B90-A50C-2CEBABB55A90}" type="pres">
      <dgm:prSet presAssocID="{1BD19EC8-5AB4-4728-A0B5-106E705FDDBB}" presName="LevelTwoTextNode" presStyleLbl="node2" presStyleIdx="1" presStyleCnt="4" custScaleX="106577">
        <dgm:presLayoutVars>
          <dgm:chPref val="3"/>
        </dgm:presLayoutVars>
      </dgm:prSet>
      <dgm:spPr/>
    </dgm:pt>
    <dgm:pt modelId="{2FBDE8D9-3764-4494-BC30-D5DAC729F52E}" type="pres">
      <dgm:prSet presAssocID="{1BD19EC8-5AB4-4728-A0B5-106E705FDDBB}" presName="level3hierChild" presStyleCnt="0"/>
      <dgm:spPr/>
    </dgm:pt>
    <dgm:pt modelId="{19570AA2-7AD0-4B7D-88B0-A4EA15D03D3C}" type="pres">
      <dgm:prSet presAssocID="{AA77D32E-C4D7-4943-BD0C-7470335C8DE5}" presName="conn2-1" presStyleLbl="parChTrans1D2" presStyleIdx="2" presStyleCnt="4"/>
      <dgm:spPr/>
    </dgm:pt>
    <dgm:pt modelId="{DF937022-3F87-42E4-B40B-FB51AC25F6F9}" type="pres">
      <dgm:prSet presAssocID="{AA77D32E-C4D7-4943-BD0C-7470335C8DE5}" presName="connTx" presStyleLbl="parChTrans1D2" presStyleIdx="2" presStyleCnt="4"/>
      <dgm:spPr/>
    </dgm:pt>
    <dgm:pt modelId="{BB2ED3DA-A724-4D55-8C83-43F3B3721BFB}" type="pres">
      <dgm:prSet presAssocID="{8A0CF9A2-7AC7-4DEA-A3FB-88E2C60945AD}" presName="root2" presStyleCnt="0"/>
      <dgm:spPr/>
    </dgm:pt>
    <dgm:pt modelId="{00605E4D-8BCF-463C-80A8-55D7371129B9}" type="pres">
      <dgm:prSet presAssocID="{8A0CF9A2-7AC7-4DEA-A3FB-88E2C60945AD}" presName="LevelTwoTextNode" presStyleLbl="node2" presStyleIdx="2" presStyleCnt="4" custScaleX="106577">
        <dgm:presLayoutVars>
          <dgm:chPref val="3"/>
        </dgm:presLayoutVars>
      </dgm:prSet>
      <dgm:spPr/>
    </dgm:pt>
    <dgm:pt modelId="{89B5961B-53F8-4B62-A8E5-9BAF706E8EA9}" type="pres">
      <dgm:prSet presAssocID="{8A0CF9A2-7AC7-4DEA-A3FB-88E2C60945AD}" presName="level3hierChild" presStyleCnt="0"/>
      <dgm:spPr/>
    </dgm:pt>
    <dgm:pt modelId="{FA08BAE3-7C39-4EA2-BD30-DEEC0027D58F}" type="pres">
      <dgm:prSet presAssocID="{3BE3D3B9-E91E-4EF0-8734-79A711D50A52}" presName="conn2-1" presStyleLbl="parChTrans1D2" presStyleIdx="3" presStyleCnt="4"/>
      <dgm:spPr/>
    </dgm:pt>
    <dgm:pt modelId="{EEA2BCC4-45AF-4ACC-BF59-54D5B3C3B10B}" type="pres">
      <dgm:prSet presAssocID="{3BE3D3B9-E91E-4EF0-8734-79A711D50A52}" presName="connTx" presStyleLbl="parChTrans1D2" presStyleIdx="3" presStyleCnt="4"/>
      <dgm:spPr/>
    </dgm:pt>
    <dgm:pt modelId="{498EAC4B-55D9-4434-9681-A6AF32BA74D7}" type="pres">
      <dgm:prSet presAssocID="{4C5DF794-1716-499E-9394-4F1944E29BBC}" presName="root2" presStyleCnt="0"/>
      <dgm:spPr/>
    </dgm:pt>
    <dgm:pt modelId="{596DF2F4-AF0C-4B4C-99E8-7F853230135C}" type="pres">
      <dgm:prSet presAssocID="{4C5DF794-1716-499E-9394-4F1944E29BBC}" presName="LevelTwoTextNode" presStyleLbl="node2" presStyleIdx="3" presStyleCnt="4" custScaleX="106548">
        <dgm:presLayoutVars>
          <dgm:chPref val="3"/>
        </dgm:presLayoutVars>
      </dgm:prSet>
      <dgm:spPr/>
    </dgm:pt>
    <dgm:pt modelId="{61B84A28-48DD-4439-B59E-AE74D160EDB6}" type="pres">
      <dgm:prSet presAssocID="{4C5DF794-1716-499E-9394-4F1944E29BBC}" presName="level3hierChild" presStyleCnt="0"/>
      <dgm:spPr/>
    </dgm:pt>
  </dgm:ptLst>
  <dgm:cxnLst>
    <dgm:cxn modelId="{47688114-7E34-4CBB-847C-7268F48A5362}" type="presOf" srcId="{8A0CF9A2-7AC7-4DEA-A3FB-88E2C60945AD}" destId="{00605E4D-8BCF-463C-80A8-55D7371129B9}" srcOrd="0" destOrd="0" presId="urn:microsoft.com/office/officeart/2008/layout/HorizontalMultiLevelHierarchy"/>
    <dgm:cxn modelId="{3BED3418-44BF-4A7D-BEAA-9BF805455EF4}" type="presOf" srcId="{AA77D32E-C4D7-4943-BD0C-7470335C8DE5}" destId="{19570AA2-7AD0-4B7D-88B0-A4EA15D03D3C}" srcOrd="0" destOrd="0" presId="urn:microsoft.com/office/officeart/2008/layout/HorizontalMultiLevelHierarchy"/>
    <dgm:cxn modelId="{147C281B-17C5-4F86-B146-EA2E422CCC26}" type="presOf" srcId="{ABA577BD-29FD-47CA-AE31-F4EE37473ACA}" destId="{8CACD9A2-E5F2-4C9D-870E-EB8A0358C74E}" srcOrd="0" destOrd="0" presId="urn:microsoft.com/office/officeart/2008/layout/HorizontalMultiLevelHierarchy"/>
    <dgm:cxn modelId="{DFC2DD2A-167B-46F8-97FA-2684CB3726BF}" type="presOf" srcId="{3BE3D3B9-E91E-4EF0-8734-79A711D50A52}" destId="{EEA2BCC4-45AF-4ACC-BF59-54D5B3C3B10B}" srcOrd="1" destOrd="0" presId="urn:microsoft.com/office/officeart/2008/layout/HorizontalMultiLevelHierarchy"/>
    <dgm:cxn modelId="{194DAD32-5028-433D-8F86-81B2A42204CE}" srcId="{E1A695A7-F63E-45F6-9B6D-3E88838F4828}" destId="{4C5DF794-1716-499E-9394-4F1944E29BBC}" srcOrd="3" destOrd="0" parTransId="{3BE3D3B9-E91E-4EF0-8734-79A711D50A52}" sibTransId="{4E578D72-639B-4A98-92EE-6FFA0DC2E7D2}"/>
    <dgm:cxn modelId="{2CE2DC34-96A7-4A2E-BA90-9AE51678838D}" type="presOf" srcId="{ABA577BD-29FD-47CA-AE31-F4EE37473ACA}" destId="{BB08E451-6F31-4620-85D3-829B4B71F483}" srcOrd="1" destOrd="0" presId="urn:microsoft.com/office/officeart/2008/layout/HorizontalMultiLevelHierarchy"/>
    <dgm:cxn modelId="{D8756E5F-B3DB-4889-A736-3AAFC3BD1E81}" type="presOf" srcId="{B39343CB-6E93-490C-BA3B-35DFBD0B9235}" destId="{B1F6E319-77B0-4341-B8F3-2E46555D855B}" srcOrd="0" destOrd="0" presId="urn:microsoft.com/office/officeart/2008/layout/HorizontalMultiLevelHierarchy"/>
    <dgm:cxn modelId="{5C12DD66-2D95-445A-A03D-16E68D9EDE15}" srcId="{E1A695A7-F63E-45F6-9B6D-3E88838F4828}" destId="{8A0CF9A2-7AC7-4DEA-A3FB-88E2C60945AD}" srcOrd="2" destOrd="0" parTransId="{AA77D32E-C4D7-4943-BD0C-7470335C8DE5}" sibTransId="{4375268C-DB74-40D8-931B-6EAA37DCAA6D}"/>
    <dgm:cxn modelId="{B4B26670-A9B8-41DB-95CF-4EF56B0B53B0}" type="presOf" srcId="{F1950F50-F1F6-4EFC-BF09-7687C5EFAF46}" destId="{DF1BB089-87F3-407B-803A-ED6171394655}" srcOrd="1" destOrd="0" presId="urn:microsoft.com/office/officeart/2008/layout/HorizontalMultiLevelHierarchy"/>
    <dgm:cxn modelId="{A9A44877-7373-415E-BE1C-35ED1FCCBD1E}" type="presOf" srcId="{4C5DF794-1716-499E-9394-4F1944E29BBC}" destId="{596DF2F4-AF0C-4B4C-99E8-7F853230135C}" srcOrd="0" destOrd="0" presId="urn:microsoft.com/office/officeart/2008/layout/HorizontalMultiLevelHierarchy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2C9F929B-1053-481D-90B6-0D61771EEAD8}" type="presOf" srcId="{AA77D32E-C4D7-4943-BD0C-7470335C8DE5}" destId="{DF937022-3F87-42E4-B40B-FB51AC25F6F9}" srcOrd="1" destOrd="0" presId="urn:microsoft.com/office/officeart/2008/layout/HorizontalMultiLevelHierarchy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D7F751AF-981E-486F-A53C-C7F5D8FA76D6}" type="presOf" srcId="{1BD19EC8-5AB4-4728-A0B5-106E705FDDBB}" destId="{D90B36EA-ECCD-4B90-A50C-2CEBABB55A90}" srcOrd="0" destOrd="0" presId="urn:microsoft.com/office/officeart/2008/layout/HorizontalMultiLevelHierarchy"/>
    <dgm:cxn modelId="{7CC241D0-376D-4FBC-AF40-17E348BB5310}" type="presOf" srcId="{E1A695A7-F63E-45F6-9B6D-3E88838F4828}" destId="{A8F5BD06-968F-4B2E-976C-E806042BDD9F}" srcOrd="0" destOrd="0" presId="urn:microsoft.com/office/officeart/2008/layout/HorizontalMultiLevelHierarchy"/>
    <dgm:cxn modelId="{01DD7BEF-D562-4B6C-9321-70FA04A74C6F}" type="presOf" srcId="{E97FDD8A-F4E2-4724-9BC7-3F0F679B0B05}" destId="{3997B30E-742B-4FC4-93D0-D24FE8D9C810}" srcOrd="0" destOrd="0" presId="urn:microsoft.com/office/officeart/2008/layout/HorizontalMultiLevelHierarchy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6E26BCF9-6DF7-495C-9576-735206AE77DC}" type="presOf" srcId="{F1950F50-F1F6-4EFC-BF09-7687C5EFAF46}" destId="{84B4265B-FF76-4B04-9503-E96C61C28914}" srcOrd="0" destOrd="0" presId="urn:microsoft.com/office/officeart/2008/layout/HorizontalMultiLevelHierarchy"/>
    <dgm:cxn modelId="{1CD843FB-7FA3-48F1-888A-8F44C8C6E76E}" type="presOf" srcId="{3BE3D3B9-E91E-4EF0-8734-79A711D50A52}" destId="{FA08BAE3-7C39-4EA2-BD30-DEEC0027D58F}" srcOrd="0" destOrd="0" presId="urn:microsoft.com/office/officeart/2008/layout/HorizontalMultiLevelHierarchy"/>
    <dgm:cxn modelId="{15C49D8F-C034-4B26-9B72-9355F912C009}" type="presParOf" srcId="{3997B30E-742B-4FC4-93D0-D24FE8D9C810}" destId="{EC8FDBD9-965E-42E9-8466-49BC17D4E5ED}" srcOrd="0" destOrd="0" presId="urn:microsoft.com/office/officeart/2008/layout/HorizontalMultiLevelHierarchy"/>
    <dgm:cxn modelId="{2502BE5D-704D-44D0-A692-CC41C128E26A}" type="presParOf" srcId="{EC8FDBD9-965E-42E9-8466-49BC17D4E5ED}" destId="{A8F5BD06-968F-4B2E-976C-E806042BDD9F}" srcOrd="0" destOrd="0" presId="urn:microsoft.com/office/officeart/2008/layout/HorizontalMultiLevelHierarchy"/>
    <dgm:cxn modelId="{752BEED8-738B-4805-AFBE-F44B1050E1E9}" type="presParOf" srcId="{EC8FDBD9-965E-42E9-8466-49BC17D4E5ED}" destId="{A770C5F3-F4C7-43FA-884E-B8B7E2AD7412}" srcOrd="1" destOrd="0" presId="urn:microsoft.com/office/officeart/2008/layout/HorizontalMultiLevelHierarchy"/>
    <dgm:cxn modelId="{F7235491-A66D-429F-A1B5-86C73AB428B1}" type="presParOf" srcId="{A770C5F3-F4C7-43FA-884E-B8B7E2AD7412}" destId="{8CACD9A2-E5F2-4C9D-870E-EB8A0358C74E}" srcOrd="0" destOrd="0" presId="urn:microsoft.com/office/officeart/2008/layout/HorizontalMultiLevelHierarchy"/>
    <dgm:cxn modelId="{0D429E1E-9029-4366-991D-39077F229342}" type="presParOf" srcId="{8CACD9A2-E5F2-4C9D-870E-EB8A0358C74E}" destId="{BB08E451-6F31-4620-85D3-829B4B71F483}" srcOrd="0" destOrd="0" presId="urn:microsoft.com/office/officeart/2008/layout/HorizontalMultiLevelHierarchy"/>
    <dgm:cxn modelId="{6C063BC1-1F85-4807-BC72-67EF3472EDA8}" type="presParOf" srcId="{A770C5F3-F4C7-43FA-884E-B8B7E2AD7412}" destId="{E91836E0-D1A6-4666-868E-0038B1F9415C}" srcOrd="1" destOrd="0" presId="urn:microsoft.com/office/officeart/2008/layout/HorizontalMultiLevelHierarchy"/>
    <dgm:cxn modelId="{EEA121BA-8957-420E-8301-CA943590BF7D}" type="presParOf" srcId="{E91836E0-D1A6-4666-868E-0038B1F9415C}" destId="{B1F6E319-77B0-4341-B8F3-2E46555D855B}" srcOrd="0" destOrd="0" presId="urn:microsoft.com/office/officeart/2008/layout/HorizontalMultiLevelHierarchy"/>
    <dgm:cxn modelId="{0F03029A-DC36-4DAA-8051-7FB195B1971E}" type="presParOf" srcId="{E91836E0-D1A6-4666-868E-0038B1F9415C}" destId="{9C6C5722-2213-41AE-B809-ECE694BFADE4}" srcOrd="1" destOrd="0" presId="urn:microsoft.com/office/officeart/2008/layout/HorizontalMultiLevelHierarchy"/>
    <dgm:cxn modelId="{067998E0-DA24-45BE-BA8B-EF1917116A92}" type="presParOf" srcId="{A770C5F3-F4C7-43FA-884E-B8B7E2AD7412}" destId="{84B4265B-FF76-4B04-9503-E96C61C28914}" srcOrd="2" destOrd="0" presId="urn:microsoft.com/office/officeart/2008/layout/HorizontalMultiLevelHierarchy"/>
    <dgm:cxn modelId="{B9651565-7D2F-42E6-A582-76A1167E5C39}" type="presParOf" srcId="{84B4265B-FF76-4B04-9503-E96C61C28914}" destId="{DF1BB089-87F3-407B-803A-ED6171394655}" srcOrd="0" destOrd="0" presId="urn:microsoft.com/office/officeart/2008/layout/HorizontalMultiLevelHierarchy"/>
    <dgm:cxn modelId="{5A279A5B-D05C-4EDC-9E47-08272849ED33}" type="presParOf" srcId="{A770C5F3-F4C7-43FA-884E-B8B7E2AD7412}" destId="{42D8BAE0-050B-4AF0-BDEF-C54915AC3C45}" srcOrd="3" destOrd="0" presId="urn:microsoft.com/office/officeart/2008/layout/HorizontalMultiLevelHierarchy"/>
    <dgm:cxn modelId="{80BA2171-8DA7-4E13-8E8C-39361AEF0F24}" type="presParOf" srcId="{42D8BAE0-050B-4AF0-BDEF-C54915AC3C45}" destId="{D90B36EA-ECCD-4B90-A50C-2CEBABB55A90}" srcOrd="0" destOrd="0" presId="urn:microsoft.com/office/officeart/2008/layout/HorizontalMultiLevelHierarchy"/>
    <dgm:cxn modelId="{155AACAD-A1B2-4FBC-BD3B-C74751C7B365}" type="presParOf" srcId="{42D8BAE0-050B-4AF0-BDEF-C54915AC3C45}" destId="{2FBDE8D9-3764-4494-BC30-D5DAC729F52E}" srcOrd="1" destOrd="0" presId="urn:microsoft.com/office/officeart/2008/layout/HorizontalMultiLevelHierarchy"/>
    <dgm:cxn modelId="{F34F0741-A892-44F1-94EC-5299F2665A51}" type="presParOf" srcId="{A770C5F3-F4C7-43FA-884E-B8B7E2AD7412}" destId="{19570AA2-7AD0-4B7D-88B0-A4EA15D03D3C}" srcOrd="4" destOrd="0" presId="urn:microsoft.com/office/officeart/2008/layout/HorizontalMultiLevelHierarchy"/>
    <dgm:cxn modelId="{E39700D8-5C84-4F2F-A740-9E2906EA1138}" type="presParOf" srcId="{19570AA2-7AD0-4B7D-88B0-A4EA15D03D3C}" destId="{DF937022-3F87-42E4-B40B-FB51AC25F6F9}" srcOrd="0" destOrd="0" presId="urn:microsoft.com/office/officeart/2008/layout/HorizontalMultiLevelHierarchy"/>
    <dgm:cxn modelId="{0F1B1BB1-BCA6-463E-86C1-BE91FACD8542}" type="presParOf" srcId="{A770C5F3-F4C7-43FA-884E-B8B7E2AD7412}" destId="{BB2ED3DA-A724-4D55-8C83-43F3B3721BFB}" srcOrd="5" destOrd="0" presId="urn:microsoft.com/office/officeart/2008/layout/HorizontalMultiLevelHierarchy"/>
    <dgm:cxn modelId="{C1680023-7511-46BB-919D-B840CD3F6F44}" type="presParOf" srcId="{BB2ED3DA-A724-4D55-8C83-43F3B3721BFB}" destId="{00605E4D-8BCF-463C-80A8-55D7371129B9}" srcOrd="0" destOrd="0" presId="urn:microsoft.com/office/officeart/2008/layout/HorizontalMultiLevelHierarchy"/>
    <dgm:cxn modelId="{99825705-EB66-4D8A-ACD8-9E2BA709D49D}" type="presParOf" srcId="{BB2ED3DA-A724-4D55-8C83-43F3B3721BFB}" destId="{89B5961B-53F8-4B62-A8E5-9BAF706E8EA9}" srcOrd="1" destOrd="0" presId="urn:microsoft.com/office/officeart/2008/layout/HorizontalMultiLevelHierarchy"/>
    <dgm:cxn modelId="{00E17A5E-D11F-4408-B8D0-A8CD76CC41DF}" type="presParOf" srcId="{A770C5F3-F4C7-43FA-884E-B8B7E2AD7412}" destId="{FA08BAE3-7C39-4EA2-BD30-DEEC0027D58F}" srcOrd="6" destOrd="0" presId="urn:microsoft.com/office/officeart/2008/layout/HorizontalMultiLevelHierarchy"/>
    <dgm:cxn modelId="{D1753C80-FFEB-4FAE-ADE7-918FF8F7602F}" type="presParOf" srcId="{FA08BAE3-7C39-4EA2-BD30-DEEC0027D58F}" destId="{EEA2BCC4-45AF-4ACC-BF59-54D5B3C3B10B}" srcOrd="0" destOrd="0" presId="urn:microsoft.com/office/officeart/2008/layout/HorizontalMultiLevelHierarchy"/>
    <dgm:cxn modelId="{95E443EE-6EF4-4A93-B86C-559A9C639380}" type="presParOf" srcId="{A770C5F3-F4C7-43FA-884E-B8B7E2AD7412}" destId="{498EAC4B-55D9-4434-9681-A6AF32BA74D7}" srcOrd="7" destOrd="0" presId="urn:microsoft.com/office/officeart/2008/layout/HorizontalMultiLevelHierarchy"/>
    <dgm:cxn modelId="{2DCAE602-E7E7-4792-8DE0-3B7BF634DCF8}" type="presParOf" srcId="{498EAC4B-55D9-4434-9681-A6AF32BA74D7}" destId="{596DF2F4-AF0C-4B4C-99E8-7F853230135C}" srcOrd="0" destOrd="0" presId="urn:microsoft.com/office/officeart/2008/layout/HorizontalMultiLevelHierarchy"/>
    <dgm:cxn modelId="{D1E73C4B-489D-4BBF-A727-0AAAC5C3C14E}" type="presParOf" srcId="{498EAC4B-55D9-4434-9681-A6AF32BA74D7}" destId="{61B84A28-48DD-4439-B59E-AE74D160EDB6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34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2AE25207-E742-4D8A-B9F4-D75147A47E92}" type="doc">
      <dgm:prSet loTypeId="urn:microsoft.com/office/officeart/2005/8/layout/process3" loCatId="process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B7EA86F7-4223-45DF-9B44-FFFE55CB0DDD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Preprocessing</a:t>
          </a:r>
        </a:p>
      </dgm:t>
    </dgm:pt>
    <dgm:pt modelId="{DED16EC9-9A1E-4B3F-AE5C-A4A6E00A599F}" type="parTrans" cxnId="{54CB9D97-BE72-409E-9BE4-3BC6D5B2A22C}">
      <dgm:prSet/>
      <dgm:spPr/>
      <dgm:t>
        <a:bodyPr/>
        <a:lstStyle/>
        <a:p>
          <a:endParaRPr lang="en-IN"/>
        </a:p>
      </dgm:t>
    </dgm:pt>
    <dgm:pt modelId="{14D7EE61-8B98-4906-8692-54B2679907AC}" type="sibTrans" cxnId="{54CB9D97-BE72-409E-9BE4-3BC6D5B2A22C}">
      <dgm:prSet/>
      <dgm:spPr/>
      <dgm:t>
        <a:bodyPr/>
        <a:lstStyle/>
        <a:p>
          <a:endParaRPr lang="en-IN"/>
        </a:p>
      </dgm:t>
    </dgm:pt>
    <dgm:pt modelId="{D0C8B313-D858-43A8-B305-BC458E4F23F5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Normalize</a:t>
          </a:r>
        </a:p>
      </dgm:t>
    </dgm:pt>
    <dgm:pt modelId="{8A4AAF82-CE12-4EFB-AA70-D19BD91022DA}" type="parTrans" cxnId="{688AC891-4733-4C20-BEE4-747F6BC2AEF1}">
      <dgm:prSet/>
      <dgm:spPr/>
      <dgm:t>
        <a:bodyPr/>
        <a:lstStyle/>
        <a:p>
          <a:endParaRPr lang="en-IN"/>
        </a:p>
      </dgm:t>
    </dgm:pt>
    <dgm:pt modelId="{40DB5CE8-280A-4170-8B2D-030F0DB0357D}" type="sibTrans" cxnId="{688AC891-4733-4C20-BEE4-747F6BC2AEF1}">
      <dgm:prSet/>
      <dgm:spPr/>
      <dgm:t>
        <a:bodyPr/>
        <a:lstStyle/>
        <a:p>
          <a:endParaRPr lang="en-IN"/>
        </a:p>
      </dgm:t>
    </dgm:pt>
    <dgm:pt modelId="{0CF33231-1039-4191-98BA-D8681BB13D6E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Calculate Weights</a:t>
          </a:r>
        </a:p>
      </dgm:t>
    </dgm:pt>
    <dgm:pt modelId="{B59FB12A-1211-48DF-9F79-FE2CEDB5237E}" type="parTrans" cxnId="{C4CA4F89-B4DA-41E4-9AC9-F1BFF42CEB30}">
      <dgm:prSet/>
      <dgm:spPr/>
      <dgm:t>
        <a:bodyPr/>
        <a:lstStyle/>
        <a:p>
          <a:endParaRPr lang="en-IN"/>
        </a:p>
      </dgm:t>
    </dgm:pt>
    <dgm:pt modelId="{38F442CF-0AA9-4E80-B72C-7C119491FCE4}" type="sibTrans" cxnId="{C4CA4F89-B4DA-41E4-9AC9-F1BFF42CEB30}">
      <dgm:prSet/>
      <dgm:spPr/>
      <dgm:t>
        <a:bodyPr/>
        <a:lstStyle/>
        <a:p>
          <a:endParaRPr lang="en-IN"/>
        </a:p>
      </dgm:t>
    </dgm:pt>
    <dgm:pt modelId="{44DAD564-9CFE-432C-86EF-5983F2A7C1E8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Frequency</a:t>
          </a:r>
        </a:p>
      </dgm:t>
    </dgm:pt>
    <dgm:pt modelId="{869D2058-BDB1-4AD6-8B56-F94DCA080456}" type="parTrans" cxnId="{D8B86BFA-110D-4A2F-8BF3-8BC0891D9604}">
      <dgm:prSet/>
      <dgm:spPr/>
      <dgm:t>
        <a:bodyPr/>
        <a:lstStyle/>
        <a:p>
          <a:endParaRPr lang="en-IN"/>
        </a:p>
      </dgm:t>
    </dgm:pt>
    <dgm:pt modelId="{ED49BAA9-EC68-4D80-B73E-E4903BA515C5}" type="sibTrans" cxnId="{D8B86BFA-110D-4A2F-8BF3-8BC0891D9604}">
      <dgm:prSet/>
      <dgm:spPr/>
      <dgm:t>
        <a:bodyPr/>
        <a:lstStyle/>
        <a:p>
          <a:endParaRPr lang="en-IN"/>
        </a:p>
      </dgm:t>
    </dgm:pt>
    <dgm:pt modelId="{416BD91A-2C6E-47D1-A7E0-85BEBC023123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Selection</a:t>
          </a:r>
        </a:p>
      </dgm:t>
    </dgm:pt>
    <dgm:pt modelId="{12A5C13A-015A-44C6-920E-AE83B5EE32A8}" type="parTrans" cxnId="{56B77E1C-2283-4541-97B8-0F968652CE38}">
      <dgm:prSet/>
      <dgm:spPr/>
      <dgm:t>
        <a:bodyPr/>
        <a:lstStyle/>
        <a:p>
          <a:endParaRPr lang="en-IN"/>
        </a:p>
      </dgm:t>
    </dgm:pt>
    <dgm:pt modelId="{263002A5-E01C-42FE-92B9-DF12FD191662}" type="sibTrans" cxnId="{56B77E1C-2283-4541-97B8-0F968652CE38}">
      <dgm:prSet/>
      <dgm:spPr/>
      <dgm:t>
        <a:bodyPr/>
        <a:lstStyle/>
        <a:p>
          <a:endParaRPr lang="en-IN"/>
        </a:p>
      </dgm:t>
    </dgm:pt>
    <dgm:pt modelId="{653F81A6-C419-440B-BE11-A45840BDE75B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hreshhold based</a:t>
          </a:r>
        </a:p>
      </dgm:t>
    </dgm:pt>
    <dgm:pt modelId="{252E1E7E-605F-4F65-A56A-C79C091CBBD1}" type="parTrans" cxnId="{4BCAF2CC-91CA-4E0A-97CF-9EAA645CB752}">
      <dgm:prSet/>
      <dgm:spPr/>
      <dgm:t>
        <a:bodyPr/>
        <a:lstStyle/>
        <a:p>
          <a:endParaRPr lang="en-IN"/>
        </a:p>
      </dgm:t>
    </dgm:pt>
    <dgm:pt modelId="{BA871E56-DF0C-4BEE-913C-D56FBFE2840C}" type="sibTrans" cxnId="{4BCAF2CC-91CA-4E0A-97CF-9EAA645CB752}">
      <dgm:prSet/>
      <dgm:spPr/>
      <dgm:t>
        <a:bodyPr/>
        <a:lstStyle/>
        <a:p>
          <a:endParaRPr lang="en-IN"/>
        </a:p>
      </dgm:t>
    </dgm:pt>
    <dgm:pt modelId="{BB402C8E-AD76-4613-982F-C88FFD1E239A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Punctuation</a:t>
          </a:r>
        </a:p>
      </dgm:t>
    </dgm:pt>
    <dgm:pt modelId="{6C0A35F1-F7EB-4829-81AE-86D4454C1115}" type="parTrans" cxnId="{168E926C-A123-4984-9658-F3652B0C8542}">
      <dgm:prSet/>
      <dgm:spPr/>
      <dgm:t>
        <a:bodyPr/>
        <a:lstStyle/>
        <a:p>
          <a:endParaRPr lang="en-IN"/>
        </a:p>
      </dgm:t>
    </dgm:pt>
    <dgm:pt modelId="{5100BE65-686F-4B14-8079-794C81D8AE2D}" type="sibTrans" cxnId="{168E926C-A123-4984-9658-F3652B0C8542}">
      <dgm:prSet/>
      <dgm:spPr/>
      <dgm:t>
        <a:bodyPr/>
        <a:lstStyle/>
        <a:p>
          <a:endParaRPr lang="en-IN"/>
        </a:p>
      </dgm:t>
    </dgm:pt>
    <dgm:pt modelId="{A1BEF4C0-635C-4875-BF54-0BB8D1C99489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Stopwords</a:t>
          </a:r>
        </a:p>
      </dgm:t>
    </dgm:pt>
    <dgm:pt modelId="{A7C60F9B-63A2-402D-A5AC-06D51A61DD0F}" type="parTrans" cxnId="{F4D90528-4CB5-4564-A9E4-5AC70A23D169}">
      <dgm:prSet/>
      <dgm:spPr/>
      <dgm:t>
        <a:bodyPr/>
        <a:lstStyle/>
        <a:p>
          <a:endParaRPr lang="en-IN"/>
        </a:p>
      </dgm:t>
    </dgm:pt>
    <dgm:pt modelId="{9C5A70C9-C302-4914-941E-CCC2D71B1E35}" type="sibTrans" cxnId="{F4D90528-4CB5-4564-A9E4-5AC70A23D169}">
      <dgm:prSet/>
      <dgm:spPr/>
      <dgm:t>
        <a:bodyPr/>
        <a:lstStyle/>
        <a:p>
          <a:endParaRPr lang="en-IN"/>
        </a:p>
      </dgm:t>
    </dgm:pt>
    <dgm:pt modelId="{E164803A-51D5-40CF-9BCA-73B1566DC823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F-IDF</a:t>
          </a:r>
        </a:p>
      </dgm:t>
    </dgm:pt>
    <dgm:pt modelId="{23E08B0C-3A4B-4F2A-A920-CAB0FAEBCDB7}" type="parTrans" cxnId="{E43E384E-EB8D-4F0C-9140-008FACFF8144}">
      <dgm:prSet/>
      <dgm:spPr/>
      <dgm:t>
        <a:bodyPr/>
        <a:lstStyle/>
        <a:p>
          <a:endParaRPr lang="en-IN"/>
        </a:p>
      </dgm:t>
    </dgm:pt>
    <dgm:pt modelId="{5CB4939B-54F1-4387-BAB3-9CBAA15635CB}" type="sibTrans" cxnId="{E43E384E-EB8D-4F0C-9140-008FACFF8144}">
      <dgm:prSet/>
      <dgm:spPr/>
      <dgm:t>
        <a:bodyPr/>
        <a:lstStyle/>
        <a:p>
          <a:endParaRPr lang="en-IN"/>
        </a:p>
      </dgm:t>
    </dgm:pt>
    <dgm:pt modelId="{D57877AC-49E2-4907-9226-D123EFAA961D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Scores</a:t>
          </a:r>
        </a:p>
      </dgm:t>
    </dgm:pt>
    <dgm:pt modelId="{F8DA3834-350B-47CE-B689-4804502F70AE}" type="parTrans" cxnId="{E396B879-B4B9-4C0A-8A5E-0182CBA54AD2}">
      <dgm:prSet/>
      <dgm:spPr/>
      <dgm:t>
        <a:bodyPr/>
        <a:lstStyle/>
        <a:p>
          <a:endParaRPr lang="en-IN"/>
        </a:p>
      </dgm:t>
    </dgm:pt>
    <dgm:pt modelId="{3734FD62-6F74-4693-8031-6CB03306958D}" type="sibTrans" cxnId="{E396B879-B4B9-4C0A-8A5E-0182CBA54AD2}">
      <dgm:prSet/>
      <dgm:spPr/>
      <dgm:t>
        <a:bodyPr/>
        <a:lstStyle/>
        <a:p>
          <a:endParaRPr lang="en-IN"/>
        </a:p>
      </dgm:t>
    </dgm:pt>
    <dgm:pt modelId="{41A8B184-7CCC-4E43-8561-E6F7A149EE70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Count based</a:t>
          </a:r>
        </a:p>
      </dgm:t>
    </dgm:pt>
    <dgm:pt modelId="{E65ABD1C-69BF-4193-9BA0-1919660F22AE}" type="parTrans" cxnId="{674D2085-6A8B-480F-A97A-23ED8D22FF8F}">
      <dgm:prSet/>
      <dgm:spPr/>
      <dgm:t>
        <a:bodyPr/>
        <a:lstStyle/>
        <a:p>
          <a:endParaRPr lang="en-IN"/>
        </a:p>
      </dgm:t>
    </dgm:pt>
    <dgm:pt modelId="{72CCA384-7B34-4CA5-8840-455411F3ACE6}" type="sibTrans" cxnId="{674D2085-6A8B-480F-A97A-23ED8D22FF8F}">
      <dgm:prSet/>
      <dgm:spPr/>
      <dgm:t>
        <a:bodyPr/>
        <a:lstStyle/>
        <a:p>
          <a:endParaRPr lang="en-IN"/>
        </a:p>
      </dgm:t>
    </dgm:pt>
    <dgm:pt modelId="{3B5000BD-7C1A-4C9D-BC0F-EDFF8E22388E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Sentence Count based</a:t>
          </a:r>
        </a:p>
      </dgm:t>
    </dgm:pt>
    <dgm:pt modelId="{0F71DFF1-ABE6-4112-A130-88938B6D4114}" type="parTrans" cxnId="{711AFA0D-2F0E-434F-99BB-AC023FC96F31}">
      <dgm:prSet/>
      <dgm:spPr/>
      <dgm:t>
        <a:bodyPr/>
        <a:lstStyle/>
        <a:p>
          <a:endParaRPr lang="en-IN"/>
        </a:p>
      </dgm:t>
    </dgm:pt>
    <dgm:pt modelId="{44A08837-91DA-4B33-97B9-6FD2E46C6089}" type="sibTrans" cxnId="{711AFA0D-2F0E-434F-99BB-AC023FC96F31}">
      <dgm:prSet/>
      <dgm:spPr/>
      <dgm:t>
        <a:bodyPr/>
        <a:lstStyle/>
        <a:p>
          <a:endParaRPr lang="en-IN"/>
        </a:p>
      </dgm:t>
    </dgm:pt>
    <dgm:pt modelId="{20DDD5DA-6B70-4E42-857C-62727E607084}" type="pres">
      <dgm:prSet presAssocID="{2AE25207-E742-4D8A-B9F4-D75147A47E92}" presName="linearFlow" presStyleCnt="0">
        <dgm:presLayoutVars>
          <dgm:dir/>
          <dgm:animLvl val="lvl"/>
          <dgm:resizeHandles val="exact"/>
        </dgm:presLayoutVars>
      </dgm:prSet>
      <dgm:spPr/>
    </dgm:pt>
    <dgm:pt modelId="{08D90CB2-0C63-40D7-BBF6-FDBEC3B0B0D0}" type="pres">
      <dgm:prSet presAssocID="{B7EA86F7-4223-45DF-9B44-FFFE55CB0DDD}" presName="composite" presStyleCnt="0"/>
      <dgm:spPr/>
    </dgm:pt>
    <dgm:pt modelId="{750D1BCF-36A1-4ACA-B5CA-13EC2897166E}" type="pres">
      <dgm:prSet presAssocID="{B7EA86F7-4223-45DF-9B44-FFFE55CB0DDD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177CEE84-490A-4FB6-892E-8F7B145BE192}" type="pres">
      <dgm:prSet presAssocID="{B7EA86F7-4223-45DF-9B44-FFFE55CB0DDD}" presName="parSh" presStyleLbl="node1" presStyleIdx="0" presStyleCnt="3" custScaleX="151848"/>
      <dgm:spPr>
        <a:prstGeom prst="rect">
          <a:avLst/>
        </a:prstGeom>
      </dgm:spPr>
    </dgm:pt>
    <dgm:pt modelId="{CEB63C41-C56B-4227-B9E6-0083C443AF02}" type="pres">
      <dgm:prSet presAssocID="{B7EA86F7-4223-45DF-9B44-FFFE55CB0DDD}" presName="desTx" presStyleLbl="fgAcc1" presStyleIdx="0" presStyleCnt="3" custScaleX="156243" custLinFactNeighborY="9073">
        <dgm:presLayoutVars>
          <dgm:bulletEnabled val="1"/>
        </dgm:presLayoutVars>
      </dgm:prSet>
      <dgm:spPr/>
    </dgm:pt>
    <dgm:pt modelId="{4412ABDC-150E-443C-8745-E0454B4643B7}" type="pres">
      <dgm:prSet presAssocID="{14D7EE61-8B98-4906-8692-54B2679907AC}" presName="sibTrans" presStyleLbl="sibTrans2D1" presStyleIdx="0" presStyleCnt="2"/>
      <dgm:spPr/>
    </dgm:pt>
    <dgm:pt modelId="{067C246B-D4CF-479A-BDD3-59EAECAE4575}" type="pres">
      <dgm:prSet presAssocID="{14D7EE61-8B98-4906-8692-54B2679907AC}" presName="connTx" presStyleLbl="sibTrans2D1" presStyleIdx="0" presStyleCnt="2"/>
      <dgm:spPr/>
    </dgm:pt>
    <dgm:pt modelId="{0A248F9F-2300-42F8-98FB-BC80194D3162}" type="pres">
      <dgm:prSet presAssocID="{0CF33231-1039-4191-98BA-D8681BB13D6E}" presName="composite" presStyleCnt="0"/>
      <dgm:spPr/>
    </dgm:pt>
    <dgm:pt modelId="{566BE03C-4D10-47A3-B6FE-DAC482B5D999}" type="pres">
      <dgm:prSet presAssocID="{0CF33231-1039-4191-98BA-D8681BB13D6E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92BBF818-6ADE-430A-A447-75464B295706}" type="pres">
      <dgm:prSet presAssocID="{0CF33231-1039-4191-98BA-D8681BB13D6E}" presName="parSh" presStyleLbl="node1" presStyleIdx="1" presStyleCnt="3" custScaleX="138187"/>
      <dgm:spPr>
        <a:prstGeom prst="rect">
          <a:avLst/>
        </a:prstGeom>
      </dgm:spPr>
    </dgm:pt>
    <dgm:pt modelId="{8875C2B2-09CC-45B5-A2A0-525BB015E9D2}" type="pres">
      <dgm:prSet presAssocID="{0CF33231-1039-4191-98BA-D8681BB13D6E}" presName="desTx" presStyleLbl="fgAcc1" presStyleIdx="1" presStyleCnt="3" custScaleX="156243" custLinFactNeighborY="9073">
        <dgm:presLayoutVars>
          <dgm:bulletEnabled val="1"/>
        </dgm:presLayoutVars>
      </dgm:prSet>
      <dgm:spPr/>
    </dgm:pt>
    <dgm:pt modelId="{C06BFDA6-B78C-4528-A2CF-484492DF8F7C}" type="pres">
      <dgm:prSet presAssocID="{38F442CF-0AA9-4E80-B72C-7C119491FCE4}" presName="sibTrans" presStyleLbl="sibTrans2D1" presStyleIdx="1" presStyleCnt="2"/>
      <dgm:spPr/>
    </dgm:pt>
    <dgm:pt modelId="{3171CED6-5967-4145-B9C9-C7D8C6A978C2}" type="pres">
      <dgm:prSet presAssocID="{38F442CF-0AA9-4E80-B72C-7C119491FCE4}" presName="connTx" presStyleLbl="sibTrans2D1" presStyleIdx="1" presStyleCnt="2"/>
      <dgm:spPr/>
    </dgm:pt>
    <dgm:pt modelId="{077E9A58-5F0F-412E-A20F-06C142E4C7F3}" type="pres">
      <dgm:prSet presAssocID="{416BD91A-2C6E-47D1-A7E0-85BEBC023123}" presName="composite" presStyleCnt="0"/>
      <dgm:spPr/>
    </dgm:pt>
    <dgm:pt modelId="{99387FB4-E39B-4851-BA75-3FE9792321D3}" type="pres">
      <dgm:prSet presAssocID="{416BD91A-2C6E-47D1-A7E0-85BEBC023123}" presName="par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E3E6FC7A-AE77-4A71-A3FF-3146C9CC5E41}" type="pres">
      <dgm:prSet presAssocID="{416BD91A-2C6E-47D1-A7E0-85BEBC023123}" presName="parSh" presStyleLbl="node1" presStyleIdx="2" presStyleCnt="3" custScaleX="138187"/>
      <dgm:spPr>
        <a:prstGeom prst="rect">
          <a:avLst/>
        </a:prstGeom>
      </dgm:spPr>
    </dgm:pt>
    <dgm:pt modelId="{5E231FBC-2434-4A4E-BA48-9129BD13460B}" type="pres">
      <dgm:prSet presAssocID="{416BD91A-2C6E-47D1-A7E0-85BEBC023123}" presName="desTx" presStyleLbl="fgAcc1" presStyleIdx="2" presStyleCnt="3" custScaleX="156243" custLinFactNeighborY="9073">
        <dgm:presLayoutVars>
          <dgm:bulletEnabled val="1"/>
        </dgm:presLayoutVars>
      </dgm:prSet>
      <dgm:spPr/>
    </dgm:pt>
  </dgm:ptLst>
  <dgm:cxnLst>
    <dgm:cxn modelId="{257D0B04-D576-4038-BDFA-80A9EE678196}" type="presOf" srcId="{653F81A6-C419-440B-BE11-A45840BDE75B}" destId="{5E231FBC-2434-4A4E-BA48-9129BD13460B}" srcOrd="0" destOrd="0" presId="urn:microsoft.com/office/officeart/2005/8/layout/process3"/>
    <dgm:cxn modelId="{7EE2D106-8F84-42F5-9EAC-A78660317F7D}" type="presOf" srcId="{3B5000BD-7C1A-4C9D-BC0F-EDFF8E22388E}" destId="{5E231FBC-2434-4A4E-BA48-9129BD13460B}" srcOrd="0" destOrd="2" presId="urn:microsoft.com/office/officeart/2005/8/layout/process3"/>
    <dgm:cxn modelId="{062B0508-B15C-4EAB-9454-B47685B925C0}" type="presOf" srcId="{44DAD564-9CFE-432C-86EF-5983F2A7C1E8}" destId="{8875C2B2-09CC-45B5-A2A0-525BB015E9D2}" srcOrd="0" destOrd="0" presId="urn:microsoft.com/office/officeart/2005/8/layout/process3"/>
    <dgm:cxn modelId="{711AFA0D-2F0E-434F-99BB-AC023FC96F31}" srcId="{416BD91A-2C6E-47D1-A7E0-85BEBC023123}" destId="{3B5000BD-7C1A-4C9D-BC0F-EDFF8E22388E}" srcOrd="2" destOrd="0" parTransId="{0F71DFF1-ABE6-4112-A130-88938B6D4114}" sibTransId="{44A08837-91DA-4B33-97B9-6FD2E46C6089}"/>
    <dgm:cxn modelId="{A6BC4B0E-CB47-46C2-A99E-EA40D10392DD}" type="presOf" srcId="{416BD91A-2C6E-47D1-A7E0-85BEBC023123}" destId="{E3E6FC7A-AE77-4A71-A3FF-3146C9CC5E41}" srcOrd="1" destOrd="0" presId="urn:microsoft.com/office/officeart/2005/8/layout/process3"/>
    <dgm:cxn modelId="{56B77E1C-2283-4541-97B8-0F968652CE38}" srcId="{2AE25207-E742-4D8A-B9F4-D75147A47E92}" destId="{416BD91A-2C6E-47D1-A7E0-85BEBC023123}" srcOrd="2" destOrd="0" parTransId="{12A5C13A-015A-44C6-920E-AE83B5EE32A8}" sibTransId="{263002A5-E01C-42FE-92B9-DF12FD191662}"/>
    <dgm:cxn modelId="{A9E01824-B364-43F2-BFF9-59F5EBE7626D}" type="presOf" srcId="{0CF33231-1039-4191-98BA-D8681BB13D6E}" destId="{566BE03C-4D10-47A3-B6FE-DAC482B5D999}" srcOrd="0" destOrd="0" presId="urn:microsoft.com/office/officeart/2005/8/layout/process3"/>
    <dgm:cxn modelId="{F4D90528-4CB5-4564-A9E4-5AC70A23D169}" srcId="{B7EA86F7-4223-45DF-9B44-FFFE55CB0DDD}" destId="{A1BEF4C0-635C-4875-BF54-0BB8D1C99489}" srcOrd="2" destOrd="0" parTransId="{A7C60F9B-63A2-402D-A5AC-06D51A61DD0F}" sibTransId="{9C5A70C9-C302-4914-941E-CCC2D71B1E35}"/>
    <dgm:cxn modelId="{13CCE733-EA25-4819-8A0A-666B0985F4CB}" type="presOf" srcId="{A1BEF4C0-635C-4875-BF54-0BB8D1C99489}" destId="{CEB63C41-C56B-4227-B9E6-0083C443AF02}" srcOrd="0" destOrd="2" presId="urn:microsoft.com/office/officeart/2005/8/layout/process3"/>
    <dgm:cxn modelId="{0155D561-835B-4061-AD5F-071FAE247A7E}" type="presOf" srcId="{38F442CF-0AA9-4E80-B72C-7C119491FCE4}" destId="{C06BFDA6-B78C-4528-A2CF-484492DF8F7C}" srcOrd="0" destOrd="0" presId="urn:microsoft.com/office/officeart/2005/8/layout/process3"/>
    <dgm:cxn modelId="{A6482668-519D-4BB1-A6F9-78FB607BC307}" type="presOf" srcId="{B7EA86F7-4223-45DF-9B44-FFFE55CB0DDD}" destId="{750D1BCF-36A1-4ACA-B5CA-13EC2897166E}" srcOrd="0" destOrd="0" presId="urn:microsoft.com/office/officeart/2005/8/layout/process3"/>
    <dgm:cxn modelId="{168E926C-A123-4984-9658-F3652B0C8542}" srcId="{B7EA86F7-4223-45DF-9B44-FFFE55CB0DDD}" destId="{BB402C8E-AD76-4613-982F-C88FFD1E239A}" srcOrd="1" destOrd="0" parTransId="{6C0A35F1-F7EB-4829-81AE-86D4454C1115}" sibTransId="{5100BE65-686F-4B14-8079-794C81D8AE2D}"/>
    <dgm:cxn modelId="{E43E384E-EB8D-4F0C-9140-008FACFF8144}" srcId="{0CF33231-1039-4191-98BA-D8681BB13D6E}" destId="{E164803A-51D5-40CF-9BCA-73B1566DC823}" srcOrd="1" destOrd="0" parTransId="{23E08B0C-3A4B-4F2A-A920-CAB0FAEBCDB7}" sibTransId="{5CB4939B-54F1-4387-BAB3-9CBAA15635CB}"/>
    <dgm:cxn modelId="{7BB88554-A170-4EBC-8517-B934974BB055}" type="presOf" srcId="{BB402C8E-AD76-4613-982F-C88FFD1E239A}" destId="{CEB63C41-C56B-4227-B9E6-0083C443AF02}" srcOrd="0" destOrd="1" presId="urn:microsoft.com/office/officeart/2005/8/layout/process3"/>
    <dgm:cxn modelId="{E396B879-B4B9-4C0A-8A5E-0182CBA54AD2}" srcId="{0CF33231-1039-4191-98BA-D8681BB13D6E}" destId="{D57877AC-49E2-4907-9226-D123EFAA961D}" srcOrd="2" destOrd="0" parTransId="{F8DA3834-350B-47CE-B689-4804502F70AE}" sibTransId="{3734FD62-6F74-4693-8031-6CB03306958D}"/>
    <dgm:cxn modelId="{674D2085-6A8B-480F-A97A-23ED8D22FF8F}" srcId="{416BD91A-2C6E-47D1-A7E0-85BEBC023123}" destId="{41A8B184-7CCC-4E43-8561-E6F7A149EE70}" srcOrd="1" destOrd="0" parTransId="{E65ABD1C-69BF-4193-9BA0-1919660F22AE}" sibTransId="{72CCA384-7B34-4CA5-8840-455411F3ACE6}"/>
    <dgm:cxn modelId="{C4CA4F89-B4DA-41E4-9AC9-F1BFF42CEB30}" srcId="{2AE25207-E742-4D8A-B9F4-D75147A47E92}" destId="{0CF33231-1039-4191-98BA-D8681BB13D6E}" srcOrd="1" destOrd="0" parTransId="{B59FB12A-1211-48DF-9F79-FE2CEDB5237E}" sibTransId="{38F442CF-0AA9-4E80-B72C-7C119491FCE4}"/>
    <dgm:cxn modelId="{688AC891-4733-4C20-BEE4-747F6BC2AEF1}" srcId="{B7EA86F7-4223-45DF-9B44-FFFE55CB0DDD}" destId="{D0C8B313-D858-43A8-B305-BC458E4F23F5}" srcOrd="0" destOrd="0" parTransId="{8A4AAF82-CE12-4EFB-AA70-D19BD91022DA}" sibTransId="{40DB5CE8-280A-4170-8B2D-030F0DB0357D}"/>
    <dgm:cxn modelId="{3EDFC192-E66B-4393-911D-A9A9FB76D82C}" type="presOf" srcId="{2AE25207-E742-4D8A-B9F4-D75147A47E92}" destId="{20DDD5DA-6B70-4E42-857C-62727E607084}" srcOrd="0" destOrd="0" presId="urn:microsoft.com/office/officeart/2005/8/layout/process3"/>
    <dgm:cxn modelId="{54CB9D97-BE72-409E-9BE4-3BC6D5B2A22C}" srcId="{2AE25207-E742-4D8A-B9F4-D75147A47E92}" destId="{B7EA86F7-4223-45DF-9B44-FFFE55CB0DDD}" srcOrd="0" destOrd="0" parTransId="{DED16EC9-9A1E-4B3F-AE5C-A4A6E00A599F}" sibTransId="{14D7EE61-8B98-4906-8692-54B2679907AC}"/>
    <dgm:cxn modelId="{F2B68298-1E6A-4BF0-A8CB-067422B3D3CB}" type="presOf" srcId="{B7EA86F7-4223-45DF-9B44-FFFE55CB0DDD}" destId="{177CEE84-490A-4FB6-892E-8F7B145BE192}" srcOrd="1" destOrd="0" presId="urn:microsoft.com/office/officeart/2005/8/layout/process3"/>
    <dgm:cxn modelId="{62A8D29B-9DF4-47D7-8DBF-3974274405A4}" type="presOf" srcId="{41A8B184-7CCC-4E43-8561-E6F7A149EE70}" destId="{5E231FBC-2434-4A4E-BA48-9129BD13460B}" srcOrd="0" destOrd="1" presId="urn:microsoft.com/office/officeart/2005/8/layout/process3"/>
    <dgm:cxn modelId="{212896A2-CB8C-4A78-B3D7-92A14E9BB602}" type="presOf" srcId="{416BD91A-2C6E-47D1-A7E0-85BEBC023123}" destId="{99387FB4-E39B-4851-BA75-3FE9792321D3}" srcOrd="0" destOrd="0" presId="urn:microsoft.com/office/officeart/2005/8/layout/process3"/>
    <dgm:cxn modelId="{F0C76CAE-B6AF-41A0-B36B-3B5F5D8E8824}" type="presOf" srcId="{0CF33231-1039-4191-98BA-D8681BB13D6E}" destId="{92BBF818-6ADE-430A-A447-75464B295706}" srcOrd="1" destOrd="0" presId="urn:microsoft.com/office/officeart/2005/8/layout/process3"/>
    <dgm:cxn modelId="{B1416EBC-B81E-44DA-9B24-FEDEF299A919}" type="presOf" srcId="{38F442CF-0AA9-4E80-B72C-7C119491FCE4}" destId="{3171CED6-5967-4145-B9C9-C7D8C6A978C2}" srcOrd="1" destOrd="0" presId="urn:microsoft.com/office/officeart/2005/8/layout/process3"/>
    <dgm:cxn modelId="{A1B022C1-3917-4766-AF76-CB3162CB8993}" type="presOf" srcId="{E164803A-51D5-40CF-9BCA-73B1566DC823}" destId="{8875C2B2-09CC-45B5-A2A0-525BB015E9D2}" srcOrd="0" destOrd="1" presId="urn:microsoft.com/office/officeart/2005/8/layout/process3"/>
    <dgm:cxn modelId="{EFFD1EC7-DDCD-419A-878E-C6037715C6A1}" type="presOf" srcId="{D57877AC-49E2-4907-9226-D123EFAA961D}" destId="{8875C2B2-09CC-45B5-A2A0-525BB015E9D2}" srcOrd="0" destOrd="2" presId="urn:microsoft.com/office/officeart/2005/8/layout/process3"/>
    <dgm:cxn modelId="{4BCAF2CC-91CA-4E0A-97CF-9EAA645CB752}" srcId="{416BD91A-2C6E-47D1-A7E0-85BEBC023123}" destId="{653F81A6-C419-440B-BE11-A45840BDE75B}" srcOrd="0" destOrd="0" parTransId="{252E1E7E-605F-4F65-A56A-C79C091CBBD1}" sibTransId="{BA871E56-DF0C-4BEE-913C-D56FBFE2840C}"/>
    <dgm:cxn modelId="{EFC762DB-18F1-447B-8DBC-1CF64E63D2C5}" type="presOf" srcId="{14D7EE61-8B98-4906-8692-54B2679907AC}" destId="{067C246B-D4CF-479A-BDD3-59EAECAE4575}" srcOrd="1" destOrd="0" presId="urn:microsoft.com/office/officeart/2005/8/layout/process3"/>
    <dgm:cxn modelId="{05543CE0-FFBA-4B9C-9BE6-95F412F6B649}" type="presOf" srcId="{D0C8B313-D858-43A8-B305-BC458E4F23F5}" destId="{CEB63C41-C56B-4227-B9E6-0083C443AF02}" srcOrd="0" destOrd="0" presId="urn:microsoft.com/office/officeart/2005/8/layout/process3"/>
    <dgm:cxn modelId="{40B8B7EB-0493-4A99-870F-3270E370D703}" type="presOf" srcId="{14D7EE61-8B98-4906-8692-54B2679907AC}" destId="{4412ABDC-150E-443C-8745-E0454B4643B7}" srcOrd="0" destOrd="0" presId="urn:microsoft.com/office/officeart/2005/8/layout/process3"/>
    <dgm:cxn modelId="{D8B86BFA-110D-4A2F-8BF3-8BC0891D9604}" srcId="{0CF33231-1039-4191-98BA-D8681BB13D6E}" destId="{44DAD564-9CFE-432C-86EF-5983F2A7C1E8}" srcOrd="0" destOrd="0" parTransId="{869D2058-BDB1-4AD6-8B56-F94DCA080456}" sibTransId="{ED49BAA9-EC68-4D80-B73E-E4903BA515C5}"/>
    <dgm:cxn modelId="{07F16087-DA23-40D5-935A-F41D5BAA82A2}" type="presParOf" srcId="{20DDD5DA-6B70-4E42-857C-62727E607084}" destId="{08D90CB2-0C63-40D7-BBF6-FDBEC3B0B0D0}" srcOrd="0" destOrd="0" presId="urn:microsoft.com/office/officeart/2005/8/layout/process3"/>
    <dgm:cxn modelId="{C8757A20-50C2-4C91-97B0-6C2CECC62ECF}" type="presParOf" srcId="{08D90CB2-0C63-40D7-BBF6-FDBEC3B0B0D0}" destId="{750D1BCF-36A1-4ACA-B5CA-13EC2897166E}" srcOrd="0" destOrd="0" presId="urn:microsoft.com/office/officeart/2005/8/layout/process3"/>
    <dgm:cxn modelId="{CCDF46AC-57F8-4CF6-9440-1C139CFD3247}" type="presParOf" srcId="{08D90CB2-0C63-40D7-BBF6-FDBEC3B0B0D0}" destId="{177CEE84-490A-4FB6-892E-8F7B145BE192}" srcOrd="1" destOrd="0" presId="urn:microsoft.com/office/officeart/2005/8/layout/process3"/>
    <dgm:cxn modelId="{E5B9A780-9CC8-4202-84E1-1BD0B0242EF6}" type="presParOf" srcId="{08D90CB2-0C63-40D7-BBF6-FDBEC3B0B0D0}" destId="{CEB63C41-C56B-4227-B9E6-0083C443AF02}" srcOrd="2" destOrd="0" presId="urn:microsoft.com/office/officeart/2005/8/layout/process3"/>
    <dgm:cxn modelId="{24B66028-2DA5-4460-82B1-811674B76A90}" type="presParOf" srcId="{20DDD5DA-6B70-4E42-857C-62727E607084}" destId="{4412ABDC-150E-443C-8745-E0454B4643B7}" srcOrd="1" destOrd="0" presId="urn:microsoft.com/office/officeart/2005/8/layout/process3"/>
    <dgm:cxn modelId="{4050DAF2-E367-4DD9-89F6-DA1CBF68C37B}" type="presParOf" srcId="{4412ABDC-150E-443C-8745-E0454B4643B7}" destId="{067C246B-D4CF-479A-BDD3-59EAECAE4575}" srcOrd="0" destOrd="0" presId="urn:microsoft.com/office/officeart/2005/8/layout/process3"/>
    <dgm:cxn modelId="{59BA1E84-9645-4FCC-8C35-BF7EBC66AC30}" type="presParOf" srcId="{20DDD5DA-6B70-4E42-857C-62727E607084}" destId="{0A248F9F-2300-42F8-98FB-BC80194D3162}" srcOrd="2" destOrd="0" presId="urn:microsoft.com/office/officeart/2005/8/layout/process3"/>
    <dgm:cxn modelId="{EC15A7A4-971F-40FE-A9A4-2B0DF103996D}" type="presParOf" srcId="{0A248F9F-2300-42F8-98FB-BC80194D3162}" destId="{566BE03C-4D10-47A3-B6FE-DAC482B5D999}" srcOrd="0" destOrd="0" presId="urn:microsoft.com/office/officeart/2005/8/layout/process3"/>
    <dgm:cxn modelId="{685BB7AB-84F5-415D-A305-69FD26362D5A}" type="presParOf" srcId="{0A248F9F-2300-42F8-98FB-BC80194D3162}" destId="{92BBF818-6ADE-430A-A447-75464B295706}" srcOrd="1" destOrd="0" presId="urn:microsoft.com/office/officeart/2005/8/layout/process3"/>
    <dgm:cxn modelId="{EE440D37-A180-4F7A-B56D-28D9F42619B7}" type="presParOf" srcId="{0A248F9F-2300-42F8-98FB-BC80194D3162}" destId="{8875C2B2-09CC-45B5-A2A0-525BB015E9D2}" srcOrd="2" destOrd="0" presId="urn:microsoft.com/office/officeart/2005/8/layout/process3"/>
    <dgm:cxn modelId="{F26E7ADE-C3B8-44CC-A7CE-CFE0654385EA}" type="presParOf" srcId="{20DDD5DA-6B70-4E42-857C-62727E607084}" destId="{C06BFDA6-B78C-4528-A2CF-484492DF8F7C}" srcOrd="3" destOrd="0" presId="urn:microsoft.com/office/officeart/2005/8/layout/process3"/>
    <dgm:cxn modelId="{1AAC7FAC-C76E-4488-88DA-3CD28F2943F3}" type="presParOf" srcId="{C06BFDA6-B78C-4528-A2CF-484492DF8F7C}" destId="{3171CED6-5967-4145-B9C9-C7D8C6A978C2}" srcOrd="0" destOrd="0" presId="urn:microsoft.com/office/officeart/2005/8/layout/process3"/>
    <dgm:cxn modelId="{125A8F93-3DB5-4ECF-A206-FE26968DDE81}" type="presParOf" srcId="{20DDD5DA-6B70-4E42-857C-62727E607084}" destId="{077E9A58-5F0F-412E-A20F-06C142E4C7F3}" srcOrd="4" destOrd="0" presId="urn:microsoft.com/office/officeart/2005/8/layout/process3"/>
    <dgm:cxn modelId="{0D5882B7-C766-48FD-8698-DA912278D45B}" type="presParOf" srcId="{077E9A58-5F0F-412E-A20F-06C142E4C7F3}" destId="{99387FB4-E39B-4851-BA75-3FE9792321D3}" srcOrd="0" destOrd="0" presId="urn:microsoft.com/office/officeart/2005/8/layout/process3"/>
    <dgm:cxn modelId="{03543034-C81E-4262-BFA6-25A70C26792F}" type="presParOf" srcId="{077E9A58-5F0F-412E-A20F-06C142E4C7F3}" destId="{E3E6FC7A-AE77-4A71-A3FF-3146C9CC5E41}" srcOrd="1" destOrd="0" presId="urn:microsoft.com/office/officeart/2005/8/layout/process3"/>
    <dgm:cxn modelId="{47F3B1CA-6FBA-4B2E-ABA8-1BDF3938B8D5}" type="presParOf" srcId="{077E9A58-5F0F-412E-A20F-06C142E4C7F3}" destId="{5E231FBC-2434-4A4E-BA48-9129BD13460B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42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AB380C62-EB7D-4987-9FCF-9BF51BA36D29}" type="doc">
      <dgm:prSet loTypeId="urn:microsoft.com/office/officeart/2005/8/layout/vProcess5" loCatId="process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IN"/>
        </a:p>
      </dgm:t>
    </dgm:pt>
    <dgm:pt modelId="{3DECC552-2B18-47D7-B573-EF3F94837CC3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Document is tokenised</a:t>
          </a:r>
        </a:p>
      </dgm:t>
    </dgm:pt>
    <dgm:pt modelId="{F22FBDEC-EC5F-44DA-9BD9-C8ECBCD16236}" type="parTrans" cxnId="{D6AD9943-9588-4E72-8F74-F1096551970D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9948CACC-7965-439B-A198-3BFF53A54ED9}" type="sibTrans" cxnId="{D6AD9943-9588-4E72-8F74-F1096551970D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E31AE7A3-A0E0-4940-8DDC-5F2722922D88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Stop words are removed</a:t>
          </a:r>
        </a:p>
      </dgm:t>
    </dgm:pt>
    <dgm:pt modelId="{E68E883D-8AAE-4541-B038-AF5E397ED238}" type="parTrans" cxnId="{691684B9-70E7-4F05-8008-B81ED5AC700F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952A0230-8F02-4B1A-8260-7269B1249564}" type="sibTrans" cxnId="{691684B9-70E7-4F05-8008-B81ED5AC700F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67BCD5DF-102F-4955-B4A0-D92BE6402FB9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Vector representation of matrix is created for processing - Document Term Matrix</a:t>
          </a:r>
        </a:p>
      </dgm:t>
    </dgm:pt>
    <dgm:pt modelId="{BB244E46-B5B8-4043-8EAD-D3481F9F2417}" type="parTrans" cxnId="{A37671E2-9BAD-4E58-9AB9-C749F87C3003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814F8FF8-BECA-4A87-9823-4096995F39ED}" type="sibTrans" cxnId="{A37671E2-9BAD-4E58-9AB9-C749F87C3003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0ACEFF30-F295-4F95-9925-C2EE7B4A8AF7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SVD matrix is generated for previous vector representaion </a:t>
          </a:r>
        </a:p>
      </dgm:t>
    </dgm:pt>
    <dgm:pt modelId="{DBCA88B6-39F6-411F-A0EE-7521BC1C8689}" type="parTrans" cxnId="{6684044E-2775-4CAD-B264-34192DB7E816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A287E8D5-45F4-4B64-9B48-C0BE56F294E3}" type="sibTrans" cxnId="{6684044E-2775-4CAD-B264-34192DB7E816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C3232CFD-21FB-47D3-B6A8-3D06103C9EFD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Best sentences most belonging to top most topic are selected for summary</a:t>
          </a:r>
        </a:p>
      </dgm:t>
    </dgm:pt>
    <dgm:pt modelId="{FBAE30F9-BC3E-4EA6-9E6A-B656AC33C51E}" type="parTrans" cxnId="{CA1A3D5D-C137-4B35-B773-CA9FB9921B8F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D0E025FB-0E26-41EA-AEFD-20D49F5BB082}" type="sibTrans" cxnId="{CA1A3D5D-C137-4B35-B773-CA9FB9921B8F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FC642EBA-3E78-4D80-8C4D-1A5DDDC8E8E9}" type="pres">
      <dgm:prSet presAssocID="{AB380C62-EB7D-4987-9FCF-9BF51BA36D29}" presName="outerComposite" presStyleCnt="0">
        <dgm:presLayoutVars>
          <dgm:chMax val="5"/>
          <dgm:dir/>
          <dgm:resizeHandles val="exact"/>
        </dgm:presLayoutVars>
      </dgm:prSet>
      <dgm:spPr/>
    </dgm:pt>
    <dgm:pt modelId="{54FBA953-E302-4E53-9419-44D5C66BAD39}" type="pres">
      <dgm:prSet presAssocID="{AB380C62-EB7D-4987-9FCF-9BF51BA36D29}" presName="dummyMaxCanvas" presStyleCnt="0">
        <dgm:presLayoutVars/>
      </dgm:prSet>
      <dgm:spPr/>
    </dgm:pt>
    <dgm:pt modelId="{7A894BAC-0AD4-4610-A491-73841CB1F0A8}" type="pres">
      <dgm:prSet presAssocID="{AB380C62-EB7D-4987-9FCF-9BF51BA36D29}" presName="FiveNodes_1" presStyleLbl="node1" presStyleIdx="0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959E2B03-94F8-45DF-81E7-EFF3A5F94596}" type="pres">
      <dgm:prSet presAssocID="{AB380C62-EB7D-4987-9FCF-9BF51BA36D29}" presName="FiveNodes_2" presStyleLbl="node1" presStyleIdx="1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BCB3716D-5C67-4A49-A139-24C65CFB874F}" type="pres">
      <dgm:prSet presAssocID="{AB380C62-EB7D-4987-9FCF-9BF51BA36D29}" presName="FiveNodes_3" presStyleLbl="node1" presStyleIdx="2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3D27DBFE-BBDA-4B55-98BA-F1B371038FCC}" type="pres">
      <dgm:prSet presAssocID="{AB380C62-EB7D-4987-9FCF-9BF51BA36D29}" presName="FiveNodes_4" presStyleLbl="node1" presStyleIdx="3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CCA1BD00-08E3-42B0-8F3A-D942DEE99971}" type="pres">
      <dgm:prSet presAssocID="{AB380C62-EB7D-4987-9FCF-9BF51BA36D29}" presName="FiveNodes_5" presStyleLbl="node1" presStyleIdx="4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5556E6B7-88FA-4D48-B401-42277CD7FC6C}" type="pres">
      <dgm:prSet presAssocID="{AB380C62-EB7D-4987-9FCF-9BF51BA36D29}" presName="FiveConn_1-2" presStyleLbl="fgAccFollowNode1" presStyleIdx="0" presStyleCnt="4">
        <dgm:presLayoutVars>
          <dgm:bulletEnabled val="1"/>
        </dgm:presLayoutVars>
      </dgm:prSet>
      <dgm:spPr/>
    </dgm:pt>
    <dgm:pt modelId="{C1E0E83A-F6BB-476E-A8F8-646DEF8382A2}" type="pres">
      <dgm:prSet presAssocID="{AB380C62-EB7D-4987-9FCF-9BF51BA36D29}" presName="FiveConn_2-3" presStyleLbl="fgAccFollowNode1" presStyleIdx="1" presStyleCnt="4">
        <dgm:presLayoutVars>
          <dgm:bulletEnabled val="1"/>
        </dgm:presLayoutVars>
      </dgm:prSet>
      <dgm:spPr/>
    </dgm:pt>
    <dgm:pt modelId="{95B2AC1C-267F-47AF-A502-453A68C15F23}" type="pres">
      <dgm:prSet presAssocID="{AB380C62-EB7D-4987-9FCF-9BF51BA36D29}" presName="FiveConn_3-4" presStyleLbl="fgAccFollowNode1" presStyleIdx="2" presStyleCnt="4">
        <dgm:presLayoutVars>
          <dgm:bulletEnabled val="1"/>
        </dgm:presLayoutVars>
      </dgm:prSet>
      <dgm:spPr/>
    </dgm:pt>
    <dgm:pt modelId="{CD282A1F-9337-4C22-8CF8-113FAED244A0}" type="pres">
      <dgm:prSet presAssocID="{AB380C62-EB7D-4987-9FCF-9BF51BA36D29}" presName="FiveConn_4-5" presStyleLbl="fgAccFollowNode1" presStyleIdx="3" presStyleCnt="4">
        <dgm:presLayoutVars>
          <dgm:bulletEnabled val="1"/>
        </dgm:presLayoutVars>
      </dgm:prSet>
      <dgm:spPr/>
    </dgm:pt>
    <dgm:pt modelId="{475E4765-3D21-40AE-94E6-DC22BFF77267}" type="pres">
      <dgm:prSet presAssocID="{AB380C62-EB7D-4987-9FCF-9BF51BA36D29}" presName="FiveNodes_1_text" presStyleLbl="node1" presStyleIdx="4" presStyleCnt="5">
        <dgm:presLayoutVars>
          <dgm:bulletEnabled val="1"/>
        </dgm:presLayoutVars>
      </dgm:prSet>
      <dgm:spPr/>
    </dgm:pt>
    <dgm:pt modelId="{8786FEF8-1453-44E0-85ED-3A0DE033C0D5}" type="pres">
      <dgm:prSet presAssocID="{AB380C62-EB7D-4987-9FCF-9BF51BA36D29}" presName="FiveNodes_2_text" presStyleLbl="node1" presStyleIdx="4" presStyleCnt="5">
        <dgm:presLayoutVars>
          <dgm:bulletEnabled val="1"/>
        </dgm:presLayoutVars>
      </dgm:prSet>
      <dgm:spPr/>
    </dgm:pt>
    <dgm:pt modelId="{6402B190-4F2B-4945-9432-1BC2D84AD28D}" type="pres">
      <dgm:prSet presAssocID="{AB380C62-EB7D-4987-9FCF-9BF51BA36D29}" presName="FiveNodes_3_text" presStyleLbl="node1" presStyleIdx="4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62B5CDCF-F804-4681-817C-EBCD5E415E04}" type="pres">
      <dgm:prSet presAssocID="{AB380C62-EB7D-4987-9FCF-9BF51BA36D29}" presName="FiveNodes_4_text" presStyleLbl="node1" presStyleIdx="4" presStyleCnt="5">
        <dgm:presLayoutVars>
          <dgm:bulletEnabled val="1"/>
        </dgm:presLayoutVars>
      </dgm:prSet>
      <dgm:spPr/>
    </dgm:pt>
    <dgm:pt modelId="{CC8E51D8-6DB7-4C40-86F0-08EE5FB04B36}" type="pres">
      <dgm:prSet presAssocID="{AB380C62-EB7D-4987-9FCF-9BF51BA36D29}" presName="FiveNodes_5_text" presStyleLbl="node1" presStyleIdx="4" presStyleCnt="5">
        <dgm:presLayoutVars>
          <dgm:bulletEnabled val="1"/>
        </dgm:presLayoutVars>
      </dgm:prSet>
      <dgm:spPr>
        <a:prstGeom prst="rect">
          <a:avLst/>
        </a:prstGeom>
      </dgm:spPr>
    </dgm:pt>
  </dgm:ptLst>
  <dgm:cxnLst>
    <dgm:cxn modelId="{DAEEC919-1622-4809-A1D8-B501AE7CC6CF}" type="presOf" srcId="{814F8FF8-BECA-4A87-9823-4096995F39ED}" destId="{95B2AC1C-267F-47AF-A502-453A68C15F23}" srcOrd="0" destOrd="0" presId="urn:microsoft.com/office/officeart/2005/8/layout/vProcess5"/>
    <dgm:cxn modelId="{D0685C1F-B177-4AE8-94E1-C80DFE3A6359}" type="presOf" srcId="{E31AE7A3-A0E0-4940-8DDC-5F2722922D88}" destId="{8786FEF8-1453-44E0-85ED-3A0DE033C0D5}" srcOrd="1" destOrd="0" presId="urn:microsoft.com/office/officeart/2005/8/layout/vProcess5"/>
    <dgm:cxn modelId="{EA276733-CAA5-45B7-97FB-B68BA9B0955C}" type="presOf" srcId="{67BCD5DF-102F-4955-B4A0-D92BE6402FB9}" destId="{6402B190-4F2B-4945-9432-1BC2D84AD28D}" srcOrd="1" destOrd="0" presId="urn:microsoft.com/office/officeart/2005/8/layout/vProcess5"/>
    <dgm:cxn modelId="{62082437-6E99-4D77-BA77-FD15E280A1DE}" type="presOf" srcId="{67BCD5DF-102F-4955-B4A0-D92BE6402FB9}" destId="{BCB3716D-5C67-4A49-A139-24C65CFB874F}" srcOrd="0" destOrd="0" presId="urn:microsoft.com/office/officeart/2005/8/layout/vProcess5"/>
    <dgm:cxn modelId="{358B6C3C-68BF-49EE-A1C8-19186D2CF238}" type="presOf" srcId="{9948CACC-7965-439B-A198-3BFF53A54ED9}" destId="{5556E6B7-88FA-4D48-B401-42277CD7FC6C}" srcOrd="0" destOrd="0" presId="urn:microsoft.com/office/officeart/2005/8/layout/vProcess5"/>
    <dgm:cxn modelId="{9535D53E-BE00-4181-95E9-0904E2CF9F6D}" type="presOf" srcId="{3DECC552-2B18-47D7-B573-EF3F94837CC3}" destId="{7A894BAC-0AD4-4610-A491-73841CB1F0A8}" srcOrd="0" destOrd="0" presId="urn:microsoft.com/office/officeart/2005/8/layout/vProcess5"/>
    <dgm:cxn modelId="{CA1A3D5D-C137-4B35-B773-CA9FB9921B8F}" srcId="{AB380C62-EB7D-4987-9FCF-9BF51BA36D29}" destId="{C3232CFD-21FB-47D3-B6A8-3D06103C9EFD}" srcOrd="4" destOrd="0" parTransId="{FBAE30F9-BC3E-4EA6-9E6A-B656AC33C51E}" sibTransId="{D0E025FB-0E26-41EA-AEFD-20D49F5BB082}"/>
    <dgm:cxn modelId="{D6AD9943-9588-4E72-8F74-F1096551970D}" srcId="{AB380C62-EB7D-4987-9FCF-9BF51BA36D29}" destId="{3DECC552-2B18-47D7-B573-EF3F94837CC3}" srcOrd="0" destOrd="0" parTransId="{F22FBDEC-EC5F-44DA-9BD9-C8ECBCD16236}" sibTransId="{9948CACC-7965-439B-A198-3BFF53A54ED9}"/>
    <dgm:cxn modelId="{16F9D845-BD8B-44CC-BB51-6834A785ED2D}" type="presOf" srcId="{952A0230-8F02-4B1A-8260-7269B1249564}" destId="{C1E0E83A-F6BB-476E-A8F8-646DEF8382A2}" srcOrd="0" destOrd="0" presId="urn:microsoft.com/office/officeart/2005/8/layout/vProcess5"/>
    <dgm:cxn modelId="{6684044E-2775-4CAD-B264-34192DB7E816}" srcId="{AB380C62-EB7D-4987-9FCF-9BF51BA36D29}" destId="{0ACEFF30-F295-4F95-9925-C2EE7B4A8AF7}" srcOrd="3" destOrd="0" parTransId="{DBCA88B6-39F6-411F-A0EE-7521BC1C8689}" sibTransId="{A287E8D5-45F4-4B64-9B48-C0BE56F294E3}"/>
    <dgm:cxn modelId="{686F967D-C793-4706-B1CE-417175C36242}" type="presOf" srcId="{0ACEFF30-F295-4F95-9925-C2EE7B4A8AF7}" destId="{3D27DBFE-BBDA-4B55-98BA-F1B371038FCC}" srcOrd="0" destOrd="0" presId="urn:microsoft.com/office/officeart/2005/8/layout/vProcess5"/>
    <dgm:cxn modelId="{4BA738AD-ECAE-4AA1-80D9-EB333F0E0199}" type="presOf" srcId="{AB380C62-EB7D-4987-9FCF-9BF51BA36D29}" destId="{FC642EBA-3E78-4D80-8C4D-1A5DDDC8E8E9}" srcOrd="0" destOrd="0" presId="urn:microsoft.com/office/officeart/2005/8/layout/vProcess5"/>
    <dgm:cxn modelId="{691684B9-70E7-4F05-8008-B81ED5AC700F}" srcId="{AB380C62-EB7D-4987-9FCF-9BF51BA36D29}" destId="{E31AE7A3-A0E0-4940-8DDC-5F2722922D88}" srcOrd="1" destOrd="0" parTransId="{E68E883D-8AAE-4541-B038-AF5E397ED238}" sibTransId="{952A0230-8F02-4B1A-8260-7269B1249564}"/>
    <dgm:cxn modelId="{981D8AB9-55A7-4862-BB98-B2F5893AAE7D}" type="presOf" srcId="{0ACEFF30-F295-4F95-9925-C2EE7B4A8AF7}" destId="{62B5CDCF-F804-4681-817C-EBCD5E415E04}" srcOrd="1" destOrd="0" presId="urn:microsoft.com/office/officeart/2005/8/layout/vProcess5"/>
    <dgm:cxn modelId="{75707EC9-7257-4B33-B770-C7B85510A476}" type="presOf" srcId="{C3232CFD-21FB-47D3-B6A8-3D06103C9EFD}" destId="{CCA1BD00-08E3-42B0-8F3A-D942DEE99971}" srcOrd="0" destOrd="0" presId="urn:microsoft.com/office/officeart/2005/8/layout/vProcess5"/>
    <dgm:cxn modelId="{A37671E2-9BAD-4E58-9AB9-C749F87C3003}" srcId="{AB380C62-EB7D-4987-9FCF-9BF51BA36D29}" destId="{67BCD5DF-102F-4955-B4A0-D92BE6402FB9}" srcOrd="2" destOrd="0" parTransId="{BB244E46-B5B8-4043-8EAD-D3481F9F2417}" sibTransId="{814F8FF8-BECA-4A87-9823-4096995F39ED}"/>
    <dgm:cxn modelId="{29804CEA-56BF-4C5D-AD6A-DCD83310D717}" type="presOf" srcId="{E31AE7A3-A0E0-4940-8DDC-5F2722922D88}" destId="{959E2B03-94F8-45DF-81E7-EFF3A5F94596}" srcOrd="0" destOrd="0" presId="urn:microsoft.com/office/officeart/2005/8/layout/vProcess5"/>
    <dgm:cxn modelId="{6118DDEA-7AB6-4C2E-A40D-F975E4ACE819}" type="presOf" srcId="{3DECC552-2B18-47D7-B573-EF3F94837CC3}" destId="{475E4765-3D21-40AE-94E6-DC22BFF77267}" srcOrd="1" destOrd="0" presId="urn:microsoft.com/office/officeart/2005/8/layout/vProcess5"/>
    <dgm:cxn modelId="{1FFEDAED-4023-4E4F-9B30-6B4BCADA3317}" type="presOf" srcId="{C3232CFD-21FB-47D3-B6A8-3D06103C9EFD}" destId="{CC8E51D8-6DB7-4C40-86F0-08EE5FB04B36}" srcOrd="1" destOrd="0" presId="urn:microsoft.com/office/officeart/2005/8/layout/vProcess5"/>
    <dgm:cxn modelId="{E35615F4-C466-4E0F-80FE-A14FA74E8401}" type="presOf" srcId="{A287E8D5-45F4-4B64-9B48-C0BE56F294E3}" destId="{CD282A1F-9337-4C22-8CF8-113FAED244A0}" srcOrd="0" destOrd="0" presId="urn:microsoft.com/office/officeart/2005/8/layout/vProcess5"/>
    <dgm:cxn modelId="{C4EA7E58-DECB-4693-8AC9-2FB071EFE053}" type="presParOf" srcId="{FC642EBA-3E78-4D80-8C4D-1A5DDDC8E8E9}" destId="{54FBA953-E302-4E53-9419-44D5C66BAD39}" srcOrd="0" destOrd="0" presId="urn:microsoft.com/office/officeart/2005/8/layout/vProcess5"/>
    <dgm:cxn modelId="{9E9E35B8-9F46-4A6D-9598-10CD811E7EBB}" type="presParOf" srcId="{FC642EBA-3E78-4D80-8C4D-1A5DDDC8E8E9}" destId="{7A894BAC-0AD4-4610-A491-73841CB1F0A8}" srcOrd="1" destOrd="0" presId="urn:microsoft.com/office/officeart/2005/8/layout/vProcess5"/>
    <dgm:cxn modelId="{23D4855E-AEF0-475C-A7E1-64EBF3D4714D}" type="presParOf" srcId="{FC642EBA-3E78-4D80-8C4D-1A5DDDC8E8E9}" destId="{959E2B03-94F8-45DF-81E7-EFF3A5F94596}" srcOrd="2" destOrd="0" presId="urn:microsoft.com/office/officeart/2005/8/layout/vProcess5"/>
    <dgm:cxn modelId="{A31C36AE-3F43-41F2-9EDE-E906B38EE3BE}" type="presParOf" srcId="{FC642EBA-3E78-4D80-8C4D-1A5DDDC8E8E9}" destId="{BCB3716D-5C67-4A49-A139-24C65CFB874F}" srcOrd="3" destOrd="0" presId="urn:microsoft.com/office/officeart/2005/8/layout/vProcess5"/>
    <dgm:cxn modelId="{2CEF9172-415E-4D49-8C1F-5C46A8832EE5}" type="presParOf" srcId="{FC642EBA-3E78-4D80-8C4D-1A5DDDC8E8E9}" destId="{3D27DBFE-BBDA-4B55-98BA-F1B371038FCC}" srcOrd="4" destOrd="0" presId="urn:microsoft.com/office/officeart/2005/8/layout/vProcess5"/>
    <dgm:cxn modelId="{0C404EFB-8FC8-4F7C-945E-D5F116B8F566}" type="presParOf" srcId="{FC642EBA-3E78-4D80-8C4D-1A5DDDC8E8E9}" destId="{CCA1BD00-08E3-42B0-8F3A-D942DEE99971}" srcOrd="5" destOrd="0" presId="urn:microsoft.com/office/officeart/2005/8/layout/vProcess5"/>
    <dgm:cxn modelId="{F387C9CB-A9E5-4089-983D-EF7DFEBE2D3C}" type="presParOf" srcId="{FC642EBA-3E78-4D80-8C4D-1A5DDDC8E8E9}" destId="{5556E6B7-88FA-4D48-B401-42277CD7FC6C}" srcOrd="6" destOrd="0" presId="urn:microsoft.com/office/officeart/2005/8/layout/vProcess5"/>
    <dgm:cxn modelId="{0C24843A-DBC7-48F2-8D3F-01CA6D3352B6}" type="presParOf" srcId="{FC642EBA-3E78-4D80-8C4D-1A5DDDC8E8E9}" destId="{C1E0E83A-F6BB-476E-A8F8-646DEF8382A2}" srcOrd="7" destOrd="0" presId="urn:microsoft.com/office/officeart/2005/8/layout/vProcess5"/>
    <dgm:cxn modelId="{590BF083-6E1D-449D-8973-DCD42EB1CA32}" type="presParOf" srcId="{FC642EBA-3E78-4D80-8C4D-1A5DDDC8E8E9}" destId="{95B2AC1C-267F-47AF-A502-453A68C15F23}" srcOrd="8" destOrd="0" presId="urn:microsoft.com/office/officeart/2005/8/layout/vProcess5"/>
    <dgm:cxn modelId="{24278BA8-A7E6-48E0-8D24-C6C99AF43385}" type="presParOf" srcId="{FC642EBA-3E78-4D80-8C4D-1A5DDDC8E8E9}" destId="{CD282A1F-9337-4C22-8CF8-113FAED244A0}" srcOrd="9" destOrd="0" presId="urn:microsoft.com/office/officeart/2005/8/layout/vProcess5"/>
    <dgm:cxn modelId="{85136586-5427-4362-9D7C-12C69292CACE}" type="presParOf" srcId="{FC642EBA-3E78-4D80-8C4D-1A5DDDC8E8E9}" destId="{475E4765-3D21-40AE-94E6-DC22BFF77267}" srcOrd="10" destOrd="0" presId="urn:microsoft.com/office/officeart/2005/8/layout/vProcess5"/>
    <dgm:cxn modelId="{92309B25-6D69-40F1-9F77-577EAF255C43}" type="presParOf" srcId="{FC642EBA-3E78-4D80-8C4D-1A5DDDC8E8E9}" destId="{8786FEF8-1453-44E0-85ED-3A0DE033C0D5}" srcOrd="11" destOrd="0" presId="urn:microsoft.com/office/officeart/2005/8/layout/vProcess5"/>
    <dgm:cxn modelId="{715CB531-816E-44F4-9DEB-0B50D40E3B7B}" type="presParOf" srcId="{FC642EBA-3E78-4D80-8C4D-1A5DDDC8E8E9}" destId="{6402B190-4F2B-4945-9432-1BC2D84AD28D}" srcOrd="12" destOrd="0" presId="urn:microsoft.com/office/officeart/2005/8/layout/vProcess5"/>
    <dgm:cxn modelId="{540AB0BB-9265-4BD8-8D9D-17BCCDB8B310}" type="presParOf" srcId="{FC642EBA-3E78-4D80-8C4D-1A5DDDC8E8E9}" destId="{62B5CDCF-F804-4681-817C-EBCD5E415E04}" srcOrd="13" destOrd="0" presId="urn:microsoft.com/office/officeart/2005/8/layout/vProcess5"/>
    <dgm:cxn modelId="{84EB1469-8384-4702-B183-3D1C6156C899}" type="presParOf" srcId="{FC642EBA-3E78-4D80-8C4D-1A5DDDC8E8E9}" destId="{CC8E51D8-6DB7-4C40-86F0-08EE5FB04B36}" srcOrd="14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8B5C2D7B-117D-4AD5-AB47-412FDDEEA4ED}" type="doc">
      <dgm:prSet loTypeId="urn:microsoft.com/office/officeart/2005/8/layout/hProcess11" loCatId="process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IN"/>
        </a:p>
      </dgm:t>
    </dgm:pt>
    <dgm:pt modelId="{B526F2A0-73DF-45C2-90FB-BFF18E2DA4DE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Raw Document</a:t>
          </a:r>
        </a:p>
      </dgm:t>
    </dgm:pt>
    <dgm:pt modelId="{299B2547-D47F-47B1-9B3F-D54FE675FB7F}" type="parTrans" cxnId="{A38B4474-862A-4274-AA86-FE5D1CCB4AF6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7A270CBD-AA8B-4FA6-882D-E68816FAEE8F}" type="sibTrans" cxnId="{A38B4474-862A-4274-AA86-FE5D1CCB4AF6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75076B18-9F52-4FF9-9F4E-FBE6D7188391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Sentences</a:t>
          </a:r>
        </a:p>
      </dgm:t>
    </dgm:pt>
    <dgm:pt modelId="{E644AB81-D9F0-441A-8439-D30381F72A26}" type="parTrans" cxnId="{E97F43C9-FC4D-43F4-A097-B80D2874CAE3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C98D9086-B59C-4543-A80A-F95D1F3AA7B6}" type="sibTrans" cxnId="{E97F43C9-FC4D-43F4-A097-B80D2874CAE3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86812C88-E825-4D73-9AC8-E2B40192212D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Document Term Matrix</a:t>
          </a:r>
        </a:p>
      </dgm:t>
    </dgm:pt>
    <dgm:pt modelId="{5AAD8DC5-7D43-44EC-A7B4-C6FD5DBD0754}" type="parTrans" cxnId="{A2407725-F7C9-48D1-9228-1B11B3EBCD10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C4E6854A-4A4C-4618-AD5D-49F7F52302B7}" type="sibTrans" cxnId="{A2407725-F7C9-48D1-9228-1B11B3EBCD10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177009EE-E414-4834-BD73-581F79A8B4D5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SVD </a:t>
          </a:r>
        </a:p>
      </dgm:t>
    </dgm:pt>
    <dgm:pt modelId="{B6DC633A-63DD-48D0-82C4-886970B30880}" type="parTrans" cxnId="{F4812AA5-71E1-4302-8C17-03C70C62D252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4A94D4B5-2A0D-4A11-8FA5-30CBBC55696C}" type="sibTrans" cxnId="{F4812AA5-71E1-4302-8C17-03C70C62D252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9BD27FFF-CC63-41C5-ABC4-ABCA7F894F17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Choose topic</a:t>
          </a:r>
        </a:p>
      </dgm:t>
    </dgm:pt>
    <dgm:pt modelId="{E1F33A4C-8C8F-4325-AB98-4A8605E06F9E}" type="parTrans" cxnId="{67FD7C60-8C4F-4D42-83DF-673F8E3D2166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EE6CD15F-E16B-473E-8A17-DF6E245C7201}" type="sibTrans" cxnId="{67FD7C60-8C4F-4D42-83DF-673F8E3D2166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66B2BBCC-9870-49BF-91B9-87906F10CD57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Preprocess</a:t>
          </a:r>
        </a:p>
      </dgm:t>
    </dgm:pt>
    <dgm:pt modelId="{29F792C3-67A5-410A-B2C4-727897D66029}" type="parTrans" cxnId="{FB12A60E-7713-4E00-B12B-595E3FEFAFD2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43FF4C2B-3055-4CC6-B95A-F659FA38AE28}" type="sibTrans" cxnId="{FB12A60E-7713-4E00-B12B-595E3FEFAFD2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5DE547D3-6FA5-40C1-AB90-526CFC6A083F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Select sentences</a:t>
          </a:r>
        </a:p>
      </dgm:t>
    </dgm:pt>
    <dgm:pt modelId="{81175E7B-6F34-48DF-81F6-A25DB3F54B96}" type="parTrans" cxnId="{CD9C670D-2156-423B-A0E0-F35F4C2414EE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E3385A1F-DBDD-4F3E-BCEF-60FA35D20EE6}" type="sibTrans" cxnId="{CD9C670D-2156-423B-A0E0-F35F4C2414EE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CA4562ED-2A8A-40CE-862A-DAC1E887B20A}" type="pres">
      <dgm:prSet presAssocID="{8B5C2D7B-117D-4AD5-AB47-412FDDEEA4ED}" presName="Name0" presStyleCnt="0">
        <dgm:presLayoutVars>
          <dgm:dir/>
          <dgm:resizeHandles val="exact"/>
        </dgm:presLayoutVars>
      </dgm:prSet>
      <dgm:spPr/>
    </dgm:pt>
    <dgm:pt modelId="{1AA41F15-B894-405A-9768-238A0CBF93A6}" type="pres">
      <dgm:prSet presAssocID="{8B5C2D7B-117D-4AD5-AB47-412FDDEEA4ED}" presName="arrow" presStyleLbl="bgShp" presStyleIdx="0" presStyleCnt="1" custScaleY="110000"/>
      <dgm:spPr>
        <a:solidFill>
          <a:schemeClr val="accent5">
            <a:lumMod val="60000"/>
            <a:lumOff val="40000"/>
          </a:schemeClr>
        </a:solidFill>
      </dgm:spPr>
    </dgm:pt>
    <dgm:pt modelId="{919AECC2-D299-4688-B240-208B6D4B9812}" type="pres">
      <dgm:prSet presAssocID="{8B5C2D7B-117D-4AD5-AB47-412FDDEEA4ED}" presName="points" presStyleCnt="0"/>
      <dgm:spPr/>
    </dgm:pt>
    <dgm:pt modelId="{2CDF84E3-9A60-4E11-9171-8BEE07C93278}" type="pres">
      <dgm:prSet presAssocID="{B526F2A0-73DF-45C2-90FB-BFF18E2DA4DE}" presName="compositeA" presStyleCnt="0"/>
      <dgm:spPr/>
    </dgm:pt>
    <dgm:pt modelId="{31D409D7-7ECF-4E98-9748-CF1181FB90A4}" type="pres">
      <dgm:prSet presAssocID="{B526F2A0-73DF-45C2-90FB-BFF18E2DA4DE}" presName="textA" presStyleLbl="revTx" presStyleIdx="0" presStyleCnt="7">
        <dgm:presLayoutVars>
          <dgm:bulletEnabled val="1"/>
        </dgm:presLayoutVars>
      </dgm:prSet>
      <dgm:spPr/>
    </dgm:pt>
    <dgm:pt modelId="{836EF691-97D8-4FF5-B581-00D09C35D4CF}" type="pres">
      <dgm:prSet presAssocID="{B526F2A0-73DF-45C2-90FB-BFF18E2DA4DE}" presName="circleA" presStyleLbl="node1" presStyleIdx="0" presStyleCnt="7"/>
      <dgm:spPr/>
    </dgm:pt>
    <dgm:pt modelId="{97493246-9242-4990-8C9A-21AE1E121EEA}" type="pres">
      <dgm:prSet presAssocID="{B526F2A0-73DF-45C2-90FB-BFF18E2DA4DE}" presName="spaceA" presStyleCnt="0"/>
      <dgm:spPr/>
    </dgm:pt>
    <dgm:pt modelId="{9AB58F64-3081-4165-9784-2C8B8B3A02FA}" type="pres">
      <dgm:prSet presAssocID="{7A270CBD-AA8B-4FA6-882D-E68816FAEE8F}" presName="space" presStyleCnt="0"/>
      <dgm:spPr/>
    </dgm:pt>
    <dgm:pt modelId="{035D3AD9-9013-44B7-A753-159AF51879AE}" type="pres">
      <dgm:prSet presAssocID="{75076B18-9F52-4FF9-9F4E-FBE6D7188391}" presName="compositeB" presStyleCnt="0"/>
      <dgm:spPr/>
    </dgm:pt>
    <dgm:pt modelId="{5445755F-6E44-4CA8-A843-CE2F55EC30D7}" type="pres">
      <dgm:prSet presAssocID="{75076B18-9F52-4FF9-9F4E-FBE6D7188391}" presName="textB" presStyleLbl="revTx" presStyleIdx="1" presStyleCnt="7">
        <dgm:presLayoutVars>
          <dgm:bulletEnabled val="1"/>
        </dgm:presLayoutVars>
      </dgm:prSet>
      <dgm:spPr/>
    </dgm:pt>
    <dgm:pt modelId="{9B71A240-D962-4785-BBA1-96D9B3D0F556}" type="pres">
      <dgm:prSet presAssocID="{75076B18-9F52-4FF9-9F4E-FBE6D7188391}" presName="circleB" presStyleLbl="node1" presStyleIdx="1" presStyleCnt="7"/>
      <dgm:spPr/>
    </dgm:pt>
    <dgm:pt modelId="{E37604BE-1FD3-4220-AD26-6106B4AB7E34}" type="pres">
      <dgm:prSet presAssocID="{75076B18-9F52-4FF9-9F4E-FBE6D7188391}" presName="spaceB" presStyleCnt="0"/>
      <dgm:spPr/>
    </dgm:pt>
    <dgm:pt modelId="{CE1DF1D5-DD37-4A79-9377-17B4A621709A}" type="pres">
      <dgm:prSet presAssocID="{C98D9086-B59C-4543-A80A-F95D1F3AA7B6}" presName="space" presStyleCnt="0"/>
      <dgm:spPr/>
    </dgm:pt>
    <dgm:pt modelId="{2099C789-FFA5-4ADE-8467-C15BF842B35C}" type="pres">
      <dgm:prSet presAssocID="{66B2BBCC-9870-49BF-91B9-87906F10CD57}" presName="compositeA" presStyleCnt="0"/>
      <dgm:spPr/>
    </dgm:pt>
    <dgm:pt modelId="{C3326DFC-A523-4EA7-9A96-98BF831311B6}" type="pres">
      <dgm:prSet presAssocID="{66B2BBCC-9870-49BF-91B9-87906F10CD57}" presName="textA" presStyleLbl="revTx" presStyleIdx="2" presStyleCnt="7">
        <dgm:presLayoutVars>
          <dgm:bulletEnabled val="1"/>
        </dgm:presLayoutVars>
      </dgm:prSet>
      <dgm:spPr/>
    </dgm:pt>
    <dgm:pt modelId="{6FAAC9BF-E354-4F14-8246-6D163234EBC2}" type="pres">
      <dgm:prSet presAssocID="{66B2BBCC-9870-49BF-91B9-87906F10CD57}" presName="circleA" presStyleLbl="node1" presStyleIdx="2" presStyleCnt="7"/>
      <dgm:spPr/>
    </dgm:pt>
    <dgm:pt modelId="{94494F48-7EF9-4E53-BA67-1C33EB1EF793}" type="pres">
      <dgm:prSet presAssocID="{66B2BBCC-9870-49BF-91B9-87906F10CD57}" presName="spaceA" presStyleCnt="0"/>
      <dgm:spPr/>
    </dgm:pt>
    <dgm:pt modelId="{DF4E7226-A28F-443A-B2EC-0208EED650DB}" type="pres">
      <dgm:prSet presAssocID="{43FF4C2B-3055-4CC6-B95A-F659FA38AE28}" presName="space" presStyleCnt="0"/>
      <dgm:spPr/>
    </dgm:pt>
    <dgm:pt modelId="{525CF7F9-A574-4E68-93B5-49130E650F86}" type="pres">
      <dgm:prSet presAssocID="{86812C88-E825-4D73-9AC8-E2B40192212D}" presName="compositeB" presStyleCnt="0"/>
      <dgm:spPr/>
    </dgm:pt>
    <dgm:pt modelId="{8F48082B-2A59-4102-84F8-EF4932F045A9}" type="pres">
      <dgm:prSet presAssocID="{86812C88-E825-4D73-9AC8-E2B40192212D}" presName="textB" presStyleLbl="revTx" presStyleIdx="3" presStyleCnt="7">
        <dgm:presLayoutVars>
          <dgm:bulletEnabled val="1"/>
        </dgm:presLayoutVars>
      </dgm:prSet>
      <dgm:spPr/>
    </dgm:pt>
    <dgm:pt modelId="{EA76875E-45AF-4470-8FFF-B8531B19B105}" type="pres">
      <dgm:prSet presAssocID="{86812C88-E825-4D73-9AC8-E2B40192212D}" presName="circleB" presStyleLbl="node1" presStyleIdx="3" presStyleCnt="7"/>
      <dgm:spPr/>
    </dgm:pt>
    <dgm:pt modelId="{5688F998-FB74-4744-926C-76ECF9C2CB9D}" type="pres">
      <dgm:prSet presAssocID="{86812C88-E825-4D73-9AC8-E2B40192212D}" presName="spaceB" presStyleCnt="0"/>
      <dgm:spPr/>
    </dgm:pt>
    <dgm:pt modelId="{843EA6B2-D25A-4022-89C9-689445A2D7FC}" type="pres">
      <dgm:prSet presAssocID="{C4E6854A-4A4C-4618-AD5D-49F7F52302B7}" presName="space" presStyleCnt="0"/>
      <dgm:spPr/>
    </dgm:pt>
    <dgm:pt modelId="{A1055F4E-34CE-435E-AA61-322A7A44B82C}" type="pres">
      <dgm:prSet presAssocID="{177009EE-E414-4834-BD73-581F79A8B4D5}" presName="compositeA" presStyleCnt="0"/>
      <dgm:spPr/>
    </dgm:pt>
    <dgm:pt modelId="{964E22BB-9E39-48FF-8093-853E85915573}" type="pres">
      <dgm:prSet presAssocID="{177009EE-E414-4834-BD73-581F79A8B4D5}" presName="textA" presStyleLbl="revTx" presStyleIdx="4" presStyleCnt="7">
        <dgm:presLayoutVars>
          <dgm:bulletEnabled val="1"/>
        </dgm:presLayoutVars>
      </dgm:prSet>
      <dgm:spPr/>
    </dgm:pt>
    <dgm:pt modelId="{B5307AAF-FBD1-4FE1-A76F-1383E7F1D148}" type="pres">
      <dgm:prSet presAssocID="{177009EE-E414-4834-BD73-581F79A8B4D5}" presName="circleA" presStyleLbl="node1" presStyleIdx="4" presStyleCnt="7"/>
      <dgm:spPr/>
    </dgm:pt>
    <dgm:pt modelId="{EC1C662F-6983-4B1C-86B7-D63CDC9B4374}" type="pres">
      <dgm:prSet presAssocID="{177009EE-E414-4834-BD73-581F79A8B4D5}" presName="spaceA" presStyleCnt="0"/>
      <dgm:spPr/>
    </dgm:pt>
    <dgm:pt modelId="{86AF36DF-9670-4658-AFB9-90A0E05961EF}" type="pres">
      <dgm:prSet presAssocID="{4A94D4B5-2A0D-4A11-8FA5-30CBBC55696C}" presName="space" presStyleCnt="0"/>
      <dgm:spPr/>
    </dgm:pt>
    <dgm:pt modelId="{2665ADE4-5F30-4086-B06A-C253E603382B}" type="pres">
      <dgm:prSet presAssocID="{9BD27FFF-CC63-41C5-ABC4-ABCA7F894F17}" presName="compositeB" presStyleCnt="0"/>
      <dgm:spPr/>
    </dgm:pt>
    <dgm:pt modelId="{069BB7FF-D6F2-4595-93F9-6FA81A870BD1}" type="pres">
      <dgm:prSet presAssocID="{9BD27FFF-CC63-41C5-ABC4-ABCA7F894F17}" presName="textB" presStyleLbl="revTx" presStyleIdx="5" presStyleCnt="7">
        <dgm:presLayoutVars>
          <dgm:bulletEnabled val="1"/>
        </dgm:presLayoutVars>
      </dgm:prSet>
      <dgm:spPr/>
    </dgm:pt>
    <dgm:pt modelId="{DFC99CC2-9A2E-414E-AED0-F364D779F35E}" type="pres">
      <dgm:prSet presAssocID="{9BD27FFF-CC63-41C5-ABC4-ABCA7F894F17}" presName="circleB" presStyleLbl="node1" presStyleIdx="5" presStyleCnt="7"/>
      <dgm:spPr/>
    </dgm:pt>
    <dgm:pt modelId="{B9B284F0-17DD-4035-B83F-75DB1752B16B}" type="pres">
      <dgm:prSet presAssocID="{9BD27FFF-CC63-41C5-ABC4-ABCA7F894F17}" presName="spaceB" presStyleCnt="0"/>
      <dgm:spPr/>
    </dgm:pt>
    <dgm:pt modelId="{F28CE893-3000-445F-BE57-D27A638DBA09}" type="pres">
      <dgm:prSet presAssocID="{EE6CD15F-E16B-473E-8A17-DF6E245C7201}" presName="space" presStyleCnt="0"/>
      <dgm:spPr/>
    </dgm:pt>
    <dgm:pt modelId="{CF7AB51F-BCD3-433D-9AAA-0F7D46D18BA1}" type="pres">
      <dgm:prSet presAssocID="{5DE547D3-6FA5-40C1-AB90-526CFC6A083F}" presName="compositeA" presStyleCnt="0"/>
      <dgm:spPr/>
    </dgm:pt>
    <dgm:pt modelId="{F05665CD-7776-49A3-9299-B572588BFDCD}" type="pres">
      <dgm:prSet presAssocID="{5DE547D3-6FA5-40C1-AB90-526CFC6A083F}" presName="textA" presStyleLbl="revTx" presStyleIdx="6" presStyleCnt="7">
        <dgm:presLayoutVars>
          <dgm:bulletEnabled val="1"/>
        </dgm:presLayoutVars>
      </dgm:prSet>
      <dgm:spPr/>
    </dgm:pt>
    <dgm:pt modelId="{B1F1E3EE-33FF-4E51-B592-3374ACF86256}" type="pres">
      <dgm:prSet presAssocID="{5DE547D3-6FA5-40C1-AB90-526CFC6A083F}" presName="circleA" presStyleLbl="node1" presStyleIdx="6" presStyleCnt="7"/>
      <dgm:spPr/>
    </dgm:pt>
    <dgm:pt modelId="{BF7E6D00-AA97-4B48-9002-276656B3A31B}" type="pres">
      <dgm:prSet presAssocID="{5DE547D3-6FA5-40C1-AB90-526CFC6A083F}" presName="spaceA" presStyleCnt="0"/>
      <dgm:spPr/>
    </dgm:pt>
  </dgm:ptLst>
  <dgm:cxnLst>
    <dgm:cxn modelId="{CD9C670D-2156-423B-A0E0-F35F4C2414EE}" srcId="{8B5C2D7B-117D-4AD5-AB47-412FDDEEA4ED}" destId="{5DE547D3-6FA5-40C1-AB90-526CFC6A083F}" srcOrd="6" destOrd="0" parTransId="{81175E7B-6F34-48DF-81F6-A25DB3F54B96}" sibTransId="{E3385A1F-DBDD-4F3E-BCEF-60FA35D20EE6}"/>
    <dgm:cxn modelId="{FB12A60E-7713-4E00-B12B-595E3FEFAFD2}" srcId="{8B5C2D7B-117D-4AD5-AB47-412FDDEEA4ED}" destId="{66B2BBCC-9870-49BF-91B9-87906F10CD57}" srcOrd="2" destOrd="0" parTransId="{29F792C3-67A5-410A-B2C4-727897D66029}" sibTransId="{43FF4C2B-3055-4CC6-B95A-F659FA38AE28}"/>
    <dgm:cxn modelId="{8575D116-3950-4EFC-BC7D-DDAA514116DA}" type="presOf" srcId="{8B5C2D7B-117D-4AD5-AB47-412FDDEEA4ED}" destId="{CA4562ED-2A8A-40CE-862A-DAC1E887B20A}" srcOrd="0" destOrd="0" presId="urn:microsoft.com/office/officeart/2005/8/layout/hProcess11"/>
    <dgm:cxn modelId="{A2407725-F7C9-48D1-9228-1B11B3EBCD10}" srcId="{8B5C2D7B-117D-4AD5-AB47-412FDDEEA4ED}" destId="{86812C88-E825-4D73-9AC8-E2B40192212D}" srcOrd="3" destOrd="0" parTransId="{5AAD8DC5-7D43-44EC-A7B4-C6FD5DBD0754}" sibTransId="{C4E6854A-4A4C-4618-AD5D-49F7F52302B7}"/>
    <dgm:cxn modelId="{15AC062E-2F76-4087-8E5D-6BFEDD63B7EF}" type="presOf" srcId="{66B2BBCC-9870-49BF-91B9-87906F10CD57}" destId="{C3326DFC-A523-4EA7-9A96-98BF831311B6}" srcOrd="0" destOrd="0" presId="urn:microsoft.com/office/officeart/2005/8/layout/hProcess11"/>
    <dgm:cxn modelId="{9B34185F-5EE8-408F-BF4E-92ADDC937978}" type="presOf" srcId="{B526F2A0-73DF-45C2-90FB-BFF18E2DA4DE}" destId="{31D409D7-7ECF-4E98-9748-CF1181FB90A4}" srcOrd="0" destOrd="0" presId="urn:microsoft.com/office/officeart/2005/8/layout/hProcess11"/>
    <dgm:cxn modelId="{67FD7C60-8C4F-4D42-83DF-673F8E3D2166}" srcId="{8B5C2D7B-117D-4AD5-AB47-412FDDEEA4ED}" destId="{9BD27FFF-CC63-41C5-ABC4-ABCA7F894F17}" srcOrd="5" destOrd="0" parTransId="{E1F33A4C-8C8F-4325-AB98-4A8605E06F9E}" sibTransId="{EE6CD15F-E16B-473E-8A17-DF6E245C7201}"/>
    <dgm:cxn modelId="{1599FE50-04D3-49EC-AFFA-14990D6B81A9}" type="presOf" srcId="{86812C88-E825-4D73-9AC8-E2B40192212D}" destId="{8F48082B-2A59-4102-84F8-EF4932F045A9}" srcOrd="0" destOrd="0" presId="urn:microsoft.com/office/officeart/2005/8/layout/hProcess11"/>
    <dgm:cxn modelId="{A38B4474-862A-4274-AA86-FE5D1CCB4AF6}" srcId="{8B5C2D7B-117D-4AD5-AB47-412FDDEEA4ED}" destId="{B526F2A0-73DF-45C2-90FB-BFF18E2DA4DE}" srcOrd="0" destOrd="0" parTransId="{299B2547-D47F-47B1-9B3F-D54FE675FB7F}" sibTransId="{7A270CBD-AA8B-4FA6-882D-E68816FAEE8F}"/>
    <dgm:cxn modelId="{71C25757-B3DF-42DE-B7EE-BD6C92CF85F4}" type="presOf" srcId="{9BD27FFF-CC63-41C5-ABC4-ABCA7F894F17}" destId="{069BB7FF-D6F2-4595-93F9-6FA81A870BD1}" srcOrd="0" destOrd="0" presId="urn:microsoft.com/office/officeart/2005/8/layout/hProcess11"/>
    <dgm:cxn modelId="{51C8AC58-0250-445E-BF31-ECE62E280D6A}" type="presOf" srcId="{5DE547D3-6FA5-40C1-AB90-526CFC6A083F}" destId="{F05665CD-7776-49A3-9299-B572588BFDCD}" srcOrd="0" destOrd="0" presId="urn:microsoft.com/office/officeart/2005/8/layout/hProcess11"/>
    <dgm:cxn modelId="{F4812AA5-71E1-4302-8C17-03C70C62D252}" srcId="{8B5C2D7B-117D-4AD5-AB47-412FDDEEA4ED}" destId="{177009EE-E414-4834-BD73-581F79A8B4D5}" srcOrd="4" destOrd="0" parTransId="{B6DC633A-63DD-48D0-82C4-886970B30880}" sibTransId="{4A94D4B5-2A0D-4A11-8FA5-30CBBC55696C}"/>
    <dgm:cxn modelId="{CAE687C4-FB1B-449A-A719-933B42556C6B}" type="presOf" srcId="{75076B18-9F52-4FF9-9F4E-FBE6D7188391}" destId="{5445755F-6E44-4CA8-A843-CE2F55EC30D7}" srcOrd="0" destOrd="0" presId="urn:microsoft.com/office/officeart/2005/8/layout/hProcess11"/>
    <dgm:cxn modelId="{E97F43C9-FC4D-43F4-A097-B80D2874CAE3}" srcId="{8B5C2D7B-117D-4AD5-AB47-412FDDEEA4ED}" destId="{75076B18-9F52-4FF9-9F4E-FBE6D7188391}" srcOrd="1" destOrd="0" parTransId="{E644AB81-D9F0-441A-8439-D30381F72A26}" sibTransId="{C98D9086-B59C-4543-A80A-F95D1F3AA7B6}"/>
    <dgm:cxn modelId="{6D3025F6-45CB-4282-A6DA-DF8E6C5ED3EB}" type="presOf" srcId="{177009EE-E414-4834-BD73-581F79A8B4D5}" destId="{964E22BB-9E39-48FF-8093-853E85915573}" srcOrd="0" destOrd="0" presId="urn:microsoft.com/office/officeart/2005/8/layout/hProcess11"/>
    <dgm:cxn modelId="{3D76FEE9-F253-4B2A-911A-F399CE3EC372}" type="presParOf" srcId="{CA4562ED-2A8A-40CE-862A-DAC1E887B20A}" destId="{1AA41F15-B894-405A-9768-238A0CBF93A6}" srcOrd="0" destOrd="0" presId="urn:microsoft.com/office/officeart/2005/8/layout/hProcess11"/>
    <dgm:cxn modelId="{204B6AC9-F8A2-4AC9-9567-1D25C11FF8BA}" type="presParOf" srcId="{CA4562ED-2A8A-40CE-862A-DAC1E887B20A}" destId="{919AECC2-D299-4688-B240-208B6D4B9812}" srcOrd="1" destOrd="0" presId="urn:microsoft.com/office/officeart/2005/8/layout/hProcess11"/>
    <dgm:cxn modelId="{327992B2-F1AD-4BD8-98EF-31211221863D}" type="presParOf" srcId="{919AECC2-D299-4688-B240-208B6D4B9812}" destId="{2CDF84E3-9A60-4E11-9171-8BEE07C93278}" srcOrd="0" destOrd="0" presId="urn:microsoft.com/office/officeart/2005/8/layout/hProcess11"/>
    <dgm:cxn modelId="{7975CA90-5A58-4B8B-81C0-F9B213E8FCD0}" type="presParOf" srcId="{2CDF84E3-9A60-4E11-9171-8BEE07C93278}" destId="{31D409D7-7ECF-4E98-9748-CF1181FB90A4}" srcOrd="0" destOrd="0" presId="urn:microsoft.com/office/officeart/2005/8/layout/hProcess11"/>
    <dgm:cxn modelId="{D3A94E5A-09BD-4A54-80E9-42E20CBA7527}" type="presParOf" srcId="{2CDF84E3-9A60-4E11-9171-8BEE07C93278}" destId="{836EF691-97D8-4FF5-B581-00D09C35D4CF}" srcOrd="1" destOrd="0" presId="urn:microsoft.com/office/officeart/2005/8/layout/hProcess11"/>
    <dgm:cxn modelId="{54DF3C30-24C4-4E38-ACAA-D7E175700B09}" type="presParOf" srcId="{2CDF84E3-9A60-4E11-9171-8BEE07C93278}" destId="{97493246-9242-4990-8C9A-21AE1E121EEA}" srcOrd="2" destOrd="0" presId="urn:microsoft.com/office/officeart/2005/8/layout/hProcess11"/>
    <dgm:cxn modelId="{768E9B56-10DF-4B23-BE96-69A87485E650}" type="presParOf" srcId="{919AECC2-D299-4688-B240-208B6D4B9812}" destId="{9AB58F64-3081-4165-9784-2C8B8B3A02FA}" srcOrd="1" destOrd="0" presId="urn:microsoft.com/office/officeart/2005/8/layout/hProcess11"/>
    <dgm:cxn modelId="{5EE58968-5D0D-4C25-88A1-97FA406223BB}" type="presParOf" srcId="{919AECC2-D299-4688-B240-208B6D4B9812}" destId="{035D3AD9-9013-44B7-A753-159AF51879AE}" srcOrd="2" destOrd="0" presId="urn:microsoft.com/office/officeart/2005/8/layout/hProcess11"/>
    <dgm:cxn modelId="{04B99E51-E90A-4D9E-B314-9B3EE6A1C994}" type="presParOf" srcId="{035D3AD9-9013-44B7-A753-159AF51879AE}" destId="{5445755F-6E44-4CA8-A843-CE2F55EC30D7}" srcOrd="0" destOrd="0" presId="urn:microsoft.com/office/officeart/2005/8/layout/hProcess11"/>
    <dgm:cxn modelId="{8653DCBC-AB4C-443D-AF8D-16D69320AD9F}" type="presParOf" srcId="{035D3AD9-9013-44B7-A753-159AF51879AE}" destId="{9B71A240-D962-4785-BBA1-96D9B3D0F556}" srcOrd="1" destOrd="0" presId="urn:microsoft.com/office/officeart/2005/8/layout/hProcess11"/>
    <dgm:cxn modelId="{2835B799-FF3C-4352-A68F-CA3B68A380F6}" type="presParOf" srcId="{035D3AD9-9013-44B7-A753-159AF51879AE}" destId="{E37604BE-1FD3-4220-AD26-6106B4AB7E34}" srcOrd="2" destOrd="0" presId="urn:microsoft.com/office/officeart/2005/8/layout/hProcess11"/>
    <dgm:cxn modelId="{D4A9D840-5F17-4F3E-BE67-8CDA956B1EC4}" type="presParOf" srcId="{919AECC2-D299-4688-B240-208B6D4B9812}" destId="{CE1DF1D5-DD37-4A79-9377-17B4A621709A}" srcOrd="3" destOrd="0" presId="urn:microsoft.com/office/officeart/2005/8/layout/hProcess11"/>
    <dgm:cxn modelId="{130CE658-B57C-4290-BB1C-D1C301F5CB36}" type="presParOf" srcId="{919AECC2-D299-4688-B240-208B6D4B9812}" destId="{2099C789-FFA5-4ADE-8467-C15BF842B35C}" srcOrd="4" destOrd="0" presId="urn:microsoft.com/office/officeart/2005/8/layout/hProcess11"/>
    <dgm:cxn modelId="{BD0D2127-12E5-4E00-AF4A-1092F8DBF7D7}" type="presParOf" srcId="{2099C789-FFA5-4ADE-8467-C15BF842B35C}" destId="{C3326DFC-A523-4EA7-9A96-98BF831311B6}" srcOrd="0" destOrd="0" presId="urn:microsoft.com/office/officeart/2005/8/layout/hProcess11"/>
    <dgm:cxn modelId="{763FEDFC-054C-47E1-83F7-1B7441220BEC}" type="presParOf" srcId="{2099C789-FFA5-4ADE-8467-C15BF842B35C}" destId="{6FAAC9BF-E354-4F14-8246-6D163234EBC2}" srcOrd="1" destOrd="0" presId="urn:microsoft.com/office/officeart/2005/8/layout/hProcess11"/>
    <dgm:cxn modelId="{A42FC89F-ED58-443B-9091-AC8AA266822C}" type="presParOf" srcId="{2099C789-FFA5-4ADE-8467-C15BF842B35C}" destId="{94494F48-7EF9-4E53-BA67-1C33EB1EF793}" srcOrd="2" destOrd="0" presId="urn:microsoft.com/office/officeart/2005/8/layout/hProcess11"/>
    <dgm:cxn modelId="{4B08EDC5-7D34-4363-BB8F-573F7CF0FF8B}" type="presParOf" srcId="{919AECC2-D299-4688-B240-208B6D4B9812}" destId="{DF4E7226-A28F-443A-B2EC-0208EED650DB}" srcOrd="5" destOrd="0" presId="urn:microsoft.com/office/officeart/2005/8/layout/hProcess11"/>
    <dgm:cxn modelId="{0CA4C22B-298C-4B22-BC49-6197890A7A4B}" type="presParOf" srcId="{919AECC2-D299-4688-B240-208B6D4B9812}" destId="{525CF7F9-A574-4E68-93B5-49130E650F86}" srcOrd="6" destOrd="0" presId="urn:microsoft.com/office/officeart/2005/8/layout/hProcess11"/>
    <dgm:cxn modelId="{28FA513E-622B-4404-9DB0-D4F969557E5E}" type="presParOf" srcId="{525CF7F9-A574-4E68-93B5-49130E650F86}" destId="{8F48082B-2A59-4102-84F8-EF4932F045A9}" srcOrd="0" destOrd="0" presId="urn:microsoft.com/office/officeart/2005/8/layout/hProcess11"/>
    <dgm:cxn modelId="{30EA3BA7-FA6E-40E3-8668-CFB1625387A8}" type="presParOf" srcId="{525CF7F9-A574-4E68-93B5-49130E650F86}" destId="{EA76875E-45AF-4470-8FFF-B8531B19B105}" srcOrd="1" destOrd="0" presId="urn:microsoft.com/office/officeart/2005/8/layout/hProcess11"/>
    <dgm:cxn modelId="{C1CAEDBF-E84F-461E-BA88-044351AB09C8}" type="presParOf" srcId="{525CF7F9-A574-4E68-93B5-49130E650F86}" destId="{5688F998-FB74-4744-926C-76ECF9C2CB9D}" srcOrd="2" destOrd="0" presId="urn:microsoft.com/office/officeart/2005/8/layout/hProcess11"/>
    <dgm:cxn modelId="{9D239510-F240-4BE6-AEEF-A17B6C892E54}" type="presParOf" srcId="{919AECC2-D299-4688-B240-208B6D4B9812}" destId="{843EA6B2-D25A-4022-89C9-689445A2D7FC}" srcOrd="7" destOrd="0" presId="urn:microsoft.com/office/officeart/2005/8/layout/hProcess11"/>
    <dgm:cxn modelId="{4D4CBD4F-F347-493B-8E5D-B9982966BD28}" type="presParOf" srcId="{919AECC2-D299-4688-B240-208B6D4B9812}" destId="{A1055F4E-34CE-435E-AA61-322A7A44B82C}" srcOrd="8" destOrd="0" presId="urn:microsoft.com/office/officeart/2005/8/layout/hProcess11"/>
    <dgm:cxn modelId="{A224AAD3-9EF7-4833-8E25-561E1FECC7BD}" type="presParOf" srcId="{A1055F4E-34CE-435E-AA61-322A7A44B82C}" destId="{964E22BB-9E39-48FF-8093-853E85915573}" srcOrd="0" destOrd="0" presId="urn:microsoft.com/office/officeart/2005/8/layout/hProcess11"/>
    <dgm:cxn modelId="{CC18E040-E64B-4C38-9945-26C40961B4F0}" type="presParOf" srcId="{A1055F4E-34CE-435E-AA61-322A7A44B82C}" destId="{B5307AAF-FBD1-4FE1-A76F-1383E7F1D148}" srcOrd="1" destOrd="0" presId="urn:microsoft.com/office/officeart/2005/8/layout/hProcess11"/>
    <dgm:cxn modelId="{7F58DF91-FFF1-46C4-9A8C-D69FC71D5416}" type="presParOf" srcId="{A1055F4E-34CE-435E-AA61-322A7A44B82C}" destId="{EC1C662F-6983-4B1C-86B7-D63CDC9B4374}" srcOrd="2" destOrd="0" presId="urn:microsoft.com/office/officeart/2005/8/layout/hProcess11"/>
    <dgm:cxn modelId="{0AE703E5-518E-4AC0-BBD8-F7ED95AC91B6}" type="presParOf" srcId="{919AECC2-D299-4688-B240-208B6D4B9812}" destId="{86AF36DF-9670-4658-AFB9-90A0E05961EF}" srcOrd="9" destOrd="0" presId="urn:microsoft.com/office/officeart/2005/8/layout/hProcess11"/>
    <dgm:cxn modelId="{34E5AB3A-F322-453C-BB12-4818346D44CC}" type="presParOf" srcId="{919AECC2-D299-4688-B240-208B6D4B9812}" destId="{2665ADE4-5F30-4086-B06A-C253E603382B}" srcOrd="10" destOrd="0" presId="urn:microsoft.com/office/officeart/2005/8/layout/hProcess11"/>
    <dgm:cxn modelId="{8E626675-09B6-4839-A955-42F2553B25F5}" type="presParOf" srcId="{2665ADE4-5F30-4086-B06A-C253E603382B}" destId="{069BB7FF-D6F2-4595-93F9-6FA81A870BD1}" srcOrd="0" destOrd="0" presId="urn:microsoft.com/office/officeart/2005/8/layout/hProcess11"/>
    <dgm:cxn modelId="{22955C26-4BBA-4ED8-99FE-D5D86F37B379}" type="presParOf" srcId="{2665ADE4-5F30-4086-B06A-C253E603382B}" destId="{DFC99CC2-9A2E-414E-AED0-F364D779F35E}" srcOrd="1" destOrd="0" presId="urn:microsoft.com/office/officeart/2005/8/layout/hProcess11"/>
    <dgm:cxn modelId="{77643C79-E83E-4623-92AD-5D92EEA29716}" type="presParOf" srcId="{2665ADE4-5F30-4086-B06A-C253E603382B}" destId="{B9B284F0-17DD-4035-B83F-75DB1752B16B}" srcOrd="2" destOrd="0" presId="urn:microsoft.com/office/officeart/2005/8/layout/hProcess11"/>
    <dgm:cxn modelId="{7FEB789B-1EE0-4DE7-A84F-0F13464F23B0}" type="presParOf" srcId="{919AECC2-D299-4688-B240-208B6D4B9812}" destId="{F28CE893-3000-445F-BE57-D27A638DBA09}" srcOrd="11" destOrd="0" presId="urn:microsoft.com/office/officeart/2005/8/layout/hProcess11"/>
    <dgm:cxn modelId="{D9B36D72-2DCE-48A0-8483-430E6935250E}" type="presParOf" srcId="{919AECC2-D299-4688-B240-208B6D4B9812}" destId="{CF7AB51F-BCD3-433D-9AAA-0F7D46D18BA1}" srcOrd="12" destOrd="0" presId="urn:microsoft.com/office/officeart/2005/8/layout/hProcess11"/>
    <dgm:cxn modelId="{76691429-C712-417E-A83C-DAC21594EB2B}" type="presParOf" srcId="{CF7AB51F-BCD3-433D-9AAA-0F7D46D18BA1}" destId="{F05665CD-7776-49A3-9299-B572588BFDCD}" srcOrd="0" destOrd="0" presId="urn:microsoft.com/office/officeart/2005/8/layout/hProcess11"/>
    <dgm:cxn modelId="{E3679FEF-6815-45D3-B666-B2A3B54678FE}" type="presParOf" srcId="{CF7AB51F-BCD3-433D-9AAA-0F7D46D18BA1}" destId="{B1F1E3EE-33FF-4E51-B592-3374ACF86256}" srcOrd="1" destOrd="0" presId="urn:microsoft.com/office/officeart/2005/8/layout/hProcess11"/>
    <dgm:cxn modelId="{7B5A9B07-4036-4A90-83B8-C1A3E363D62F}" type="presParOf" srcId="{CF7AB51F-BCD3-433D-9AAA-0F7D46D18BA1}" destId="{BF7E6D00-AA97-4B48-9002-276656B3A31B}" srcOrd="2" destOrd="0" presId="urn:microsoft.com/office/officeart/2005/8/layout/hProcess11"/>
  </dgm:cxnLst>
  <dgm:bg/>
  <dgm:whole/>
  <dgm:extLst>
    <a:ext uri="http://schemas.microsoft.com/office/drawing/2008/diagram">
      <dsp:dataModelExt xmlns:dsp="http://schemas.microsoft.com/office/drawing/2008/diagram" relId="rId54" minVer="http://schemas.openxmlformats.org/drawingml/2006/diagram"/>
    </a:ext>
  </dgm:extLst>
</dgm:dataModel>
</file>

<file path=word/diagrams/data9.xml><?xml version="1.0" encoding="utf-8"?>
<dgm:dataModel xmlns:dgm="http://schemas.openxmlformats.org/drawingml/2006/diagram" xmlns:a="http://schemas.openxmlformats.org/drawingml/2006/main">
  <dgm:ptLst>
    <dgm:pt modelId="{87B6F576-4C76-40CE-841F-3979D67ED16D}" type="doc">
      <dgm:prSet loTypeId="urn:microsoft.com/office/officeart/2005/8/layout/radial2" loCatId="relationship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IN"/>
        </a:p>
      </dgm:t>
    </dgm:pt>
    <dgm:pt modelId="{3E9698DC-6951-4AD1-ADA8-4D112760E588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U</a:t>
          </a:r>
        </a:p>
      </dgm:t>
    </dgm:pt>
    <dgm:pt modelId="{365549F2-6055-4A34-9AEC-05186689B030}" type="parTrans" cxnId="{505D5F9F-3074-4320-B035-C9143DB3997E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87F75D29-1CEE-4FBB-BC59-065135D6531F}" type="sibTrans" cxnId="{505D5F9F-3074-4320-B035-C9143DB3997E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80C22D57-F027-45D7-8368-35107B397E6C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Left Singular Vectors</a:t>
          </a:r>
        </a:p>
      </dgm:t>
    </dgm:pt>
    <dgm:pt modelId="{92862FD5-46B2-4315-960F-01B9E1CC96B8}" type="parTrans" cxnId="{692D5B15-4D42-4D82-AD5F-7D05DB442EC5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A91339D1-8327-45FC-BF7A-29821B2214D8}" type="sibTrans" cxnId="{692D5B15-4D42-4D82-AD5F-7D05DB442EC5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643D3C87-2218-4FD1-9C50-EA615B88FDC6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mxn</a:t>
          </a:r>
        </a:p>
      </dgm:t>
    </dgm:pt>
    <dgm:pt modelId="{850252C6-78E8-45B5-9F2C-55AABAC065C4}" type="parTrans" cxnId="{36D64B73-3A33-432B-BEAA-EC00027B477D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4042EB0E-78EB-4547-8989-DF321E9477D1}" type="sibTrans" cxnId="{36D64B73-3A33-432B-BEAA-EC00027B477D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9A77677A-0B1E-4B13-A8B7-C1919C66B9CF}">
      <dgm:prSet phldrT="[Text]"/>
      <dgm:spPr/>
      <dgm:t>
        <a:bodyPr/>
        <a:lstStyle/>
        <a:p>
          <a:r>
            <a:rPr lang="el-GR" b="0" i="0">
              <a:latin typeface="Century Gothic" panose="020B0502020202020204" pitchFamily="34" charset="0"/>
            </a:rPr>
            <a:t>Σ</a:t>
          </a:r>
          <a:endParaRPr lang="en-IN">
            <a:latin typeface="Century Gothic" panose="020B0502020202020204" pitchFamily="34" charset="0"/>
          </a:endParaRPr>
        </a:p>
      </dgm:t>
    </dgm:pt>
    <dgm:pt modelId="{3BC19672-9011-4A72-A195-0A7D3BA4861D}" type="parTrans" cxnId="{8380F744-3E6E-4F3F-8833-03F9A949056B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EFB4D522-B921-4D5E-9BB7-7D4AECA029A5}" type="sibTrans" cxnId="{8380F744-3E6E-4F3F-8833-03F9A949056B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C6A8C138-B09A-46E1-AE7A-0E849BA0F028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Singular Values</a:t>
          </a:r>
        </a:p>
      </dgm:t>
    </dgm:pt>
    <dgm:pt modelId="{4B3759CE-1FC1-4EED-924F-0B0231C9E131}" type="parTrans" cxnId="{90852DE5-DF9D-4383-8435-6012F2EA058C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B45377B2-F530-415F-AF5E-035E6026D07D}" type="sibTrans" cxnId="{90852DE5-DF9D-4383-8435-6012F2EA058C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E77351AA-CCA0-4097-9ADE-CFAB6BEF0E42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nxn</a:t>
          </a:r>
        </a:p>
      </dgm:t>
    </dgm:pt>
    <dgm:pt modelId="{DAE684E7-6D3A-48AA-B1B3-06CA43127E68}" type="parTrans" cxnId="{AD393DA6-B28E-46F7-ACD3-48E26B090B10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05FE8FD4-4F02-4B4A-9CC8-0AA238368887}" type="sibTrans" cxnId="{AD393DA6-B28E-46F7-ACD3-48E26B090B10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F9FC8498-9C1C-4FCB-8344-BBF2802976B8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V</a:t>
          </a:r>
          <a:r>
            <a:rPr lang="en-IN" baseline="30000">
              <a:latin typeface="Century Gothic" panose="020B0502020202020204" pitchFamily="34" charset="0"/>
            </a:rPr>
            <a:t>T</a:t>
          </a:r>
        </a:p>
      </dgm:t>
    </dgm:pt>
    <dgm:pt modelId="{F95159AB-8A93-4953-AB1B-8BE223D444BD}" type="parTrans" cxnId="{8D3BF0EC-6CEA-4B76-84DC-4593B481D071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016C28AE-23DE-481C-8927-C2B6DE380DD2}" type="sibTrans" cxnId="{8D3BF0EC-6CEA-4B76-84DC-4593B481D071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0F9C5422-4666-48CE-9B82-F335BCB45DE0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Right Singular Vectors</a:t>
          </a:r>
        </a:p>
      </dgm:t>
    </dgm:pt>
    <dgm:pt modelId="{3E3B0348-F99D-45BF-80C3-8841D0E31A99}" type="parTrans" cxnId="{D8D4C051-1ABD-4E3D-8304-3278FDD962F8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7E572F5B-6D31-4962-8F53-762A86E2D4DD}" type="sibTrans" cxnId="{D8D4C051-1ABD-4E3D-8304-3278FDD962F8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801F28FA-F9D9-4676-8931-01700A9E4EC3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nxn</a:t>
          </a:r>
        </a:p>
      </dgm:t>
    </dgm:pt>
    <dgm:pt modelId="{00BCEC7A-89FF-4045-9AAC-13D2CDD0FE51}" type="parTrans" cxnId="{486AEF95-512F-4103-BB9D-64B6E762B973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2B330AD2-6B84-4D4D-88B5-73EFB01AD98A}" type="sibTrans" cxnId="{486AEF95-512F-4103-BB9D-64B6E762B973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2EB75E17-35ED-42E2-9326-A4A10678D8D1}" type="pres">
      <dgm:prSet presAssocID="{87B6F576-4C76-40CE-841F-3979D67ED16D}" presName="composite" presStyleCnt="0">
        <dgm:presLayoutVars>
          <dgm:chMax val="5"/>
          <dgm:dir/>
          <dgm:animLvl val="ctr"/>
          <dgm:resizeHandles val="exact"/>
        </dgm:presLayoutVars>
      </dgm:prSet>
      <dgm:spPr/>
    </dgm:pt>
    <dgm:pt modelId="{EF4C1BF5-F4B6-4314-B83C-5A0DD8A3273C}" type="pres">
      <dgm:prSet presAssocID="{87B6F576-4C76-40CE-841F-3979D67ED16D}" presName="cycle" presStyleCnt="0"/>
      <dgm:spPr/>
    </dgm:pt>
    <dgm:pt modelId="{3B8DE8EF-C1BD-4495-96E6-0E32A9128089}" type="pres">
      <dgm:prSet presAssocID="{87B6F576-4C76-40CE-841F-3979D67ED16D}" presName="centerShape" presStyleCnt="0"/>
      <dgm:spPr/>
    </dgm:pt>
    <dgm:pt modelId="{87FBEED5-B4B1-4AF1-8569-5FD78C4831E1}" type="pres">
      <dgm:prSet presAssocID="{87B6F576-4C76-40CE-841F-3979D67ED16D}" presName="connSite" presStyleLbl="node1" presStyleIdx="0" presStyleCnt="4"/>
      <dgm:spPr/>
    </dgm:pt>
    <dgm:pt modelId="{294D9C92-7277-4215-8568-CBD13CD3891A}" type="pres">
      <dgm:prSet presAssocID="{87B6F576-4C76-40CE-841F-3979D67ED16D}" presName="visible" presStyleLbl="node1" presStyleIdx="0" presStyleCnt="4" custScaleX="123627" custScaleY="123627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1000" b="-1000"/>
          </a:stretch>
        </a:blipFill>
      </dgm:spPr>
    </dgm:pt>
    <dgm:pt modelId="{3CAD1A71-5C9F-425E-95CE-EC0464521DD5}" type="pres">
      <dgm:prSet presAssocID="{365549F2-6055-4A34-9AEC-05186689B030}" presName="Name25" presStyleLbl="parChTrans1D1" presStyleIdx="0" presStyleCnt="3"/>
      <dgm:spPr/>
    </dgm:pt>
    <dgm:pt modelId="{264EC151-6A0A-43D3-8475-B76A0B7E282C}" type="pres">
      <dgm:prSet presAssocID="{3E9698DC-6951-4AD1-ADA8-4D112760E588}" presName="node" presStyleCnt="0"/>
      <dgm:spPr/>
    </dgm:pt>
    <dgm:pt modelId="{35758160-AB16-4B21-AFDD-F332AD211100}" type="pres">
      <dgm:prSet presAssocID="{3E9698DC-6951-4AD1-ADA8-4D112760E588}" presName="parentNode" presStyleLbl="node1" presStyleIdx="1" presStyleCnt="4">
        <dgm:presLayoutVars>
          <dgm:chMax val="1"/>
          <dgm:bulletEnabled val="1"/>
        </dgm:presLayoutVars>
      </dgm:prSet>
      <dgm:spPr/>
    </dgm:pt>
    <dgm:pt modelId="{B2D6C25F-9DC6-4DD9-B14D-07B383C8CE5D}" type="pres">
      <dgm:prSet presAssocID="{3E9698DC-6951-4AD1-ADA8-4D112760E588}" presName="childNode" presStyleLbl="revTx" presStyleIdx="0" presStyleCnt="3">
        <dgm:presLayoutVars>
          <dgm:bulletEnabled val="1"/>
        </dgm:presLayoutVars>
      </dgm:prSet>
      <dgm:spPr/>
    </dgm:pt>
    <dgm:pt modelId="{5B254EFE-8AA3-4632-B651-C28B414B6232}" type="pres">
      <dgm:prSet presAssocID="{3BC19672-9011-4A72-A195-0A7D3BA4861D}" presName="Name25" presStyleLbl="parChTrans1D1" presStyleIdx="1" presStyleCnt="3"/>
      <dgm:spPr/>
    </dgm:pt>
    <dgm:pt modelId="{CAC22FDE-BBD6-4270-B8BA-C46992516D70}" type="pres">
      <dgm:prSet presAssocID="{9A77677A-0B1E-4B13-A8B7-C1919C66B9CF}" presName="node" presStyleCnt="0"/>
      <dgm:spPr/>
    </dgm:pt>
    <dgm:pt modelId="{9FFFDFED-888F-40F3-8F2C-4393FF462027}" type="pres">
      <dgm:prSet presAssocID="{9A77677A-0B1E-4B13-A8B7-C1919C66B9CF}" presName="parentNode" presStyleLbl="node1" presStyleIdx="2" presStyleCnt="4">
        <dgm:presLayoutVars>
          <dgm:chMax val="1"/>
          <dgm:bulletEnabled val="1"/>
        </dgm:presLayoutVars>
      </dgm:prSet>
      <dgm:spPr/>
    </dgm:pt>
    <dgm:pt modelId="{1CFFEE27-E3B4-406E-B92D-28C918D3963D}" type="pres">
      <dgm:prSet presAssocID="{9A77677A-0B1E-4B13-A8B7-C1919C66B9CF}" presName="childNode" presStyleLbl="revTx" presStyleIdx="1" presStyleCnt="3">
        <dgm:presLayoutVars>
          <dgm:bulletEnabled val="1"/>
        </dgm:presLayoutVars>
      </dgm:prSet>
      <dgm:spPr/>
    </dgm:pt>
    <dgm:pt modelId="{4C2BDB33-401A-43C6-80A2-7E407ACFDA6F}" type="pres">
      <dgm:prSet presAssocID="{F95159AB-8A93-4953-AB1B-8BE223D444BD}" presName="Name25" presStyleLbl="parChTrans1D1" presStyleIdx="2" presStyleCnt="3"/>
      <dgm:spPr/>
    </dgm:pt>
    <dgm:pt modelId="{23AA9913-894C-4EDE-ACAD-C225C57A9F32}" type="pres">
      <dgm:prSet presAssocID="{F9FC8498-9C1C-4FCB-8344-BBF2802976B8}" presName="node" presStyleCnt="0"/>
      <dgm:spPr/>
    </dgm:pt>
    <dgm:pt modelId="{4B3EBF59-5512-488C-A142-DA47BE897673}" type="pres">
      <dgm:prSet presAssocID="{F9FC8498-9C1C-4FCB-8344-BBF2802976B8}" presName="parentNode" presStyleLbl="node1" presStyleIdx="3" presStyleCnt="4">
        <dgm:presLayoutVars>
          <dgm:chMax val="1"/>
          <dgm:bulletEnabled val="1"/>
        </dgm:presLayoutVars>
      </dgm:prSet>
      <dgm:spPr/>
    </dgm:pt>
    <dgm:pt modelId="{F64817AE-AEF1-4E65-A8CD-B6B1D3ABDC7E}" type="pres">
      <dgm:prSet presAssocID="{F9FC8498-9C1C-4FCB-8344-BBF2802976B8}" presName="childNode" presStyleLbl="revTx" presStyleIdx="2" presStyleCnt="3">
        <dgm:presLayoutVars>
          <dgm:bulletEnabled val="1"/>
        </dgm:presLayoutVars>
      </dgm:prSet>
      <dgm:spPr/>
    </dgm:pt>
  </dgm:ptLst>
  <dgm:cxnLst>
    <dgm:cxn modelId="{833A790F-2254-43D8-BE98-883E24FE37DE}" type="presOf" srcId="{801F28FA-F9D9-4676-8931-01700A9E4EC3}" destId="{F64817AE-AEF1-4E65-A8CD-B6B1D3ABDC7E}" srcOrd="0" destOrd="1" presId="urn:microsoft.com/office/officeart/2005/8/layout/radial2"/>
    <dgm:cxn modelId="{692D5B15-4D42-4D82-AD5F-7D05DB442EC5}" srcId="{3E9698DC-6951-4AD1-ADA8-4D112760E588}" destId="{80C22D57-F027-45D7-8368-35107B397E6C}" srcOrd="0" destOrd="0" parTransId="{92862FD5-46B2-4315-960F-01B9E1CC96B8}" sibTransId="{A91339D1-8327-45FC-BF7A-29821B2214D8}"/>
    <dgm:cxn modelId="{EB248819-FA71-43A8-9FB4-C44A9BA19E22}" type="presOf" srcId="{643D3C87-2218-4FD1-9C50-EA615B88FDC6}" destId="{B2D6C25F-9DC6-4DD9-B14D-07B383C8CE5D}" srcOrd="0" destOrd="1" presId="urn:microsoft.com/office/officeart/2005/8/layout/radial2"/>
    <dgm:cxn modelId="{4C1B9D19-B460-4CEF-86CA-81DEDB728D94}" type="presOf" srcId="{F95159AB-8A93-4953-AB1B-8BE223D444BD}" destId="{4C2BDB33-401A-43C6-80A2-7E407ACFDA6F}" srcOrd="0" destOrd="0" presId="urn:microsoft.com/office/officeart/2005/8/layout/radial2"/>
    <dgm:cxn modelId="{8C10561A-F9B0-4872-AEB3-10FC3395E2B8}" type="presOf" srcId="{80C22D57-F027-45D7-8368-35107B397E6C}" destId="{B2D6C25F-9DC6-4DD9-B14D-07B383C8CE5D}" srcOrd="0" destOrd="0" presId="urn:microsoft.com/office/officeart/2005/8/layout/radial2"/>
    <dgm:cxn modelId="{ED757E30-65D3-4958-8512-4FF1A731282F}" type="presOf" srcId="{365549F2-6055-4A34-9AEC-05186689B030}" destId="{3CAD1A71-5C9F-425E-95CE-EC0464521DD5}" srcOrd="0" destOrd="0" presId="urn:microsoft.com/office/officeart/2005/8/layout/radial2"/>
    <dgm:cxn modelId="{8380F744-3E6E-4F3F-8833-03F9A949056B}" srcId="{87B6F576-4C76-40CE-841F-3979D67ED16D}" destId="{9A77677A-0B1E-4B13-A8B7-C1919C66B9CF}" srcOrd="1" destOrd="0" parTransId="{3BC19672-9011-4A72-A195-0A7D3BA4861D}" sibTransId="{EFB4D522-B921-4D5E-9BB7-7D4AECA029A5}"/>
    <dgm:cxn modelId="{D8D4C051-1ABD-4E3D-8304-3278FDD962F8}" srcId="{F9FC8498-9C1C-4FCB-8344-BBF2802976B8}" destId="{0F9C5422-4666-48CE-9B82-F335BCB45DE0}" srcOrd="0" destOrd="0" parTransId="{3E3B0348-F99D-45BF-80C3-8841D0E31A99}" sibTransId="{7E572F5B-6D31-4962-8F53-762A86E2D4DD}"/>
    <dgm:cxn modelId="{D5F25C53-461C-4367-A853-7645C4755D20}" type="presOf" srcId="{F9FC8498-9C1C-4FCB-8344-BBF2802976B8}" destId="{4B3EBF59-5512-488C-A142-DA47BE897673}" srcOrd="0" destOrd="0" presId="urn:microsoft.com/office/officeart/2005/8/layout/radial2"/>
    <dgm:cxn modelId="{36D64B73-3A33-432B-BEAA-EC00027B477D}" srcId="{3E9698DC-6951-4AD1-ADA8-4D112760E588}" destId="{643D3C87-2218-4FD1-9C50-EA615B88FDC6}" srcOrd="1" destOrd="0" parTransId="{850252C6-78E8-45B5-9F2C-55AABAC065C4}" sibTransId="{4042EB0E-78EB-4547-8989-DF321E9477D1}"/>
    <dgm:cxn modelId="{BAFEB857-8420-49F9-B905-D40AF64A20E9}" type="presOf" srcId="{3BC19672-9011-4A72-A195-0A7D3BA4861D}" destId="{5B254EFE-8AA3-4632-B651-C28B414B6232}" srcOrd="0" destOrd="0" presId="urn:microsoft.com/office/officeart/2005/8/layout/radial2"/>
    <dgm:cxn modelId="{A57A5F7E-CBFF-4C71-B4F2-A3041EFD9D63}" type="presOf" srcId="{87B6F576-4C76-40CE-841F-3979D67ED16D}" destId="{2EB75E17-35ED-42E2-9326-A4A10678D8D1}" srcOrd="0" destOrd="0" presId="urn:microsoft.com/office/officeart/2005/8/layout/radial2"/>
    <dgm:cxn modelId="{97679580-34F2-4EE0-B850-629841F7A6A1}" type="presOf" srcId="{0F9C5422-4666-48CE-9B82-F335BCB45DE0}" destId="{F64817AE-AEF1-4E65-A8CD-B6B1D3ABDC7E}" srcOrd="0" destOrd="0" presId="urn:microsoft.com/office/officeart/2005/8/layout/radial2"/>
    <dgm:cxn modelId="{3BCB4082-99A2-4E16-BF25-4736839E322D}" type="presOf" srcId="{9A77677A-0B1E-4B13-A8B7-C1919C66B9CF}" destId="{9FFFDFED-888F-40F3-8F2C-4393FF462027}" srcOrd="0" destOrd="0" presId="urn:microsoft.com/office/officeart/2005/8/layout/radial2"/>
    <dgm:cxn modelId="{486AEF95-512F-4103-BB9D-64B6E762B973}" srcId="{F9FC8498-9C1C-4FCB-8344-BBF2802976B8}" destId="{801F28FA-F9D9-4676-8931-01700A9E4EC3}" srcOrd="1" destOrd="0" parTransId="{00BCEC7A-89FF-4045-9AAC-13D2CDD0FE51}" sibTransId="{2B330AD2-6B84-4D4D-88B5-73EFB01AD98A}"/>
    <dgm:cxn modelId="{505D5F9F-3074-4320-B035-C9143DB3997E}" srcId="{87B6F576-4C76-40CE-841F-3979D67ED16D}" destId="{3E9698DC-6951-4AD1-ADA8-4D112760E588}" srcOrd="0" destOrd="0" parTransId="{365549F2-6055-4A34-9AEC-05186689B030}" sibTransId="{87F75D29-1CEE-4FBB-BC59-065135D6531F}"/>
    <dgm:cxn modelId="{AD393DA6-B28E-46F7-ACD3-48E26B090B10}" srcId="{9A77677A-0B1E-4B13-A8B7-C1919C66B9CF}" destId="{E77351AA-CCA0-4097-9ADE-CFAB6BEF0E42}" srcOrd="1" destOrd="0" parTransId="{DAE684E7-6D3A-48AA-B1B3-06CA43127E68}" sibTransId="{05FE8FD4-4F02-4B4A-9CC8-0AA238368887}"/>
    <dgm:cxn modelId="{5D296BD7-4602-4A8B-AE77-B485ACCB1B97}" type="presOf" srcId="{C6A8C138-B09A-46E1-AE7A-0E849BA0F028}" destId="{1CFFEE27-E3B4-406E-B92D-28C918D3963D}" srcOrd="0" destOrd="0" presId="urn:microsoft.com/office/officeart/2005/8/layout/radial2"/>
    <dgm:cxn modelId="{90852DE5-DF9D-4383-8435-6012F2EA058C}" srcId="{9A77677A-0B1E-4B13-A8B7-C1919C66B9CF}" destId="{C6A8C138-B09A-46E1-AE7A-0E849BA0F028}" srcOrd="0" destOrd="0" parTransId="{4B3759CE-1FC1-4EED-924F-0B0231C9E131}" sibTransId="{B45377B2-F530-415F-AF5E-035E6026D07D}"/>
    <dgm:cxn modelId="{43B091EA-8B41-4897-BB96-52DA8E2A1F4E}" type="presOf" srcId="{E77351AA-CCA0-4097-9ADE-CFAB6BEF0E42}" destId="{1CFFEE27-E3B4-406E-B92D-28C918D3963D}" srcOrd="0" destOrd="1" presId="urn:microsoft.com/office/officeart/2005/8/layout/radial2"/>
    <dgm:cxn modelId="{8D3BF0EC-6CEA-4B76-84DC-4593B481D071}" srcId="{87B6F576-4C76-40CE-841F-3979D67ED16D}" destId="{F9FC8498-9C1C-4FCB-8344-BBF2802976B8}" srcOrd="2" destOrd="0" parTransId="{F95159AB-8A93-4953-AB1B-8BE223D444BD}" sibTransId="{016C28AE-23DE-481C-8927-C2B6DE380DD2}"/>
    <dgm:cxn modelId="{2BE961F4-3ECC-4C84-9527-D721642BEF1F}" type="presOf" srcId="{3E9698DC-6951-4AD1-ADA8-4D112760E588}" destId="{35758160-AB16-4B21-AFDD-F332AD211100}" srcOrd="0" destOrd="0" presId="urn:microsoft.com/office/officeart/2005/8/layout/radial2"/>
    <dgm:cxn modelId="{F0E024E0-9501-484C-B119-9A002024BCE8}" type="presParOf" srcId="{2EB75E17-35ED-42E2-9326-A4A10678D8D1}" destId="{EF4C1BF5-F4B6-4314-B83C-5A0DD8A3273C}" srcOrd="0" destOrd="0" presId="urn:microsoft.com/office/officeart/2005/8/layout/radial2"/>
    <dgm:cxn modelId="{59CFDA64-1CE3-4DDF-AF50-62C0F76923A3}" type="presParOf" srcId="{EF4C1BF5-F4B6-4314-B83C-5A0DD8A3273C}" destId="{3B8DE8EF-C1BD-4495-96E6-0E32A9128089}" srcOrd="0" destOrd="0" presId="urn:microsoft.com/office/officeart/2005/8/layout/radial2"/>
    <dgm:cxn modelId="{AF3F7603-DE47-4D7C-9F8A-BFDA19F21F90}" type="presParOf" srcId="{3B8DE8EF-C1BD-4495-96E6-0E32A9128089}" destId="{87FBEED5-B4B1-4AF1-8569-5FD78C4831E1}" srcOrd="0" destOrd="0" presId="urn:microsoft.com/office/officeart/2005/8/layout/radial2"/>
    <dgm:cxn modelId="{F3E1C29B-A407-4D42-AFFE-C2609FBFB361}" type="presParOf" srcId="{3B8DE8EF-C1BD-4495-96E6-0E32A9128089}" destId="{294D9C92-7277-4215-8568-CBD13CD3891A}" srcOrd="1" destOrd="0" presId="urn:microsoft.com/office/officeart/2005/8/layout/radial2"/>
    <dgm:cxn modelId="{6AFCA0B7-8400-46EA-9263-D8FC58F9D833}" type="presParOf" srcId="{EF4C1BF5-F4B6-4314-B83C-5A0DD8A3273C}" destId="{3CAD1A71-5C9F-425E-95CE-EC0464521DD5}" srcOrd="1" destOrd="0" presId="urn:microsoft.com/office/officeart/2005/8/layout/radial2"/>
    <dgm:cxn modelId="{528F0240-5493-4171-93B7-EA43D85E3F52}" type="presParOf" srcId="{EF4C1BF5-F4B6-4314-B83C-5A0DD8A3273C}" destId="{264EC151-6A0A-43D3-8475-B76A0B7E282C}" srcOrd="2" destOrd="0" presId="urn:microsoft.com/office/officeart/2005/8/layout/radial2"/>
    <dgm:cxn modelId="{BA6DB46F-2173-4718-A993-AF722AF61B8C}" type="presParOf" srcId="{264EC151-6A0A-43D3-8475-B76A0B7E282C}" destId="{35758160-AB16-4B21-AFDD-F332AD211100}" srcOrd="0" destOrd="0" presId="urn:microsoft.com/office/officeart/2005/8/layout/radial2"/>
    <dgm:cxn modelId="{652D1190-D1D0-439A-BF39-BD66D0DCCAFE}" type="presParOf" srcId="{264EC151-6A0A-43D3-8475-B76A0B7E282C}" destId="{B2D6C25F-9DC6-4DD9-B14D-07B383C8CE5D}" srcOrd="1" destOrd="0" presId="urn:microsoft.com/office/officeart/2005/8/layout/radial2"/>
    <dgm:cxn modelId="{FACBA4B6-E158-465A-BC30-FABF9B479D81}" type="presParOf" srcId="{EF4C1BF5-F4B6-4314-B83C-5A0DD8A3273C}" destId="{5B254EFE-8AA3-4632-B651-C28B414B6232}" srcOrd="3" destOrd="0" presId="urn:microsoft.com/office/officeart/2005/8/layout/radial2"/>
    <dgm:cxn modelId="{E446E8BA-FB02-4711-B046-FB2983D7D8C2}" type="presParOf" srcId="{EF4C1BF5-F4B6-4314-B83C-5A0DD8A3273C}" destId="{CAC22FDE-BBD6-4270-B8BA-C46992516D70}" srcOrd="4" destOrd="0" presId="urn:microsoft.com/office/officeart/2005/8/layout/radial2"/>
    <dgm:cxn modelId="{BC5A612F-EA58-4C7F-AD7D-476E88F67221}" type="presParOf" srcId="{CAC22FDE-BBD6-4270-B8BA-C46992516D70}" destId="{9FFFDFED-888F-40F3-8F2C-4393FF462027}" srcOrd="0" destOrd="0" presId="urn:microsoft.com/office/officeart/2005/8/layout/radial2"/>
    <dgm:cxn modelId="{9986729D-1D10-4BE0-9FA7-24AFDB1CFF58}" type="presParOf" srcId="{CAC22FDE-BBD6-4270-B8BA-C46992516D70}" destId="{1CFFEE27-E3B4-406E-B92D-28C918D3963D}" srcOrd="1" destOrd="0" presId="urn:microsoft.com/office/officeart/2005/8/layout/radial2"/>
    <dgm:cxn modelId="{5B3A5822-B7CB-4C4C-8786-649E196A79A6}" type="presParOf" srcId="{EF4C1BF5-F4B6-4314-B83C-5A0DD8A3273C}" destId="{4C2BDB33-401A-43C6-80A2-7E407ACFDA6F}" srcOrd="5" destOrd="0" presId="urn:microsoft.com/office/officeart/2005/8/layout/radial2"/>
    <dgm:cxn modelId="{51402653-E861-49D9-BFEE-35DC496DB2D7}" type="presParOf" srcId="{EF4C1BF5-F4B6-4314-B83C-5A0DD8A3273C}" destId="{23AA9913-894C-4EDE-ACAD-C225C57A9F32}" srcOrd="6" destOrd="0" presId="urn:microsoft.com/office/officeart/2005/8/layout/radial2"/>
    <dgm:cxn modelId="{DD4F19AB-F179-4E26-80EE-0753EAFFFB3A}" type="presParOf" srcId="{23AA9913-894C-4EDE-ACAD-C225C57A9F32}" destId="{4B3EBF59-5512-488C-A142-DA47BE897673}" srcOrd="0" destOrd="0" presId="urn:microsoft.com/office/officeart/2005/8/layout/radial2"/>
    <dgm:cxn modelId="{E4EF1E7D-B60D-4316-8261-2702ADF4A08A}" type="presParOf" srcId="{23AA9913-894C-4EDE-ACAD-C225C57A9F32}" destId="{F64817AE-AEF1-4E65-A8CD-B6B1D3ABDC7E}" srcOrd="1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6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289E2D-03EE-42F5-BDD2-1FB1FDB6BB54}">
      <dsp:nvSpPr>
        <dsp:cNvPr id="0" name=""/>
        <dsp:cNvSpPr/>
      </dsp:nvSpPr>
      <dsp:spPr>
        <a:xfrm>
          <a:off x="2096588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1236"/>
              </a:lnTo>
              <a:lnTo>
                <a:pt x="1128664" y="161236"/>
              </a:lnTo>
              <a:lnTo>
                <a:pt x="1128664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FBB993-0E30-48F6-8829-4631BBEE131B}">
      <dsp:nvSpPr>
        <dsp:cNvPr id="0" name=""/>
        <dsp:cNvSpPr/>
      </dsp:nvSpPr>
      <dsp:spPr>
        <a:xfrm>
          <a:off x="967924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1128664" y="0"/>
              </a:moveTo>
              <a:lnTo>
                <a:pt x="1128664" y="161236"/>
              </a:lnTo>
              <a:lnTo>
                <a:pt x="0" y="161236"/>
              </a:lnTo>
              <a:lnTo>
                <a:pt x="0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116E6F-0E78-4C61-99CF-472657C9E840}">
      <dsp:nvSpPr>
        <dsp:cNvPr id="0" name=""/>
        <dsp:cNvSpPr/>
      </dsp:nvSpPr>
      <dsp:spPr>
        <a:xfrm>
          <a:off x="1129160" y="161773"/>
          <a:ext cx="1934855" cy="900000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 Summarization</a:t>
          </a:r>
        </a:p>
      </dsp:txBody>
      <dsp:txXfrm>
        <a:off x="1129160" y="161773"/>
        <a:ext cx="1934855" cy="900000"/>
      </dsp:txXfrm>
    </dsp:sp>
    <dsp:sp modelId="{17EE81DE-BCCF-4F4F-9279-217ED361DD6D}">
      <dsp:nvSpPr>
        <dsp:cNvPr id="0" name=""/>
        <dsp:cNvSpPr/>
      </dsp:nvSpPr>
      <dsp:spPr>
        <a:xfrm>
          <a:off x="496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Abstractive</a:t>
          </a:r>
        </a:p>
      </dsp:txBody>
      <dsp:txXfrm>
        <a:off x="496" y="1384246"/>
        <a:ext cx="1934855" cy="900000"/>
      </dsp:txXfrm>
    </dsp:sp>
    <dsp:sp modelId="{1DCEE11D-D50F-4CB2-BD78-7157C00C05AE}">
      <dsp:nvSpPr>
        <dsp:cNvPr id="0" name=""/>
        <dsp:cNvSpPr/>
      </dsp:nvSpPr>
      <dsp:spPr>
        <a:xfrm>
          <a:off x="2257825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</a:t>
          </a:r>
        </a:p>
      </dsp:txBody>
      <dsp:txXfrm>
        <a:off x="2257825" y="1384246"/>
        <a:ext cx="1934855" cy="90000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D6FEC0-B9C2-4E58-9699-4DFF9BECF882}">
      <dsp:nvSpPr>
        <dsp:cNvPr id="0" name=""/>
        <dsp:cNvSpPr/>
      </dsp:nvSpPr>
      <dsp:spPr>
        <a:xfrm>
          <a:off x="2881457" y="2166822"/>
          <a:ext cx="297000" cy="20921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92158"/>
              </a:lnTo>
              <a:lnTo>
                <a:pt x="297000" y="20921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C9C8FE-8E84-4457-9F7E-2A8369E47E25}">
      <dsp:nvSpPr>
        <dsp:cNvPr id="0" name=""/>
        <dsp:cNvSpPr/>
      </dsp:nvSpPr>
      <dsp:spPr>
        <a:xfrm>
          <a:off x="2881457" y="2166822"/>
          <a:ext cx="297000" cy="822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2558"/>
              </a:lnTo>
              <a:lnTo>
                <a:pt x="297000" y="8225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7F6311-7B9B-479B-B9E2-F1F5CBF217DA}">
      <dsp:nvSpPr>
        <dsp:cNvPr id="0" name=""/>
        <dsp:cNvSpPr/>
      </dsp:nvSpPr>
      <dsp:spPr>
        <a:xfrm>
          <a:off x="249569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57"/>
              </a:lnTo>
              <a:lnTo>
                <a:pt x="1177760" y="187757"/>
              </a:lnTo>
              <a:lnTo>
                <a:pt x="117776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27CC89-9BAD-424F-9A29-1020346DAF5B}">
      <dsp:nvSpPr>
        <dsp:cNvPr id="0" name=""/>
        <dsp:cNvSpPr/>
      </dsp:nvSpPr>
      <dsp:spPr>
        <a:xfrm>
          <a:off x="131793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1177760" y="0"/>
              </a:moveTo>
              <a:lnTo>
                <a:pt x="1177760" y="187757"/>
              </a:lnTo>
              <a:lnTo>
                <a:pt x="0" y="187757"/>
              </a:lnTo>
              <a:lnTo>
                <a:pt x="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DE7DF6-6159-440E-A730-02FEBE9395C6}">
      <dsp:nvSpPr>
        <dsp:cNvPr id="0" name=""/>
        <dsp:cNvSpPr/>
      </dsp:nvSpPr>
      <dsp:spPr>
        <a:xfrm>
          <a:off x="1505697" y="3136"/>
          <a:ext cx="1980004" cy="89408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Summary Evaluation</a:t>
          </a:r>
        </a:p>
      </dsp:txBody>
      <dsp:txXfrm>
        <a:off x="1505697" y="3136"/>
        <a:ext cx="1980004" cy="894084"/>
      </dsp:txXfrm>
    </dsp:sp>
    <dsp:sp modelId="{1060AECA-EA3F-47D9-8D46-04547D9E02C9}">
      <dsp:nvSpPr>
        <dsp:cNvPr id="0" name=""/>
        <dsp:cNvSpPr/>
      </dsp:nvSpPr>
      <dsp:spPr>
        <a:xfrm>
          <a:off x="327936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insic</a:t>
          </a:r>
        </a:p>
      </dsp:txBody>
      <dsp:txXfrm>
        <a:off x="327936" y="1272737"/>
        <a:ext cx="1980004" cy="894084"/>
      </dsp:txXfrm>
    </dsp:sp>
    <dsp:sp modelId="{832EB01B-EC21-4761-8501-16947B350968}">
      <dsp:nvSpPr>
        <dsp:cNvPr id="0" name=""/>
        <dsp:cNvSpPr/>
      </dsp:nvSpPr>
      <dsp:spPr>
        <a:xfrm>
          <a:off x="2683457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</a:t>
          </a:r>
        </a:p>
      </dsp:txBody>
      <dsp:txXfrm>
        <a:off x="2683457" y="1272737"/>
        <a:ext cx="1980004" cy="894084"/>
      </dsp:txXfrm>
    </dsp:sp>
    <dsp:sp modelId="{5879EDBE-7AD2-4804-8578-A0427D46DC67}">
      <dsp:nvSpPr>
        <dsp:cNvPr id="0" name=""/>
        <dsp:cNvSpPr/>
      </dsp:nvSpPr>
      <dsp:spPr>
        <a:xfrm>
          <a:off x="3178458" y="2542337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178458" y="2542337"/>
        <a:ext cx="1980004" cy="894084"/>
      </dsp:txXfrm>
    </dsp:sp>
    <dsp:sp modelId="{269A540E-7A16-4CD9-877B-6D1B45EA0858}">
      <dsp:nvSpPr>
        <dsp:cNvPr id="0" name=""/>
        <dsp:cNvSpPr/>
      </dsp:nvSpPr>
      <dsp:spPr>
        <a:xfrm>
          <a:off x="3178458" y="3811938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178458" y="3811938"/>
        <a:ext cx="1980004" cy="89408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750389-49C7-42A1-A44C-7A94E15985E8}">
      <dsp:nvSpPr>
        <dsp:cNvPr id="0" name=""/>
        <dsp:cNvSpPr/>
      </dsp:nvSpPr>
      <dsp:spPr>
        <a:xfrm>
          <a:off x="3247496" y="1959682"/>
          <a:ext cx="258902" cy="27871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87168"/>
              </a:lnTo>
              <a:lnTo>
                <a:pt x="258902" y="278716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22DD64-DC01-42EF-B543-D3D2189FD00E}">
      <dsp:nvSpPr>
        <dsp:cNvPr id="0" name=""/>
        <dsp:cNvSpPr/>
      </dsp:nvSpPr>
      <dsp:spPr>
        <a:xfrm>
          <a:off x="3247496" y="1959682"/>
          <a:ext cx="258902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58902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1D3D2B-1607-407D-A121-AFD65644B819}">
      <dsp:nvSpPr>
        <dsp:cNvPr id="0" name=""/>
        <dsp:cNvSpPr/>
      </dsp:nvSpPr>
      <dsp:spPr>
        <a:xfrm>
          <a:off x="3247496" y="1959682"/>
          <a:ext cx="258902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58902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17E1A1-95EF-4826-A142-B59BA45C43A2}">
      <dsp:nvSpPr>
        <dsp:cNvPr id="0" name=""/>
        <dsp:cNvSpPr/>
      </dsp:nvSpPr>
      <dsp:spPr>
        <a:xfrm>
          <a:off x="2495699" y="883561"/>
          <a:ext cx="1543797" cy="193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867"/>
              </a:lnTo>
              <a:lnTo>
                <a:pt x="1543797" y="96867"/>
              </a:lnTo>
              <a:lnTo>
                <a:pt x="1543797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EC42B4-4EFF-484A-94F6-BB5468370D72}">
      <dsp:nvSpPr>
        <dsp:cNvPr id="0" name=""/>
        <dsp:cNvSpPr/>
      </dsp:nvSpPr>
      <dsp:spPr>
        <a:xfrm>
          <a:off x="289169" y="1959682"/>
          <a:ext cx="297000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97000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66E370-84B8-4111-B32D-9805483686CF}">
      <dsp:nvSpPr>
        <dsp:cNvPr id="0" name=""/>
        <dsp:cNvSpPr/>
      </dsp:nvSpPr>
      <dsp:spPr>
        <a:xfrm>
          <a:off x="289169" y="1959682"/>
          <a:ext cx="297000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97000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D27334-7BD0-486D-A0D9-EDF13B1433E2}">
      <dsp:nvSpPr>
        <dsp:cNvPr id="0" name=""/>
        <dsp:cNvSpPr/>
      </dsp:nvSpPr>
      <dsp:spPr>
        <a:xfrm>
          <a:off x="1081170" y="883561"/>
          <a:ext cx="1414529" cy="193735"/>
        </a:xfrm>
        <a:custGeom>
          <a:avLst/>
          <a:gdLst/>
          <a:ahLst/>
          <a:cxnLst/>
          <a:rect l="0" t="0" r="0" b="0"/>
          <a:pathLst>
            <a:path>
              <a:moveTo>
                <a:pt x="1414529" y="0"/>
              </a:moveTo>
              <a:lnTo>
                <a:pt x="1414529" y="96867"/>
              </a:lnTo>
              <a:lnTo>
                <a:pt x="0" y="96867"/>
              </a:lnTo>
              <a:lnTo>
                <a:pt x="0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16D1E95-BA6B-4E3A-AD17-3EC8D360D43E}">
      <dsp:nvSpPr>
        <dsp:cNvPr id="0" name=""/>
        <dsp:cNvSpPr/>
      </dsp:nvSpPr>
      <dsp:spPr>
        <a:xfrm>
          <a:off x="1505699" y="1176"/>
          <a:ext cx="1980000" cy="882385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 Evaluation</a:t>
          </a:r>
        </a:p>
      </dsp:txBody>
      <dsp:txXfrm>
        <a:off x="1505699" y="1176"/>
        <a:ext cx="1980000" cy="882385"/>
      </dsp:txXfrm>
    </dsp:sp>
    <dsp:sp modelId="{22E55FAE-F13B-4C83-9872-DC011E4B3013}">
      <dsp:nvSpPr>
        <dsp:cNvPr id="0" name=""/>
        <dsp:cNvSpPr/>
      </dsp:nvSpPr>
      <dsp:spPr>
        <a:xfrm>
          <a:off x="91169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LEU</a:t>
          </a:r>
        </a:p>
      </dsp:txBody>
      <dsp:txXfrm>
        <a:off x="91169" y="1077297"/>
        <a:ext cx="1980000" cy="882385"/>
      </dsp:txXfrm>
    </dsp:sp>
    <dsp:sp modelId="{B84A41DA-D3BB-443F-AB78-691ACCA90546}">
      <dsp:nvSpPr>
        <dsp:cNvPr id="0" name=""/>
        <dsp:cNvSpPr/>
      </dsp:nvSpPr>
      <dsp:spPr>
        <a:xfrm>
          <a:off x="586170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586170" y="2153417"/>
        <a:ext cx="1980000" cy="882385"/>
      </dsp:txXfrm>
    </dsp:sp>
    <dsp:sp modelId="{9740311B-DC76-4668-ABE7-785E53C1F786}">
      <dsp:nvSpPr>
        <dsp:cNvPr id="0" name=""/>
        <dsp:cNvSpPr/>
      </dsp:nvSpPr>
      <dsp:spPr>
        <a:xfrm>
          <a:off x="586170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revity Penalty</a:t>
          </a:r>
        </a:p>
      </dsp:txBody>
      <dsp:txXfrm>
        <a:off x="586170" y="3229537"/>
        <a:ext cx="1980000" cy="882385"/>
      </dsp:txXfrm>
    </dsp:sp>
    <dsp:sp modelId="{A95350AD-C92C-45F1-9244-3D0EB6C5F0EA}">
      <dsp:nvSpPr>
        <dsp:cNvPr id="0" name=""/>
        <dsp:cNvSpPr/>
      </dsp:nvSpPr>
      <dsp:spPr>
        <a:xfrm>
          <a:off x="3049496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3049496" y="1077297"/>
        <a:ext cx="1980000" cy="882385"/>
      </dsp:txXfrm>
    </dsp:sp>
    <dsp:sp modelId="{37D87155-F8D8-4F9E-B15A-A26F6DF925C0}">
      <dsp:nvSpPr>
        <dsp:cNvPr id="0" name=""/>
        <dsp:cNvSpPr/>
      </dsp:nvSpPr>
      <dsp:spPr>
        <a:xfrm>
          <a:off x="3506399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506399" y="2153417"/>
        <a:ext cx="1980000" cy="882385"/>
      </dsp:txXfrm>
    </dsp:sp>
    <dsp:sp modelId="{C0774158-C067-4B9D-A187-C5AAA2B2BF8C}">
      <dsp:nvSpPr>
        <dsp:cNvPr id="0" name=""/>
        <dsp:cNvSpPr/>
      </dsp:nvSpPr>
      <dsp:spPr>
        <a:xfrm>
          <a:off x="3506399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506399" y="3229537"/>
        <a:ext cx="1980000" cy="882385"/>
      </dsp:txXfrm>
    </dsp:sp>
    <dsp:sp modelId="{0827E56E-CE63-4FA9-B5C7-AB8E8D618A33}">
      <dsp:nvSpPr>
        <dsp:cNvPr id="0" name=""/>
        <dsp:cNvSpPr/>
      </dsp:nvSpPr>
      <dsp:spPr>
        <a:xfrm>
          <a:off x="3506399" y="4305658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F-Measure</a:t>
          </a:r>
        </a:p>
      </dsp:txBody>
      <dsp:txXfrm>
        <a:off x="3506399" y="4305658"/>
        <a:ext cx="1980000" cy="882385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10C212-B543-4AB7-9669-70A7DFFA2D4B}">
      <dsp:nvSpPr>
        <dsp:cNvPr id="0" name=""/>
        <dsp:cNvSpPr/>
      </dsp:nvSpPr>
      <dsp:spPr>
        <a:xfrm>
          <a:off x="1984631" y="1447800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1031557"/>
              </a:lnTo>
              <a:lnTo>
                <a:pt x="360907" y="1031557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1936256"/>
        <a:ext cx="54643" cy="54643"/>
      </dsp:txXfrm>
    </dsp:sp>
    <dsp:sp modelId="{6FBFA6C8-07B1-41B3-BB15-B6F5B7189361}">
      <dsp:nvSpPr>
        <dsp:cNvPr id="0" name=""/>
        <dsp:cNvSpPr/>
      </dsp:nvSpPr>
      <dsp:spPr>
        <a:xfrm>
          <a:off x="1984631" y="1447800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343852"/>
              </a:lnTo>
              <a:lnTo>
                <a:pt x="360907" y="343852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607264"/>
        <a:ext cx="24924" cy="24924"/>
      </dsp:txXfrm>
    </dsp:sp>
    <dsp:sp modelId="{2D7F6B4B-C489-4F53-B04C-DC299043FC76}">
      <dsp:nvSpPr>
        <dsp:cNvPr id="0" name=""/>
        <dsp:cNvSpPr/>
      </dsp:nvSpPr>
      <dsp:spPr>
        <a:xfrm>
          <a:off x="1984631" y="1103947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343852"/>
              </a:moveTo>
              <a:lnTo>
                <a:pt x="180453" y="343852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263411"/>
        <a:ext cx="24924" cy="24924"/>
      </dsp:txXfrm>
    </dsp:sp>
    <dsp:sp modelId="{7F79A3E6-301A-4D28-A21A-D4E2AE5A5BC8}">
      <dsp:nvSpPr>
        <dsp:cNvPr id="0" name=""/>
        <dsp:cNvSpPr/>
      </dsp:nvSpPr>
      <dsp:spPr>
        <a:xfrm>
          <a:off x="1984631" y="416242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1031557"/>
              </a:moveTo>
              <a:lnTo>
                <a:pt x="180453" y="1031557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904699"/>
        <a:ext cx="54643" cy="54643"/>
      </dsp:txXfrm>
    </dsp:sp>
    <dsp:sp modelId="{209C435E-A8DB-4BEF-A495-189DF3B201FB}">
      <dsp:nvSpPr>
        <dsp:cNvPr id="0" name=""/>
        <dsp:cNvSpPr/>
      </dsp:nvSpPr>
      <dsp:spPr>
        <a:xfrm rot="16200000">
          <a:off x="261749" y="1172718"/>
          <a:ext cx="2895600" cy="55016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261749" y="1172718"/>
        <a:ext cx="2895600" cy="550164"/>
      </dsp:txXfrm>
    </dsp:sp>
    <dsp:sp modelId="{94BBC187-25D9-42A4-BBD1-2FDB1B8B3B50}">
      <dsp:nvSpPr>
        <dsp:cNvPr id="0" name=""/>
        <dsp:cNvSpPr/>
      </dsp:nvSpPr>
      <dsp:spPr>
        <a:xfrm>
          <a:off x="2345539" y="14116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N</a:t>
          </a:r>
        </a:p>
      </dsp:txBody>
      <dsp:txXfrm>
        <a:off x="2345539" y="141160"/>
        <a:ext cx="1979993" cy="550164"/>
      </dsp:txXfrm>
    </dsp:sp>
    <dsp:sp modelId="{289BDD52-B6A3-4C3D-8D4C-CF07DD738ECE}">
      <dsp:nvSpPr>
        <dsp:cNvPr id="0" name=""/>
        <dsp:cNvSpPr/>
      </dsp:nvSpPr>
      <dsp:spPr>
        <a:xfrm>
          <a:off x="2345539" y="82886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L</a:t>
          </a:r>
        </a:p>
      </dsp:txBody>
      <dsp:txXfrm>
        <a:off x="2345539" y="828865"/>
        <a:ext cx="1979993" cy="550164"/>
      </dsp:txXfrm>
    </dsp:sp>
    <dsp:sp modelId="{27CFA910-53C9-4D0E-9766-68FEF50207DD}">
      <dsp:nvSpPr>
        <dsp:cNvPr id="0" name=""/>
        <dsp:cNvSpPr/>
      </dsp:nvSpPr>
      <dsp:spPr>
        <a:xfrm>
          <a:off x="2345539" y="151657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W</a:t>
          </a:r>
        </a:p>
      </dsp:txBody>
      <dsp:txXfrm>
        <a:off x="2345539" y="1516570"/>
        <a:ext cx="1979993" cy="550164"/>
      </dsp:txXfrm>
    </dsp:sp>
    <dsp:sp modelId="{C42F9F4E-073B-48C4-872A-96938D6786EB}">
      <dsp:nvSpPr>
        <dsp:cNvPr id="0" name=""/>
        <dsp:cNvSpPr/>
      </dsp:nvSpPr>
      <dsp:spPr>
        <a:xfrm>
          <a:off x="2345539" y="220427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S</a:t>
          </a:r>
        </a:p>
      </dsp:txBody>
      <dsp:txXfrm>
        <a:off x="2345539" y="2204275"/>
        <a:ext cx="1979993" cy="550164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A08BAE3-7C39-4EA2-BD30-DEEC0027D58F}">
      <dsp:nvSpPr>
        <dsp:cNvPr id="0" name=""/>
        <dsp:cNvSpPr/>
      </dsp:nvSpPr>
      <dsp:spPr>
        <a:xfrm>
          <a:off x="1077680" y="2781300"/>
          <a:ext cx="693322" cy="19816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46661" y="0"/>
              </a:lnTo>
              <a:lnTo>
                <a:pt x="346661" y="1981676"/>
              </a:lnTo>
              <a:lnTo>
                <a:pt x="693322" y="1981676"/>
              </a:lnTo>
            </a:path>
          </a:pathLst>
        </a:custGeom>
        <a:noFill/>
        <a:ln w="127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>
        <a:off x="1371854" y="3719651"/>
        <a:ext cx="104973" cy="104973"/>
      </dsp:txXfrm>
    </dsp:sp>
    <dsp:sp modelId="{19570AA2-7AD0-4B7D-88B0-A4EA15D03D3C}">
      <dsp:nvSpPr>
        <dsp:cNvPr id="0" name=""/>
        <dsp:cNvSpPr/>
      </dsp:nvSpPr>
      <dsp:spPr>
        <a:xfrm>
          <a:off x="1077680" y="2781300"/>
          <a:ext cx="693322" cy="660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46661" y="0"/>
              </a:lnTo>
              <a:lnTo>
                <a:pt x="346661" y="660558"/>
              </a:lnTo>
              <a:lnTo>
                <a:pt x="693322" y="660558"/>
              </a:lnTo>
            </a:path>
          </a:pathLst>
        </a:custGeom>
        <a:noFill/>
        <a:ln w="127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400400" y="3087638"/>
        <a:ext cx="47880" cy="47880"/>
      </dsp:txXfrm>
    </dsp:sp>
    <dsp:sp modelId="{84B4265B-FF76-4B04-9503-E96C61C28914}">
      <dsp:nvSpPr>
        <dsp:cNvPr id="0" name=""/>
        <dsp:cNvSpPr/>
      </dsp:nvSpPr>
      <dsp:spPr>
        <a:xfrm>
          <a:off x="1077680" y="2120741"/>
          <a:ext cx="693322" cy="660558"/>
        </a:xfrm>
        <a:custGeom>
          <a:avLst/>
          <a:gdLst/>
          <a:ahLst/>
          <a:cxnLst/>
          <a:rect l="0" t="0" r="0" b="0"/>
          <a:pathLst>
            <a:path>
              <a:moveTo>
                <a:pt x="0" y="660558"/>
              </a:moveTo>
              <a:lnTo>
                <a:pt x="346661" y="660558"/>
              </a:lnTo>
              <a:lnTo>
                <a:pt x="346661" y="0"/>
              </a:lnTo>
              <a:lnTo>
                <a:pt x="693322" y="0"/>
              </a:lnTo>
            </a:path>
          </a:pathLst>
        </a:custGeom>
        <a:noFill/>
        <a:ln w="127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400400" y="2427080"/>
        <a:ext cx="47880" cy="47880"/>
      </dsp:txXfrm>
    </dsp:sp>
    <dsp:sp modelId="{8CACD9A2-E5F2-4C9D-870E-EB8A0358C74E}">
      <dsp:nvSpPr>
        <dsp:cNvPr id="0" name=""/>
        <dsp:cNvSpPr/>
      </dsp:nvSpPr>
      <dsp:spPr>
        <a:xfrm>
          <a:off x="1077680" y="799623"/>
          <a:ext cx="693322" cy="1981676"/>
        </a:xfrm>
        <a:custGeom>
          <a:avLst/>
          <a:gdLst/>
          <a:ahLst/>
          <a:cxnLst/>
          <a:rect l="0" t="0" r="0" b="0"/>
          <a:pathLst>
            <a:path>
              <a:moveTo>
                <a:pt x="0" y="1981676"/>
              </a:moveTo>
              <a:lnTo>
                <a:pt x="346661" y="1981676"/>
              </a:lnTo>
              <a:lnTo>
                <a:pt x="346661" y="0"/>
              </a:lnTo>
              <a:lnTo>
                <a:pt x="693322" y="0"/>
              </a:lnTo>
            </a:path>
          </a:pathLst>
        </a:custGeom>
        <a:noFill/>
        <a:ln w="127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>
        <a:off x="1371854" y="1737975"/>
        <a:ext cx="104973" cy="104973"/>
      </dsp:txXfrm>
    </dsp:sp>
    <dsp:sp modelId="{A8F5BD06-968F-4B2E-976C-E806042BDD9F}">
      <dsp:nvSpPr>
        <dsp:cNvPr id="0" name=""/>
        <dsp:cNvSpPr/>
      </dsp:nvSpPr>
      <dsp:spPr>
        <a:xfrm rot="16200000">
          <a:off x="-1523419" y="2252853"/>
          <a:ext cx="4145305" cy="1056894"/>
        </a:xfrm>
        <a:prstGeom prst="rect">
          <a:avLst/>
        </a:prstGeom>
        <a:solidFill>
          <a:schemeClr val="accent6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 Summarization</a:t>
          </a:r>
        </a:p>
      </dsp:txBody>
      <dsp:txXfrm>
        <a:off x="-1523419" y="2252853"/>
        <a:ext cx="4145305" cy="1056894"/>
      </dsp:txXfrm>
    </dsp:sp>
    <dsp:sp modelId="{B1F6E319-77B0-4341-B8F3-2E46555D855B}">
      <dsp:nvSpPr>
        <dsp:cNvPr id="0" name=""/>
        <dsp:cNvSpPr/>
      </dsp:nvSpPr>
      <dsp:spPr>
        <a:xfrm>
          <a:off x="1771002" y="271176"/>
          <a:ext cx="3694611" cy="1056894"/>
        </a:xfrm>
        <a:prstGeom prst="rect">
          <a:avLst/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Word Frequency</a:t>
          </a:r>
        </a:p>
      </dsp:txBody>
      <dsp:txXfrm>
        <a:off x="1771002" y="271176"/>
        <a:ext cx="3694611" cy="1056894"/>
      </dsp:txXfrm>
    </dsp:sp>
    <dsp:sp modelId="{D90B36EA-ECCD-4B90-A50C-2CEBABB55A90}">
      <dsp:nvSpPr>
        <dsp:cNvPr id="0" name=""/>
        <dsp:cNvSpPr/>
      </dsp:nvSpPr>
      <dsp:spPr>
        <a:xfrm>
          <a:off x="1771002" y="1592294"/>
          <a:ext cx="3694611" cy="1056894"/>
        </a:xfrm>
        <a:prstGeom prst="rect">
          <a:avLst/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rm Frequency - Inverse Document Frequency</a:t>
          </a:r>
        </a:p>
      </dsp:txBody>
      <dsp:txXfrm>
        <a:off x="1771002" y="1592294"/>
        <a:ext cx="3694611" cy="1056894"/>
      </dsp:txXfrm>
    </dsp:sp>
    <dsp:sp modelId="{00605E4D-8BCF-463C-80A8-55D7371129B9}">
      <dsp:nvSpPr>
        <dsp:cNvPr id="0" name=""/>
        <dsp:cNvSpPr/>
      </dsp:nvSpPr>
      <dsp:spPr>
        <a:xfrm>
          <a:off x="1771002" y="2913411"/>
          <a:ext cx="3694611" cy="1056894"/>
        </a:xfrm>
        <a:prstGeom prst="rect">
          <a:avLst/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Rank</a:t>
          </a:r>
        </a:p>
      </dsp:txBody>
      <dsp:txXfrm>
        <a:off x="1771002" y="2913411"/>
        <a:ext cx="3694611" cy="1056894"/>
      </dsp:txXfrm>
    </dsp:sp>
    <dsp:sp modelId="{596DF2F4-AF0C-4B4C-99E8-7F853230135C}">
      <dsp:nvSpPr>
        <dsp:cNvPr id="0" name=""/>
        <dsp:cNvSpPr/>
      </dsp:nvSpPr>
      <dsp:spPr>
        <a:xfrm>
          <a:off x="1771002" y="4234529"/>
          <a:ext cx="3693606" cy="1056894"/>
        </a:xfrm>
        <a:prstGeom prst="rect">
          <a:avLst/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Latent Sematic Analysis</a:t>
          </a:r>
        </a:p>
      </dsp:txBody>
      <dsp:txXfrm>
        <a:off x="1771002" y="4234529"/>
        <a:ext cx="3693606" cy="1056894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7CEE84-490A-4FB6-892E-8F7B145BE192}">
      <dsp:nvSpPr>
        <dsp:cNvPr id="0" name=""/>
        <dsp:cNvSpPr/>
      </dsp:nvSpPr>
      <dsp:spPr>
        <a:xfrm>
          <a:off x="3150" y="499611"/>
          <a:ext cx="148023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Preprocessing</a:t>
          </a:r>
        </a:p>
      </dsp:txBody>
      <dsp:txXfrm>
        <a:off x="3150" y="499611"/>
        <a:ext cx="1480238" cy="389926"/>
      </dsp:txXfrm>
    </dsp:sp>
    <dsp:sp modelId="{CEB63C41-C56B-4227-B9E6-0083C443AF02}">
      <dsp:nvSpPr>
        <dsp:cNvPr id="0" name=""/>
        <dsp:cNvSpPr/>
      </dsp:nvSpPr>
      <dsp:spPr>
        <a:xfrm>
          <a:off x="181389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Normaliz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Punctu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Stopwords</a:t>
          </a:r>
        </a:p>
      </dsp:txBody>
      <dsp:txXfrm>
        <a:off x="225999" y="1098482"/>
        <a:ext cx="1433861" cy="1722030"/>
      </dsp:txXfrm>
    </dsp:sp>
    <dsp:sp modelId="{4412ABDC-150E-443C-8745-E0454B4643B7}">
      <dsp:nvSpPr>
        <dsp:cNvPr id="0" name=""/>
        <dsp:cNvSpPr/>
      </dsp:nvSpPr>
      <dsp:spPr>
        <a:xfrm>
          <a:off x="1636522" y="573224"/>
          <a:ext cx="324643" cy="2427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shade val="9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1636522" y="621764"/>
        <a:ext cx="251833" cy="145620"/>
      </dsp:txXfrm>
    </dsp:sp>
    <dsp:sp modelId="{92BBF818-6ADE-430A-A447-75464B295706}">
      <dsp:nvSpPr>
        <dsp:cNvPr id="0" name=""/>
        <dsp:cNvSpPr/>
      </dsp:nvSpPr>
      <dsp:spPr>
        <a:xfrm>
          <a:off x="2095924" y="499611"/>
          <a:ext cx="134706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2397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Calculate Weights</a:t>
          </a:r>
        </a:p>
      </dsp:txBody>
      <dsp:txXfrm>
        <a:off x="2095924" y="499611"/>
        <a:ext cx="1347068" cy="389926"/>
      </dsp:txXfrm>
    </dsp:sp>
    <dsp:sp modelId="{8875C2B2-09CC-45B5-A2A0-525BB015E9D2}">
      <dsp:nvSpPr>
        <dsp:cNvPr id="0" name=""/>
        <dsp:cNvSpPr/>
      </dsp:nvSpPr>
      <dsp:spPr>
        <a:xfrm>
          <a:off x="2207578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2397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Frequenc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F-IDF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Scores</a:t>
          </a:r>
        </a:p>
      </dsp:txBody>
      <dsp:txXfrm>
        <a:off x="2252188" y="1098482"/>
        <a:ext cx="1433861" cy="1722030"/>
      </dsp:txXfrm>
    </dsp:sp>
    <dsp:sp modelId="{C06BFDA6-B78C-4528-A2CF-484492DF8F7C}">
      <dsp:nvSpPr>
        <dsp:cNvPr id="0" name=""/>
        <dsp:cNvSpPr/>
      </dsp:nvSpPr>
      <dsp:spPr>
        <a:xfrm>
          <a:off x="3612773" y="573224"/>
          <a:ext cx="359933" cy="2427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shade val="90000"/>
            <a:hueOff val="0"/>
            <a:satOff val="0"/>
            <a:lumOff val="23095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3612773" y="621764"/>
        <a:ext cx="287123" cy="145620"/>
      </dsp:txXfrm>
    </dsp:sp>
    <dsp:sp modelId="{E3E6FC7A-AE77-4A71-A3FF-3146C9CC5E41}">
      <dsp:nvSpPr>
        <dsp:cNvPr id="0" name=""/>
        <dsp:cNvSpPr/>
      </dsp:nvSpPr>
      <dsp:spPr>
        <a:xfrm>
          <a:off x="4122113" y="499611"/>
          <a:ext cx="134706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2397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Selection</a:t>
          </a:r>
        </a:p>
      </dsp:txBody>
      <dsp:txXfrm>
        <a:off x="4122113" y="499611"/>
        <a:ext cx="1347068" cy="389926"/>
      </dsp:txXfrm>
    </dsp:sp>
    <dsp:sp modelId="{5E231FBC-2434-4A4E-BA48-9129BD13460B}">
      <dsp:nvSpPr>
        <dsp:cNvPr id="0" name=""/>
        <dsp:cNvSpPr/>
      </dsp:nvSpPr>
      <dsp:spPr>
        <a:xfrm>
          <a:off x="4233768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2397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hreshhold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Count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Sentence Count based</a:t>
          </a:r>
        </a:p>
      </dsp:txBody>
      <dsp:txXfrm>
        <a:off x="4278378" y="1098482"/>
        <a:ext cx="1433861" cy="1722030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A894BAC-0AD4-4610-A491-73841CB1F0A8}">
      <dsp:nvSpPr>
        <dsp:cNvPr id="0" name=""/>
        <dsp:cNvSpPr/>
      </dsp:nvSpPr>
      <dsp:spPr>
        <a:xfrm>
          <a:off x="0" y="0"/>
          <a:ext cx="4702721" cy="619963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Document is tokenised</a:t>
          </a:r>
        </a:p>
      </dsp:txBody>
      <dsp:txXfrm>
        <a:off x="18158" y="18158"/>
        <a:ext cx="3961196" cy="583647"/>
      </dsp:txXfrm>
    </dsp:sp>
    <dsp:sp modelId="{959E2B03-94F8-45DF-81E7-EFF3A5F94596}">
      <dsp:nvSpPr>
        <dsp:cNvPr id="0" name=""/>
        <dsp:cNvSpPr/>
      </dsp:nvSpPr>
      <dsp:spPr>
        <a:xfrm>
          <a:off x="351177" y="706069"/>
          <a:ext cx="4702721" cy="619963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Stop words are removed</a:t>
          </a:r>
        </a:p>
      </dsp:txBody>
      <dsp:txXfrm>
        <a:off x="369335" y="724227"/>
        <a:ext cx="3912251" cy="583647"/>
      </dsp:txXfrm>
    </dsp:sp>
    <dsp:sp modelId="{BCB3716D-5C67-4A49-A139-24C65CFB874F}">
      <dsp:nvSpPr>
        <dsp:cNvPr id="0" name=""/>
        <dsp:cNvSpPr/>
      </dsp:nvSpPr>
      <dsp:spPr>
        <a:xfrm>
          <a:off x="702354" y="1412138"/>
          <a:ext cx="4702721" cy="619963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Vector representation of matrix is created for processing - Document Term Matrix</a:t>
          </a:r>
        </a:p>
      </dsp:txBody>
      <dsp:txXfrm>
        <a:off x="702354" y="1412138"/>
        <a:ext cx="3948567" cy="619963"/>
      </dsp:txXfrm>
    </dsp:sp>
    <dsp:sp modelId="{3D27DBFE-BBDA-4B55-98BA-F1B371038FCC}">
      <dsp:nvSpPr>
        <dsp:cNvPr id="0" name=""/>
        <dsp:cNvSpPr/>
      </dsp:nvSpPr>
      <dsp:spPr>
        <a:xfrm>
          <a:off x="1053531" y="2118207"/>
          <a:ext cx="4702721" cy="619963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SVD matrix is generated for previous vector representaion </a:t>
          </a:r>
        </a:p>
      </dsp:txBody>
      <dsp:txXfrm>
        <a:off x="1071689" y="2136365"/>
        <a:ext cx="3912251" cy="583647"/>
      </dsp:txXfrm>
    </dsp:sp>
    <dsp:sp modelId="{CCA1BD00-08E3-42B0-8F3A-D942DEE99971}">
      <dsp:nvSpPr>
        <dsp:cNvPr id="0" name=""/>
        <dsp:cNvSpPr/>
      </dsp:nvSpPr>
      <dsp:spPr>
        <a:xfrm>
          <a:off x="1404708" y="2824276"/>
          <a:ext cx="4702721" cy="619963"/>
        </a:xfrm>
        <a:prstGeom prst="rect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Best sentences most belonging to top most topic are selected for summary</a:t>
          </a:r>
        </a:p>
      </dsp:txBody>
      <dsp:txXfrm>
        <a:off x="1404708" y="2824276"/>
        <a:ext cx="3948567" cy="619963"/>
      </dsp:txXfrm>
    </dsp:sp>
    <dsp:sp modelId="{5556E6B7-88FA-4D48-B401-42277CD7FC6C}">
      <dsp:nvSpPr>
        <dsp:cNvPr id="0" name=""/>
        <dsp:cNvSpPr/>
      </dsp:nvSpPr>
      <dsp:spPr>
        <a:xfrm>
          <a:off x="4299745" y="452917"/>
          <a:ext cx="402976" cy="402976"/>
        </a:xfrm>
        <a:prstGeom prst="downArrow">
          <a:avLst>
            <a:gd name="adj1" fmla="val 55000"/>
            <a:gd name="adj2" fmla="val 45000"/>
          </a:avLst>
        </a:prstGeom>
        <a:solidFill>
          <a:schemeClr val="accent2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800" kern="1200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sp:txBody>
      <dsp:txXfrm>
        <a:off x="4390415" y="452917"/>
        <a:ext cx="221636" cy="303239"/>
      </dsp:txXfrm>
    </dsp:sp>
    <dsp:sp modelId="{C1E0E83A-F6BB-476E-A8F8-646DEF8382A2}">
      <dsp:nvSpPr>
        <dsp:cNvPr id="0" name=""/>
        <dsp:cNvSpPr/>
      </dsp:nvSpPr>
      <dsp:spPr>
        <a:xfrm>
          <a:off x="4650922" y="1158986"/>
          <a:ext cx="402976" cy="402976"/>
        </a:xfrm>
        <a:prstGeom prst="downArrow">
          <a:avLst>
            <a:gd name="adj1" fmla="val 55000"/>
            <a:gd name="adj2" fmla="val 45000"/>
          </a:avLst>
        </a:prstGeom>
        <a:solidFill>
          <a:schemeClr val="accent3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800" kern="1200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sp:txBody>
      <dsp:txXfrm>
        <a:off x="4741592" y="1158986"/>
        <a:ext cx="221636" cy="303239"/>
      </dsp:txXfrm>
    </dsp:sp>
    <dsp:sp modelId="{95B2AC1C-267F-47AF-A502-453A68C15F23}">
      <dsp:nvSpPr>
        <dsp:cNvPr id="0" name=""/>
        <dsp:cNvSpPr/>
      </dsp:nvSpPr>
      <dsp:spPr>
        <a:xfrm>
          <a:off x="5002099" y="1854723"/>
          <a:ext cx="402976" cy="402976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800" kern="1200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sp:txBody>
      <dsp:txXfrm>
        <a:off x="5092769" y="1854723"/>
        <a:ext cx="221636" cy="303239"/>
      </dsp:txXfrm>
    </dsp:sp>
    <dsp:sp modelId="{CD282A1F-9337-4C22-8CF8-113FAED244A0}">
      <dsp:nvSpPr>
        <dsp:cNvPr id="0" name=""/>
        <dsp:cNvSpPr/>
      </dsp:nvSpPr>
      <dsp:spPr>
        <a:xfrm>
          <a:off x="5353276" y="2567680"/>
          <a:ext cx="402976" cy="402976"/>
        </a:xfrm>
        <a:prstGeom prst="downArrow">
          <a:avLst>
            <a:gd name="adj1" fmla="val 55000"/>
            <a:gd name="adj2" fmla="val 45000"/>
          </a:avLst>
        </a:prstGeom>
        <a:solidFill>
          <a:schemeClr val="accent5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800" kern="1200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sp:txBody>
      <dsp:txXfrm>
        <a:off x="5443946" y="2567680"/>
        <a:ext cx="221636" cy="303239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AA41F15-B894-405A-9768-238A0CBF93A6}">
      <dsp:nvSpPr>
        <dsp:cNvPr id="0" name=""/>
        <dsp:cNvSpPr/>
      </dsp:nvSpPr>
      <dsp:spPr>
        <a:xfrm>
          <a:off x="0" y="938784"/>
          <a:ext cx="6309360" cy="1475232"/>
        </a:xfrm>
        <a:prstGeom prst="notchedRightArrow">
          <a:avLst/>
        </a:prstGeom>
        <a:solidFill>
          <a:schemeClr val="accent5">
            <a:lumMod val="60000"/>
            <a:lumOff val="40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1D409D7-7ECF-4E98-9748-CF1181FB90A4}">
      <dsp:nvSpPr>
        <dsp:cNvPr id="0" name=""/>
        <dsp:cNvSpPr/>
      </dsp:nvSpPr>
      <dsp:spPr>
        <a:xfrm>
          <a:off x="485" y="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Raw Document</a:t>
          </a:r>
        </a:p>
      </dsp:txBody>
      <dsp:txXfrm>
        <a:off x="485" y="0"/>
        <a:ext cx="777733" cy="1341120"/>
      </dsp:txXfrm>
    </dsp:sp>
    <dsp:sp modelId="{836EF691-97D8-4FF5-B581-00D09C35D4CF}">
      <dsp:nvSpPr>
        <dsp:cNvPr id="0" name=""/>
        <dsp:cNvSpPr/>
      </dsp:nvSpPr>
      <dsp:spPr>
        <a:xfrm>
          <a:off x="221711" y="1508759"/>
          <a:ext cx="335280" cy="335280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445755F-6E44-4CA8-A843-CE2F55EC30D7}">
      <dsp:nvSpPr>
        <dsp:cNvPr id="0" name=""/>
        <dsp:cNvSpPr/>
      </dsp:nvSpPr>
      <dsp:spPr>
        <a:xfrm>
          <a:off x="817105" y="201168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t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Sentences</a:t>
          </a:r>
        </a:p>
      </dsp:txBody>
      <dsp:txXfrm>
        <a:off x="817105" y="2011680"/>
        <a:ext cx="777733" cy="1341120"/>
      </dsp:txXfrm>
    </dsp:sp>
    <dsp:sp modelId="{9B71A240-D962-4785-BBA1-96D9B3D0F556}">
      <dsp:nvSpPr>
        <dsp:cNvPr id="0" name=""/>
        <dsp:cNvSpPr/>
      </dsp:nvSpPr>
      <dsp:spPr>
        <a:xfrm>
          <a:off x="1038331" y="1508759"/>
          <a:ext cx="335280" cy="335280"/>
        </a:xfrm>
        <a:prstGeom prst="ellipse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3326DFC-A523-4EA7-9A96-98BF831311B6}">
      <dsp:nvSpPr>
        <dsp:cNvPr id="0" name=""/>
        <dsp:cNvSpPr/>
      </dsp:nvSpPr>
      <dsp:spPr>
        <a:xfrm>
          <a:off x="1633725" y="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Preprocess</a:t>
          </a:r>
        </a:p>
      </dsp:txBody>
      <dsp:txXfrm>
        <a:off x="1633725" y="0"/>
        <a:ext cx="777733" cy="1341120"/>
      </dsp:txXfrm>
    </dsp:sp>
    <dsp:sp modelId="{6FAAC9BF-E354-4F14-8246-6D163234EBC2}">
      <dsp:nvSpPr>
        <dsp:cNvPr id="0" name=""/>
        <dsp:cNvSpPr/>
      </dsp:nvSpPr>
      <dsp:spPr>
        <a:xfrm>
          <a:off x="1854951" y="1508759"/>
          <a:ext cx="335280" cy="335280"/>
        </a:xfrm>
        <a:prstGeom prst="ellipse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F48082B-2A59-4102-84F8-EF4932F045A9}">
      <dsp:nvSpPr>
        <dsp:cNvPr id="0" name=""/>
        <dsp:cNvSpPr/>
      </dsp:nvSpPr>
      <dsp:spPr>
        <a:xfrm>
          <a:off x="2450345" y="201168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t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Document Term Matrix</a:t>
          </a:r>
        </a:p>
      </dsp:txBody>
      <dsp:txXfrm>
        <a:off x="2450345" y="2011680"/>
        <a:ext cx="777733" cy="1341120"/>
      </dsp:txXfrm>
    </dsp:sp>
    <dsp:sp modelId="{EA76875E-45AF-4470-8FFF-B8531B19B105}">
      <dsp:nvSpPr>
        <dsp:cNvPr id="0" name=""/>
        <dsp:cNvSpPr/>
      </dsp:nvSpPr>
      <dsp:spPr>
        <a:xfrm>
          <a:off x="2671571" y="1508759"/>
          <a:ext cx="335280" cy="335280"/>
        </a:xfrm>
        <a:prstGeom prst="ellipse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64E22BB-9E39-48FF-8093-853E85915573}">
      <dsp:nvSpPr>
        <dsp:cNvPr id="0" name=""/>
        <dsp:cNvSpPr/>
      </dsp:nvSpPr>
      <dsp:spPr>
        <a:xfrm>
          <a:off x="3266965" y="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SVD </a:t>
          </a:r>
        </a:p>
      </dsp:txBody>
      <dsp:txXfrm>
        <a:off x="3266965" y="0"/>
        <a:ext cx="777733" cy="1341120"/>
      </dsp:txXfrm>
    </dsp:sp>
    <dsp:sp modelId="{B5307AAF-FBD1-4FE1-A76F-1383E7F1D148}">
      <dsp:nvSpPr>
        <dsp:cNvPr id="0" name=""/>
        <dsp:cNvSpPr/>
      </dsp:nvSpPr>
      <dsp:spPr>
        <a:xfrm>
          <a:off x="3488192" y="1508759"/>
          <a:ext cx="335280" cy="335280"/>
        </a:xfrm>
        <a:prstGeom prst="ellipse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69BB7FF-D6F2-4595-93F9-6FA81A870BD1}">
      <dsp:nvSpPr>
        <dsp:cNvPr id="0" name=""/>
        <dsp:cNvSpPr/>
      </dsp:nvSpPr>
      <dsp:spPr>
        <a:xfrm>
          <a:off x="4083585" y="201168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t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Choose topic</a:t>
          </a:r>
        </a:p>
      </dsp:txBody>
      <dsp:txXfrm>
        <a:off x="4083585" y="2011680"/>
        <a:ext cx="777733" cy="1341120"/>
      </dsp:txXfrm>
    </dsp:sp>
    <dsp:sp modelId="{DFC99CC2-9A2E-414E-AED0-F364D779F35E}">
      <dsp:nvSpPr>
        <dsp:cNvPr id="0" name=""/>
        <dsp:cNvSpPr/>
      </dsp:nvSpPr>
      <dsp:spPr>
        <a:xfrm>
          <a:off x="4304812" y="1508759"/>
          <a:ext cx="335280" cy="335280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05665CD-7776-49A3-9299-B572588BFDCD}">
      <dsp:nvSpPr>
        <dsp:cNvPr id="0" name=""/>
        <dsp:cNvSpPr/>
      </dsp:nvSpPr>
      <dsp:spPr>
        <a:xfrm>
          <a:off x="4900205" y="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Select sentences</a:t>
          </a:r>
        </a:p>
      </dsp:txBody>
      <dsp:txXfrm>
        <a:off x="4900205" y="0"/>
        <a:ext cx="777733" cy="1341120"/>
      </dsp:txXfrm>
    </dsp:sp>
    <dsp:sp modelId="{B1F1E3EE-33FF-4E51-B592-3374ACF86256}">
      <dsp:nvSpPr>
        <dsp:cNvPr id="0" name=""/>
        <dsp:cNvSpPr/>
      </dsp:nvSpPr>
      <dsp:spPr>
        <a:xfrm>
          <a:off x="5121432" y="1508759"/>
          <a:ext cx="335280" cy="335280"/>
        </a:xfrm>
        <a:prstGeom prst="ellipse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drawing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C2BDB33-401A-43C6-80A2-7E407ACFDA6F}">
      <dsp:nvSpPr>
        <dsp:cNvPr id="0" name=""/>
        <dsp:cNvSpPr/>
      </dsp:nvSpPr>
      <dsp:spPr>
        <a:xfrm rot="2563493">
          <a:off x="1988677" y="2226410"/>
          <a:ext cx="486538" cy="50976"/>
        </a:xfrm>
        <a:custGeom>
          <a:avLst/>
          <a:gdLst/>
          <a:ahLst/>
          <a:cxnLst/>
          <a:rect l="0" t="0" r="0" b="0"/>
          <a:pathLst>
            <a:path>
              <a:moveTo>
                <a:pt x="0" y="25488"/>
              </a:moveTo>
              <a:lnTo>
                <a:pt x="486538" y="25488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B254EFE-8AA3-4632-B651-C28B414B6232}">
      <dsp:nvSpPr>
        <dsp:cNvPr id="0" name=""/>
        <dsp:cNvSpPr/>
      </dsp:nvSpPr>
      <dsp:spPr>
        <a:xfrm>
          <a:off x="2053236" y="1559099"/>
          <a:ext cx="622676" cy="50976"/>
        </a:xfrm>
        <a:custGeom>
          <a:avLst/>
          <a:gdLst/>
          <a:ahLst/>
          <a:cxnLst/>
          <a:rect l="0" t="0" r="0" b="0"/>
          <a:pathLst>
            <a:path>
              <a:moveTo>
                <a:pt x="0" y="25488"/>
              </a:moveTo>
              <a:lnTo>
                <a:pt x="622676" y="25488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AD1A71-5C9F-425E-95CE-EC0464521DD5}">
      <dsp:nvSpPr>
        <dsp:cNvPr id="0" name=""/>
        <dsp:cNvSpPr/>
      </dsp:nvSpPr>
      <dsp:spPr>
        <a:xfrm rot="19103869">
          <a:off x="1981626" y="887735"/>
          <a:ext cx="567817" cy="50976"/>
        </a:xfrm>
        <a:custGeom>
          <a:avLst/>
          <a:gdLst/>
          <a:ahLst/>
          <a:cxnLst/>
          <a:rect l="0" t="0" r="0" b="0"/>
          <a:pathLst>
            <a:path>
              <a:moveTo>
                <a:pt x="0" y="25488"/>
              </a:moveTo>
              <a:lnTo>
                <a:pt x="567817" y="25488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4D9C92-7277-4215-8568-CBD13CD3891A}">
      <dsp:nvSpPr>
        <dsp:cNvPr id="0" name=""/>
        <dsp:cNvSpPr/>
      </dsp:nvSpPr>
      <dsp:spPr>
        <a:xfrm>
          <a:off x="548981" y="624150"/>
          <a:ext cx="1920873" cy="1920873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1000" b="-1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5758160-AB16-4B21-AFDD-F332AD211100}">
      <dsp:nvSpPr>
        <dsp:cNvPr id="0" name=""/>
        <dsp:cNvSpPr/>
      </dsp:nvSpPr>
      <dsp:spPr>
        <a:xfrm>
          <a:off x="2368140" y="1059"/>
          <a:ext cx="869809" cy="869809"/>
        </a:xfrm>
        <a:prstGeom prst="ellipse">
          <a:avLst/>
        </a:prstGeom>
        <a:solidFill>
          <a:schemeClr val="accent5">
            <a:hueOff val="-2252848"/>
            <a:satOff val="-5806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4000" kern="1200">
              <a:latin typeface="Century Gothic" panose="020B0502020202020204" pitchFamily="34" charset="0"/>
            </a:rPr>
            <a:t>U</a:t>
          </a:r>
        </a:p>
      </dsp:txBody>
      <dsp:txXfrm>
        <a:off x="2495521" y="128440"/>
        <a:ext cx="615047" cy="615047"/>
      </dsp:txXfrm>
    </dsp:sp>
    <dsp:sp modelId="{B2D6C25F-9DC6-4DD9-B14D-07B383C8CE5D}">
      <dsp:nvSpPr>
        <dsp:cNvPr id="0" name=""/>
        <dsp:cNvSpPr/>
      </dsp:nvSpPr>
      <dsp:spPr>
        <a:xfrm>
          <a:off x="3324931" y="1059"/>
          <a:ext cx="1304714" cy="86980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Left Singular Vector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mxn</a:t>
          </a:r>
        </a:p>
      </dsp:txBody>
      <dsp:txXfrm>
        <a:off x="3324931" y="1059"/>
        <a:ext cx="1304714" cy="869809"/>
      </dsp:txXfrm>
    </dsp:sp>
    <dsp:sp modelId="{9FFFDFED-888F-40F3-8F2C-4393FF462027}">
      <dsp:nvSpPr>
        <dsp:cNvPr id="0" name=""/>
        <dsp:cNvSpPr/>
      </dsp:nvSpPr>
      <dsp:spPr>
        <a:xfrm>
          <a:off x="2675913" y="1149682"/>
          <a:ext cx="869809" cy="869809"/>
        </a:xfrm>
        <a:prstGeom prst="ellipse">
          <a:avLst/>
        </a:prstGeom>
        <a:solidFill>
          <a:schemeClr val="accent5">
            <a:hueOff val="-4505695"/>
            <a:satOff val="-11613"/>
            <a:lumOff val="-784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l-GR" sz="4000" b="0" i="0" kern="1200">
              <a:latin typeface="Century Gothic" panose="020B0502020202020204" pitchFamily="34" charset="0"/>
            </a:rPr>
            <a:t>Σ</a:t>
          </a:r>
          <a:endParaRPr lang="en-IN" sz="4000" kern="1200">
            <a:latin typeface="Century Gothic" panose="020B0502020202020204" pitchFamily="34" charset="0"/>
          </a:endParaRPr>
        </a:p>
      </dsp:txBody>
      <dsp:txXfrm>
        <a:off x="2803294" y="1277063"/>
        <a:ext cx="615047" cy="615047"/>
      </dsp:txXfrm>
    </dsp:sp>
    <dsp:sp modelId="{1CFFEE27-E3B4-406E-B92D-28C918D3963D}">
      <dsp:nvSpPr>
        <dsp:cNvPr id="0" name=""/>
        <dsp:cNvSpPr/>
      </dsp:nvSpPr>
      <dsp:spPr>
        <a:xfrm>
          <a:off x="3632703" y="1149682"/>
          <a:ext cx="1304714" cy="86980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Singular Value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nxn</a:t>
          </a:r>
        </a:p>
      </dsp:txBody>
      <dsp:txXfrm>
        <a:off x="3632703" y="1149682"/>
        <a:ext cx="1304714" cy="869809"/>
      </dsp:txXfrm>
    </dsp:sp>
    <dsp:sp modelId="{4B3EBF59-5512-488C-A142-DA47BE897673}">
      <dsp:nvSpPr>
        <dsp:cNvPr id="0" name=""/>
        <dsp:cNvSpPr/>
      </dsp:nvSpPr>
      <dsp:spPr>
        <a:xfrm>
          <a:off x="2286955" y="2267081"/>
          <a:ext cx="932259" cy="932259"/>
        </a:xfrm>
        <a:prstGeom prst="ellipse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4000" kern="1200">
              <a:latin typeface="Century Gothic" panose="020B0502020202020204" pitchFamily="34" charset="0"/>
            </a:rPr>
            <a:t>V</a:t>
          </a:r>
          <a:r>
            <a:rPr lang="en-IN" sz="4000" kern="1200" baseline="30000">
              <a:latin typeface="Century Gothic" panose="020B0502020202020204" pitchFamily="34" charset="0"/>
            </a:rPr>
            <a:t>T</a:t>
          </a:r>
        </a:p>
      </dsp:txBody>
      <dsp:txXfrm>
        <a:off x="2423481" y="2403607"/>
        <a:ext cx="659207" cy="659207"/>
      </dsp:txXfrm>
    </dsp:sp>
    <dsp:sp modelId="{F64817AE-AEF1-4E65-A8CD-B6B1D3ABDC7E}">
      <dsp:nvSpPr>
        <dsp:cNvPr id="0" name=""/>
        <dsp:cNvSpPr/>
      </dsp:nvSpPr>
      <dsp:spPr>
        <a:xfrm>
          <a:off x="3312441" y="2267081"/>
          <a:ext cx="1398389" cy="93225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Right Singular Vector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nxn</a:t>
          </a:r>
        </a:p>
      </dsp:txBody>
      <dsp:txXfrm>
        <a:off x="3312441" y="2267081"/>
        <a:ext cx="1398389" cy="93225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hProcess11">
  <dgm:title val=""/>
  <dgm:desc val=""/>
  <dgm:catLst>
    <dgm:cat type="process" pri="8000"/>
    <dgm:cat type="convert" pri="14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1">
      <dgm:if name="Name2" func="var" arg="dir" op="equ" val="norm">
        <dgm:constrLst>
          <dgm:constr type="w" for="ch" forName="arrow" refType="w"/>
          <dgm:constr type="h" for="ch" forName="arrow" refType="h" fact="0.4"/>
          <dgm:constr type="ctrY" for="ch" forName="arrow" refType="h" fact="0.5"/>
          <dgm:constr type="l" for="ch" forName="arrow"/>
          <dgm:constr type="w" for="ch" forName="points" refType="w" fact="0.9"/>
          <dgm:constr type="h" for="ch" forName="points" refType="h"/>
          <dgm:constr type="t" for="ch" forName="points"/>
          <dgm:constr type="l" for="ch" forName="points"/>
        </dgm:constrLst>
      </dgm:if>
      <dgm:else name="Name3">
        <dgm:constrLst>
          <dgm:constr type="w" for="ch" forName="arrow" refType="w"/>
          <dgm:constr type="h" for="ch" forName="arrow" refType="h" fact="0.4"/>
          <dgm:constr type="ctrY" for="ch" forName="arrow" refType="h" fact="0.5"/>
          <dgm:constr type="r" for="ch" forName="arrow" refType="w"/>
          <dgm:constr type="w" for="ch" forName="points" refType="w" fact="0.9"/>
          <dgm:constr type="h" for="ch" forName="points" refType="h"/>
          <dgm:constr type="t" for="ch" forName="points"/>
          <dgm:constr type="r" for="ch" forName="points" refType="w"/>
        </dgm:constrLst>
      </dgm:else>
    </dgm:choose>
    <dgm:ruleLst/>
    <dgm:layoutNode name="arrow" styleLbl="bgShp">
      <dgm:alg type="sp"/>
      <dgm:choose name="Name4">
        <dgm:if name="Name5" func="var" arg="dir" op="equ" val="norm">
          <dgm:shape xmlns:r="http://schemas.openxmlformats.org/officeDocument/2006/relationships" type="notchedRightArrow" r:blip="">
            <dgm:adjLst/>
          </dgm:shape>
        </dgm:if>
        <dgm:else name="Name6">
          <dgm:shape xmlns:r="http://schemas.openxmlformats.org/officeDocument/2006/relationships" rot="180" type="notchedRightArrow" r:blip="">
            <dgm:adjLst/>
          </dgm:shape>
        </dgm:else>
      </dgm:choose>
      <dgm:presOf/>
      <dgm:constrLst/>
      <dgm:ruleLst/>
    </dgm:layoutNode>
    <dgm:layoutNode name="points">
      <dgm:choose name="Name7">
        <dgm:if name="Name8" func="var" arg="dir" op="equ" val="norm">
          <dgm:alg type="lin">
            <dgm:param type="linDir" val="fromL"/>
          </dgm:alg>
        </dgm:if>
        <dgm:else name="Name9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ompositeA" refType="w"/>
        <dgm:constr type="h" for="ch" forName="compositeA" refType="h"/>
        <dgm:constr type="w" for="ch" forName="compositeB" refType="w" refFor="ch" refForName="compositeA" op="equ"/>
        <dgm:constr type="h" for="ch" forName="compositeB" refType="h" refFor="ch" refForName="compositeA" op="equ"/>
        <dgm:constr type="primFontSz" for="des" ptType="node" op="equ" val="65"/>
        <dgm:constr type="w" for="ch" forName="space" refType="w" refFor="ch" refForName="compositeA" op="equ" fact="0.05"/>
      </dgm:constrLst>
      <dgm:ruleLst/>
      <dgm:forEach name="Name10" axis="ch" ptType="node">
        <dgm:choose name="Name11">
          <dgm:if name="Name12" axis="self" ptType="node" func="posOdd" op="equ" val="1">
            <dgm:layoutNode name="compositeA">
              <dgm:alg type="composite"/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extA" refType="w"/>
                <dgm:constr type="h" for="ch" forName="textA" refType="h" fact="0.4"/>
                <dgm:constr type="t" for="ch" forName="textA"/>
                <dgm:constr type="l" for="ch" forName="textA"/>
                <dgm:constr type="h" for="ch" forName="circleA" refType="h" fact="0.1"/>
                <dgm:constr type="h" for="ch" forName="circleA" refType="w" op="lte"/>
                <dgm:constr type="w" for="ch" forName="circleA" refType="h" refFor="ch" refForName="circleA" op="equ"/>
                <dgm:constr type="ctrY" for="ch" forName="circleA" refType="h" fact="0.5"/>
                <dgm:constr type="ctrX" for="ch" forName="circleA" refType="w" refFor="ch" refForName="textA" fact="0.5"/>
                <dgm:constr type="w" for="ch" forName="spaceA" refType="w"/>
                <dgm:constr type="h" for="ch" forName="spaceA" refType="h" fact="0.4"/>
                <dgm:constr type="b" for="ch" forName="spaceA" refType="h"/>
                <dgm:constr type="l" for="ch" forName="spaceA"/>
              </dgm:constrLst>
              <dgm:ruleLst/>
              <dgm:layoutNode name="textA" styleLbl="revTx">
                <dgm:varLst>
                  <dgm:bulletEnabled val="1"/>
                </dgm:varLst>
                <dgm:alg type="tx">
                  <dgm:param type="txAnchorVert" val="b"/>
                  <dgm:param type="txAnchorVertCh" val="b"/>
                  <dgm:param type="txAnchorHorzCh" val="ctr"/>
                </dgm:alg>
                <dgm:shape xmlns:r="http://schemas.openxmlformats.org/officeDocument/2006/relationships" type="rect" r:blip="">
                  <dgm:adjLst/>
                </dgm:shape>
                <dgm:presOf axis="desOrSelf" ptType="node"/>
                <dgm:constrLst/>
                <dgm:ruleLst>
                  <dgm:rule type="primFontSz" val="5" fact="NaN" max="NaN"/>
                </dgm:ruleLst>
              </dgm:layoutNode>
              <dgm:layoutNode name="circleA">
                <dgm:alg type="sp"/>
                <dgm:shape xmlns:r="http://schemas.openxmlformats.org/officeDocument/2006/relationships" type="ellipse" r:blip="">
                  <dgm:adjLst/>
                </dgm:shape>
                <dgm:presOf/>
                <dgm:constrLst/>
                <dgm:ruleLst/>
              </dgm:layoutNode>
              <dgm:layoutNode name="spaceA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13">
            <dgm:layoutNode name="compositeB">
              <dgm:alg type="composite"/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extB" refType="w"/>
                <dgm:constr type="h" for="ch" forName="textB" refType="h" fact="0.4"/>
                <dgm:constr type="b" for="ch" forName="textB" refType="h"/>
                <dgm:constr type="l" for="ch" forName="textB"/>
                <dgm:constr type="h" for="ch" forName="circleB" refType="h" fact="0.1"/>
                <dgm:constr type="w" for="ch" forName="circleB" refType="h" refFor="ch" refForName="circleB" op="equ"/>
                <dgm:constr type="h" for="ch" forName="circleB" refType="w" op="lte"/>
                <dgm:constr type="ctrY" for="ch" forName="circleB" refType="h" fact="0.5"/>
                <dgm:constr type="ctrX" for="ch" forName="circleB" refType="w" refFor="ch" refForName="textB" fact="0.5"/>
                <dgm:constr type="w" for="ch" forName="spaceB" refType="w"/>
                <dgm:constr type="h" for="ch" forName="spaceB" refType="h" fact="0.4"/>
                <dgm:constr type="t" for="ch" forName="spaceB"/>
                <dgm:constr type="l" for="ch" forName="spaceB"/>
              </dgm:constrLst>
              <dgm:ruleLst/>
              <dgm:layoutNode name="textB" styleLbl="revTx">
                <dgm:varLst>
                  <dgm:bulletEnabled val="1"/>
                </dgm:varLst>
                <dgm:alg type="tx">
                  <dgm:param type="txAnchorVert" val="t"/>
                  <dgm:param type="txAnchorVertCh" val="t"/>
                  <dgm:param type="txAnchorHorzCh" val="ctr"/>
                </dgm:alg>
                <dgm:shape xmlns:r="http://schemas.openxmlformats.org/officeDocument/2006/relationships" type="rect" r:blip="">
                  <dgm:adjLst/>
                </dgm:shape>
                <dgm:presOf axis="desOrSelf" ptType="node"/>
                <dgm:constrLst/>
                <dgm:ruleLst>
                  <dgm:rule type="primFontSz" val="5" fact="NaN" max="NaN"/>
                </dgm:ruleLst>
              </dgm:layoutNode>
              <dgm:layoutNode name="circleB">
                <dgm:alg type="sp"/>
                <dgm:shape xmlns:r="http://schemas.openxmlformats.org/officeDocument/2006/relationships" type="ellipse" r:blip="">
                  <dgm:adjLst/>
                </dgm:shape>
                <dgm:presOf/>
                <dgm:constrLst/>
                <dgm:ruleLst/>
              </dgm:layoutNode>
              <dgm:layoutNode name="spaceB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else>
        </dgm:choose>
        <dgm:forEach name="Name14" axis="followSib" ptType="sibTrans" cnt="1">
          <dgm:layoutNode name="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9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9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6B1F42-E529-4749-A8CD-FBA3CD3B3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4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reen Reyaz</dc:creator>
  <cp:keywords/>
  <dc:description/>
  <cp:lastModifiedBy>Samreen Reyaz</cp:lastModifiedBy>
  <cp:revision>25</cp:revision>
  <dcterms:created xsi:type="dcterms:W3CDTF">2019-10-07T15:09:00Z</dcterms:created>
  <dcterms:modified xsi:type="dcterms:W3CDTF">2020-03-14T14:40:00Z</dcterms:modified>
</cp:coreProperties>
</file>